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184933"/>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12A199AC" w14:textId="1A0D561E" w:rsidR="006A118A" w:rsidRDefault="00841129">
          <w:pPr>
            <w:pStyle w:val="TOC1"/>
            <w:tabs>
              <w:tab w:val="right" w:leader="dot" w:pos="9016"/>
            </w:tabs>
            <w:rPr>
              <w:rFonts w:asciiTheme="minorHAnsi" w:eastAsiaTheme="minorEastAsia" w:hAnsiTheme="minorHAnsi"/>
              <w:noProof/>
              <w:sz w:val="24"/>
              <w:szCs w:val="24"/>
              <w:lang w:eastAsia="en-GB"/>
            </w:rPr>
          </w:pPr>
          <w:r>
            <w:fldChar w:fldCharType="begin"/>
          </w:r>
          <w:r w:rsidR="00A753CF">
            <w:instrText>TOC \o "1-3" \z \u \h</w:instrText>
          </w:r>
          <w:r>
            <w:fldChar w:fldCharType="separate"/>
          </w:r>
          <w:hyperlink w:anchor="_Toc195184933" w:history="1">
            <w:r w:rsidR="006A118A" w:rsidRPr="007C5BC4">
              <w:rPr>
                <w:rStyle w:val="Hyperlink"/>
                <w:noProof/>
              </w:rPr>
              <w:t>InTune Device Compliance Reporter</w:t>
            </w:r>
            <w:r w:rsidR="006A118A">
              <w:rPr>
                <w:noProof/>
                <w:webHidden/>
              </w:rPr>
              <w:tab/>
            </w:r>
            <w:r w:rsidR="006A118A">
              <w:rPr>
                <w:noProof/>
                <w:webHidden/>
              </w:rPr>
              <w:fldChar w:fldCharType="begin"/>
            </w:r>
            <w:r w:rsidR="006A118A">
              <w:rPr>
                <w:noProof/>
                <w:webHidden/>
              </w:rPr>
              <w:instrText xml:space="preserve"> PAGEREF _Toc195184933 \h </w:instrText>
            </w:r>
            <w:r w:rsidR="006A118A">
              <w:rPr>
                <w:noProof/>
                <w:webHidden/>
              </w:rPr>
            </w:r>
            <w:r w:rsidR="006A118A">
              <w:rPr>
                <w:noProof/>
                <w:webHidden/>
              </w:rPr>
              <w:fldChar w:fldCharType="separate"/>
            </w:r>
            <w:r w:rsidR="006A118A">
              <w:rPr>
                <w:noProof/>
                <w:webHidden/>
              </w:rPr>
              <w:t>1</w:t>
            </w:r>
            <w:r w:rsidR="006A118A">
              <w:rPr>
                <w:noProof/>
                <w:webHidden/>
              </w:rPr>
              <w:fldChar w:fldCharType="end"/>
            </w:r>
          </w:hyperlink>
        </w:p>
        <w:p w14:paraId="5C911DF2" w14:textId="5BBD399F"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34" w:history="1">
            <w:r w:rsidRPr="007C5BC4">
              <w:rPr>
                <w:rStyle w:val="Hyperlink"/>
                <w:noProof/>
              </w:rPr>
              <w:t>Introduction</w:t>
            </w:r>
            <w:r>
              <w:rPr>
                <w:noProof/>
                <w:webHidden/>
              </w:rPr>
              <w:tab/>
            </w:r>
            <w:r>
              <w:rPr>
                <w:noProof/>
                <w:webHidden/>
              </w:rPr>
              <w:fldChar w:fldCharType="begin"/>
            </w:r>
            <w:r>
              <w:rPr>
                <w:noProof/>
                <w:webHidden/>
              </w:rPr>
              <w:instrText xml:space="preserve"> PAGEREF _Toc195184934 \h </w:instrText>
            </w:r>
            <w:r>
              <w:rPr>
                <w:noProof/>
                <w:webHidden/>
              </w:rPr>
            </w:r>
            <w:r>
              <w:rPr>
                <w:noProof/>
                <w:webHidden/>
              </w:rPr>
              <w:fldChar w:fldCharType="separate"/>
            </w:r>
            <w:r>
              <w:rPr>
                <w:noProof/>
                <w:webHidden/>
              </w:rPr>
              <w:t>1</w:t>
            </w:r>
            <w:r>
              <w:rPr>
                <w:noProof/>
                <w:webHidden/>
              </w:rPr>
              <w:fldChar w:fldCharType="end"/>
            </w:r>
          </w:hyperlink>
        </w:p>
        <w:p w14:paraId="4636AB2C" w14:textId="77850B89"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35" w:history="1">
            <w:r w:rsidRPr="007C5BC4">
              <w:rPr>
                <w:rStyle w:val="Hyperlink"/>
                <w:noProof/>
              </w:rPr>
              <w:t>1. Initial Setup</w:t>
            </w:r>
            <w:r>
              <w:rPr>
                <w:noProof/>
                <w:webHidden/>
              </w:rPr>
              <w:tab/>
            </w:r>
            <w:r>
              <w:rPr>
                <w:noProof/>
                <w:webHidden/>
              </w:rPr>
              <w:fldChar w:fldCharType="begin"/>
            </w:r>
            <w:r>
              <w:rPr>
                <w:noProof/>
                <w:webHidden/>
              </w:rPr>
              <w:instrText xml:space="preserve"> PAGEREF _Toc195184935 \h </w:instrText>
            </w:r>
            <w:r>
              <w:rPr>
                <w:noProof/>
                <w:webHidden/>
              </w:rPr>
            </w:r>
            <w:r>
              <w:rPr>
                <w:noProof/>
                <w:webHidden/>
              </w:rPr>
              <w:fldChar w:fldCharType="separate"/>
            </w:r>
            <w:r>
              <w:rPr>
                <w:noProof/>
                <w:webHidden/>
              </w:rPr>
              <w:t>2</w:t>
            </w:r>
            <w:r>
              <w:rPr>
                <w:noProof/>
                <w:webHidden/>
              </w:rPr>
              <w:fldChar w:fldCharType="end"/>
            </w:r>
          </w:hyperlink>
        </w:p>
        <w:p w14:paraId="3A51A428" w14:textId="50E02712" w:rsidR="006A118A" w:rsidRDefault="006A118A">
          <w:pPr>
            <w:pStyle w:val="TOC3"/>
            <w:rPr>
              <w:rFonts w:asciiTheme="minorHAnsi" w:eastAsiaTheme="minorEastAsia" w:hAnsiTheme="minorHAnsi"/>
              <w:sz w:val="24"/>
              <w:szCs w:val="24"/>
              <w:lang w:eastAsia="en-GB"/>
            </w:rPr>
          </w:pPr>
          <w:hyperlink w:anchor="_Toc195184936" w:history="1">
            <w:r w:rsidRPr="007C5BC4">
              <w:rPr>
                <w:rStyle w:val="Hyperlink"/>
                <w:lang w:val="en-US"/>
              </w:rPr>
              <w:t>1.1. Local Repository</w:t>
            </w:r>
            <w:r>
              <w:rPr>
                <w:webHidden/>
              </w:rPr>
              <w:tab/>
            </w:r>
            <w:r>
              <w:rPr>
                <w:webHidden/>
              </w:rPr>
              <w:fldChar w:fldCharType="begin"/>
            </w:r>
            <w:r>
              <w:rPr>
                <w:webHidden/>
              </w:rPr>
              <w:instrText xml:space="preserve"> PAGEREF _Toc195184936 \h </w:instrText>
            </w:r>
            <w:r>
              <w:rPr>
                <w:webHidden/>
              </w:rPr>
            </w:r>
            <w:r>
              <w:rPr>
                <w:webHidden/>
              </w:rPr>
              <w:fldChar w:fldCharType="separate"/>
            </w:r>
            <w:r>
              <w:rPr>
                <w:webHidden/>
              </w:rPr>
              <w:t>2</w:t>
            </w:r>
            <w:r>
              <w:rPr>
                <w:webHidden/>
              </w:rPr>
              <w:fldChar w:fldCharType="end"/>
            </w:r>
          </w:hyperlink>
        </w:p>
        <w:p w14:paraId="69135EF5" w14:textId="458E5A83" w:rsidR="006A118A" w:rsidRDefault="006A118A">
          <w:pPr>
            <w:pStyle w:val="TOC3"/>
            <w:rPr>
              <w:rFonts w:asciiTheme="minorHAnsi" w:eastAsiaTheme="minorEastAsia" w:hAnsiTheme="minorHAnsi"/>
              <w:sz w:val="24"/>
              <w:szCs w:val="24"/>
              <w:lang w:eastAsia="en-GB"/>
            </w:rPr>
          </w:pPr>
          <w:hyperlink w:anchor="_Toc195184937" w:history="1">
            <w:r w:rsidRPr="007C5BC4">
              <w:rPr>
                <w:rStyle w:val="Hyperlink"/>
              </w:rPr>
              <w:t>1.2. Version Control</w:t>
            </w:r>
            <w:r>
              <w:rPr>
                <w:webHidden/>
              </w:rPr>
              <w:tab/>
            </w:r>
            <w:r>
              <w:rPr>
                <w:webHidden/>
              </w:rPr>
              <w:fldChar w:fldCharType="begin"/>
            </w:r>
            <w:r>
              <w:rPr>
                <w:webHidden/>
              </w:rPr>
              <w:instrText xml:space="preserve"> PAGEREF _Toc195184937 \h </w:instrText>
            </w:r>
            <w:r>
              <w:rPr>
                <w:webHidden/>
              </w:rPr>
            </w:r>
            <w:r>
              <w:rPr>
                <w:webHidden/>
              </w:rPr>
              <w:fldChar w:fldCharType="separate"/>
            </w:r>
            <w:r>
              <w:rPr>
                <w:webHidden/>
              </w:rPr>
              <w:t>4</w:t>
            </w:r>
            <w:r>
              <w:rPr>
                <w:webHidden/>
              </w:rPr>
              <w:fldChar w:fldCharType="end"/>
            </w:r>
          </w:hyperlink>
        </w:p>
        <w:p w14:paraId="272EC156" w14:textId="6BA3CC88"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38" w:history="1">
            <w:r w:rsidRPr="007C5BC4">
              <w:rPr>
                <w:rStyle w:val="Hyperlink"/>
                <w:noProof/>
              </w:rPr>
              <w:t>2. Requirement Gathering</w:t>
            </w:r>
            <w:r>
              <w:rPr>
                <w:noProof/>
                <w:webHidden/>
              </w:rPr>
              <w:tab/>
            </w:r>
            <w:r>
              <w:rPr>
                <w:noProof/>
                <w:webHidden/>
              </w:rPr>
              <w:fldChar w:fldCharType="begin"/>
            </w:r>
            <w:r>
              <w:rPr>
                <w:noProof/>
                <w:webHidden/>
              </w:rPr>
              <w:instrText xml:space="preserve"> PAGEREF _Toc195184938 \h </w:instrText>
            </w:r>
            <w:r>
              <w:rPr>
                <w:noProof/>
                <w:webHidden/>
              </w:rPr>
            </w:r>
            <w:r>
              <w:rPr>
                <w:noProof/>
                <w:webHidden/>
              </w:rPr>
              <w:fldChar w:fldCharType="separate"/>
            </w:r>
            <w:r>
              <w:rPr>
                <w:noProof/>
                <w:webHidden/>
              </w:rPr>
              <w:t>6</w:t>
            </w:r>
            <w:r>
              <w:rPr>
                <w:noProof/>
                <w:webHidden/>
              </w:rPr>
              <w:fldChar w:fldCharType="end"/>
            </w:r>
          </w:hyperlink>
        </w:p>
        <w:p w14:paraId="47BBBC09" w14:textId="5995A8CD" w:rsidR="006A118A" w:rsidRDefault="006A118A">
          <w:pPr>
            <w:pStyle w:val="TOC3"/>
            <w:rPr>
              <w:rFonts w:asciiTheme="minorHAnsi" w:eastAsiaTheme="minorEastAsia" w:hAnsiTheme="minorHAnsi"/>
              <w:sz w:val="24"/>
              <w:szCs w:val="24"/>
              <w:lang w:eastAsia="en-GB"/>
            </w:rPr>
          </w:pPr>
          <w:hyperlink w:anchor="_Toc195184939" w:history="1">
            <w:r w:rsidRPr="007C5BC4">
              <w:rPr>
                <w:rStyle w:val="Hyperlink"/>
              </w:rPr>
              <w:t>2.1. Business Problem</w:t>
            </w:r>
            <w:r>
              <w:rPr>
                <w:webHidden/>
              </w:rPr>
              <w:tab/>
            </w:r>
            <w:r>
              <w:rPr>
                <w:webHidden/>
              </w:rPr>
              <w:fldChar w:fldCharType="begin"/>
            </w:r>
            <w:r>
              <w:rPr>
                <w:webHidden/>
              </w:rPr>
              <w:instrText xml:space="preserve"> PAGEREF _Toc195184939 \h </w:instrText>
            </w:r>
            <w:r>
              <w:rPr>
                <w:webHidden/>
              </w:rPr>
            </w:r>
            <w:r>
              <w:rPr>
                <w:webHidden/>
              </w:rPr>
              <w:fldChar w:fldCharType="separate"/>
            </w:r>
            <w:r>
              <w:rPr>
                <w:webHidden/>
              </w:rPr>
              <w:t>6</w:t>
            </w:r>
            <w:r>
              <w:rPr>
                <w:webHidden/>
              </w:rPr>
              <w:fldChar w:fldCharType="end"/>
            </w:r>
          </w:hyperlink>
        </w:p>
        <w:p w14:paraId="08297D2A" w14:textId="3FFDC7EC" w:rsidR="006A118A" w:rsidRDefault="006A118A">
          <w:pPr>
            <w:pStyle w:val="TOC3"/>
            <w:rPr>
              <w:rFonts w:asciiTheme="minorHAnsi" w:eastAsiaTheme="minorEastAsia" w:hAnsiTheme="minorHAnsi"/>
              <w:sz w:val="24"/>
              <w:szCs w:val="24"/>
              <w:lang w:eastAsia="en-GB"/>
            </w:rPr>
          </w:pPr>
          <w:hyperlink w:anchor="_Toc195184940" w:history="1">
            <w:r w:rsidRPr="007C5BC4">
              <w:rPr>
                <w:rStyle w:val="Hyperlink"/>
              </w:rPr>
              <w:t>2.2. Objective</w:t>
            </w:r>
            <w:r>
              <w:rPr>
                <w:webHidden/>
              </w:rPr>
              <w:tab/>
            </w:r>
            <w:r>
              <w:rPr>
                <w:webHidden/>
              </w:rPr>
              <w:fldChar w:fldCharType="begin"/>
            </w:r>
            <w:r>
              <w:rPr>
                <w:webHidden/>
              </w:rPr>
              <w:instrText xml:space="preserve"> PAGEREF _Toc195184940 \h </w:instrText>
            </w:r>
            <w:r>
              <w:rPr>
                <w:webHidden/>
              </w:rPr>
            </w:r>
            <w:r>
              <w:rPr>
                <w:webHidden/>
              </w:rPr>
              <w:fldChar w:fldCharType="separate"/>
            </w:r>
            <w:r>
              <w:rPr>
                <w:webHidden/>
              </w:rPr>
              <w:t>8</w:t>
            </w:r>
            <w:r>
              <w:rPr>
                <w:webHidden/>
              </w:rPr>
              <w:fldChar w:fldCharType="end"/>
            </w:r>
          </w:hyperlink>
        </w:p>
        <w:p w14:paraId="3AB36A35" w14:textId="6F3A6753" w:rsidR="006A118A" w:rsidRDefault="006A118A">
          <w:pPr>
            <w:pStyle w:val="TOC3"/>
            <w:rPr>
              <w:rFonts w:asciiTheme="minorHAnsi" w:eastAsiaTheme="minorEastAsia" w:hAnsiTheme="minorHAnsi"/>
              <w:sz w:val="24"/>
              <w:szCs w:val="24"/>
              <w:lang w:eastAsia="en-GB"/>
            </w:rPr>
          </w:pPr>
          <w:hyperlink w:anchor="_Toc195184941" w:history="1">
            <w:r w:rsidRPr="007C5BC4">
              <w:rPr>
                <w:rStyle w:val="Hyperlink"/>
              </w:rPr>
              <w:t>2.3. Stakeholder Engagement</w:t>
            </w:r>
            <w:r>
              <w:rPr>
                <w:webHidden/>
              </w:rPr>
              <w:tab/>
            </w:r>
            <w:r>
              <w:rPr>
                <w:webHidden/>
              </w:rPr>
              <w:fldChar w:fldCharType="begin"/>
            </w:r>
            <w:r>
              <w:rPr>
                <w:webHidden/>
              </w:rPr>
              <w:instrText xml:space="preserve"> PAGEREF _Toc195184941 \h </w:instrText>
            </w:r>
            <w:r>
              <w:rPr>
                <w:webHidden/>
              </w:rPr>
            </w:r>
            <w:r>
              <w:rPr>
                <w:webHidden/>
              </w:rPr>
              <w:fldChar w:fldCharType="separate"/>
            </w:r>
            <w:r>
              <w:rPr>
                <w:webHidden/>
              </w:rPr>
              <w:t>8</w:t>
            </w:r>
            <w:r>
              <w:rPr>
                <w:webHidden/>
              </w:rPr>
              <w:fldChar w:fldCharType="end"/>
            </w:r>
          </w:hyperlink>
        </w:p>
        <w:p w14:paraId="0FFE44B4" w14:textId="022A1762" w:rsidR="006A118A" w:rsidRDefault="006A118A">
          <w:pPr>
            <w:pStyle w:val="TOC3"/>
            <w:rPr>
              <w:rFonts w:asciiTheme="minorHAnsi" w:eastAsiaTheme="minorEastAsia" w:hAnsiTheme="minorHAnsi"/>
              <w:sz w:val="24"/>
              <w:szCs w:val="24"/>
              <w:lang w:eastAsia="en-GB"/>
            </w:rPr>
          </w:pPr>
          <w:hyperlink w:anchor="_Toc195184942" w:history="1">
            <w:r w:rsidRPr="007C5BC4">
              <w:rPr>
                <w:rStyle w:val="Hyperlink"/>
              </w:rPr>
              <w:t>2.4. Functional Requirements</w:t>
            </w:r>
            <w:r>
              <w:rPr>
                <w:webHidden/>
              </w:rPr>
              <w:tab/>
            </w:r>
            <w:r>
              <w:rPr>
                <w:webHidden/>
              </w:rPr>
              <w:fldChar w:fldCharType="begin"/>
            </w:r>
            <w:r>
              <w:rPr>
                <w:webHidden/>
              </w:rPr>
              <w:instrText xml:space="preserve"> PAGEREF _Toc195184942 \h </w:instrText>
            </w:r>
            <w:r>
              <w:rPr>
                <w:webHidden/>
              </w:rPr>
            </w:r>
            <w:r>
              <w:rPr>
                <w:webHidden/>
              </w:rPr>
              <w:fldChar w:fldCharType="separate"/>
            </w:r>
            <w:r>
              <w:rPr>
                <w:webHidden/>
              </w:rPr>
              <w:t>9</w:t>
            </w:r>
            <w:r>
              <w:rPr>
                <w:webHidden/>
              </w:rPr>
              <w:fldChar w:fldCharType="end"/>
            </w:r>
          </w:hyperlink>
        </w:p>
        <w:p w14:paraId="289E71E0" w14:textId="33BCD67C" w:rsidR="006A118A" w:rsidRDefault="006A118A">
          <w:pPr>
            <w:pStyle w:val="TOC3"/>
            <w:rPr>
              <w:rFonts w:asciiTheme="minorHAnsi" w:eastAsiaTheme="minorEastAsia" w:hAnsiTheme="minorHAnsi"/>
              <w:sz w:val="24"/>
              <w:szCs w:val="24"/>
              <w:lang w:eastAsia="en-GB"/>
            </w:rPr>
          </w:pPr>
          <w:hyperlink w:anchor="_Toc195184943" w:history="1">
            <w:r w:rsidRPr="007C5BC4">
              <w:rPr>
                <w:rStyle w:val="Hyperlink"/>
              </w:rPr>
              <w:t>2.5. Technical Requirements</w:t>
            </w:r>
            <w:r>
              <w:rPr>
                <w:webHidden/>
              </w:rPr>
              <w:tab/>
            </w:r>
            <w:r>
              <w:rPr>
                <w:webHidden/>
              </w:rPr>
              <w:fldChar w:fldCharType="begin"/>
            </w:r>
            <w:r>
              <w:rPr>
                <w:webHidden/>
              </w:rPr>
              <w:instrText xml:space="preserve"> PAGEREF _Toc195184943 \h </w:instrText>
            </w:r>
            <w:r>
              <w:rPr>
                <w:webHidden/>
              </w:rPr>
            </w:r>
            <w:r>
              <w:rPr>
                <w:webHidden/>
              </w:rPr>
              <w:fldChar w:fldCharType="separate"/>
            </w:r>
            <w:r>
              <w:rPr>
                <w:webHidden/>
              </w:rPr>
              <w:t>9</w:t>
            </w:r>
            <w:r>
              <w:rPr>
                <w:webHidden/>
              </w:rPr>
              <w:fldChar w:fldCharType="end"/>
            </w:r>
          </w:hyperlink>
        </w:p>
        <w:p w14:paraId="618378F6" w14:textId="4BCBC8BE" w:rsidR="006A118A" w:rsidRDefault="006A118A">
          <w:pPr>
            <w:pStyle w:val="TOC3"/>
            <w:rPr>
              <w:rFonts w:asciiTheme="minorHAnsi" w:eastAsiaTheme="minorEastAsia" w:hAnsiTheme="minorHAnsi"/>
              <w:sz w:val="24"/>
              <w:szCs w:val="24"/>
              <w:lang w:eastAsia="en-GB"/>
            </w:rPr>
          </w:pPr>
          <w:hyperlink w:anchor="_Toc195184944" w:history="1">
            <w:r w:rsidRPr="007C5BC4">
              <w:rPr>
                <w:rStyle w:val="Hyperlink"/>
              </w:rPr>
              <w:t>2.6. Constraints and Assumptions</w:t>
            </w:r>
            <w:r>
              <w:rPr>
                <w:webHidden/>
              </w:rPr>
              <w:tab/>
            </w:r>
            <w:r>
              <w:rPr>
                <w:webHidden/>
              </w:rPr>
              <w:fldChar w:fldCharType="begin"/>
            </w:r>
            <w:r>
              <w:rPr>
                <w:webHidden/>
              </w:rPr>
              <w:instrText xml:space="preserve"> PAGEREF _Toc195184944 \h </w:instrText>
            </w:r>
            <w:r>
              <w:rPr>
                <w:webHidden/>
              </w:rPr>
            </w:r>
            <w:r>
              <w:rPr>
                <w:webHidden/>
              </w:rPr>
              <w:fldChar w:fldCharType="separate"/>
            </w:r>
            <w:r>
              <w:rPr>
                <w:webHidden/>
              </w:rPr>
              <w:t>10</w:t>
            </w:r>
            <w:r>
              <w:rPr>
                <w:webHidden/>
              </w:rPr>
              <w:fldChar w:fldCharType="end"/>
            </w:r>
          </w:hyperlink>
        </w:p>
        <w:p w14:paraId="0BC4665D" w14:textId="337BD87F"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45" w:history="1">
            <w:r w:rsidRPr="007C5BC4">
              <w:rPr>
                <w:rStyle w:val="Hyperlink"/>
                <w:noProof/>
              </w:rPr>
              <w:t>3. Analysis and Initial Design</w:t>
            </w:r>
            <w:r>
              <w:rPr>
                <w:noProof/>
                <w:webHidden/>
              </w:rPr>
              <w:tab/>
            </w:r>
            <w:r>
              <w:rPr>
                <w:noProof/>
                <w:webHidden/>
              </w:rPr>
              <w:fldChar w:fldCharType="begin"/>
            </w:r>
            <w:r>
              <w:rPr>
                <w:noProof/>
                <w:webHidden/>
              </w:rPr>
              <w:instrText xml:space="preserve"> PAGEREF _Toc195184945 \h </w:instrText>
            </w:r>
            <w:r>
              <w:rPr>
                <w:noProof/>
                <w:webHidden/>
              </w:rPr>
            </w:r>
            <w:r>
              <w:rPr>
                <w:noProof/>
                <w:webHidden/>
              </w:rPr>
              <w:fldChar w:fldCharType="separate"/>
            </w:r>
            <w:r>
              <w:rPr>
                <w:noProof/>
                <w:webHidden/>
              </w:rPr>
              <w:t>10</w:t>
            </w:r>
            <w:r>
              <w:rPr>
                <w:noProof/>
                <w:webHidden/>
              </w:rPr>
              <w:fldChar w:fldCharType="end"/>
            </w:r>
          </w:hyperlink>
        </w:p>
        <w:p w14:paraId="0897ADF8" w14:textId="16FC0EA9" w:rsidR="006A118A" w:rsidRDefault="006A118A">
          <w:pPr>
            <w:pStyle w:val="TOC3"/>
            <w:rPr>
              <w:rFonts w:asciiTheme="minorHAnsi" w:eastAsiaTheme="minorEastAsia" w:hAnsiTheme="minorHAnsi"/>
              <w:sz w:val="24"/>
              <w:szCs w:val="24"/>
              <w:lang w:eastAsia="en-GB"/>
            </w:rPr>
          </w:pPr>
          <w:hyperlink w:anchor="_Toc195184946" w:history="1">
            <w:r w:rsidRPr="007C5BC4">
              <w:rPr>
                <w:rStyle w:val="Hyperlink"/>
              </w:rPr>
              <w:t>3.1. Introduction</w:t>
            </w:r>
            <w:r>
              <w:rPr>
                <w:webHidden/>
              </w:rPr>
              <w:tab/>
            </w:r>
            <w:r>
              <w:rPr>
                <w:webHidden/>
              </w:rPr>
              <w:fldChar w:fldCharType="begin"/>
            </w:r>
            <w:r>
              <w:rPr>
                <w:webHidden/>
              </w:rPr>
              <w:instrText xml:space="preserve"> PAGEREF _Toc195184946 \h </w:instrText>
            </w:r>
            <w:r>
              <w:rPr>
                <w:webHidden/>
              </w:rPr>
            </w:r>
            <w:r>
              <w:rPr>
                <w:webHidden/>
              </w:rPr>
              <w:fldChar w:fldCharType="separate"/>
            </w:r>
            <w:r>
              <w:rPr>
                <w:webHidden/>
              </w:rPr>
              <w:t>10</w:t>
            </w:r>
            <w:r>
              <w:rPr>
                <w:webHidden/>
              </w:rPr>
              <w:fldChar w:fldCharType="end"/>
            </w:r>
          </w:hyperlink>
        </w:p>
        <w:p w14:paraId="3DF9AEB4" w14:textId="2DFEC26F" w:rsidR="006A118A" w:rsidRDefault="006A118A">
          <w:pPr>
            <w:pStyle w:val="TOC3"/>
            <w:rPr>
              <w:rFonts w:asciiTheme="minorHAnsi" w:eastAsiaTheme="minorEastAsia" w:hAnsiTheme="minorHAnsi"/>
              <w:sz w:val="24"/>
              <w:szCs w:val="24"/>
              <w:lang w:eastAsia="en-GB"/>
            </w:rPr>
          </w:pPr>
          <w:hyperlink w:anchor="_Toc195184947" w:history="1">
            <w:r w:rsidRPr="007C5BC4">
              <w:rPr>
                <w:rStyle w:val="Hyperlink"/>
              </w:rPr>
              <w:t>3.2 MoSCoW</w:t>
            </w:r>
            <w:r>
              <w:rPr>
                <w:webHidden/>
              </w:rPr>
              <w:tab/>
            </w:r>
            <w:r>
              <w:rPr>
                <w:webHidden/>
              </w:rPr>
              <w:fldChar w:fldCharType="begin"/>
            </w:r>
            <w:r>
              <w:rPr>
                <w:webHidden/>
              </w:rPr>
              <w:instrText xml:space="preserve"> PAGEREF _Toc195184947 \h </w:instrText>
            </w:r>
            <w:r>
              <w:rPr>
                <w:webHidden/>
              </w:rPr>
            </w:r>
            <w:r>
              <w:rPr>
                <w:webHidden/>
              </w:rPr>
              <w:fldChar w:fldCharType="separate"/>
            </w:r>
            <w:r>
              <w:rPr>
                <w:webHidden/>
              </w:rPr>
              <w:t>10</w:t>
            </w:r>
            <w:r>
              <w:rPr>
                <w:webHidden/>
              </w:rPr>
              <w:fldChar w:fldCharType="end"/>
            </w:r>
          </w:hyperlink>
        </w:p>
        <w:p w14:paraId="2EAFFE4B" w14:textId="0A8F1E10" w:rsidR="006A118A" w:rsidRDefault="006A118A">
          <w:pPr>
            <w:pStyle w:val="TOC3"/>
            <w:rPr>
              <w:rFonts w:asciiTheme="minorHAnsi" w:eastAsiaTheme="minorEastAsia" w:hAnsiTheme="minorHAnsi"/>
              <w:sz w:val="24"/>
              <w:szCs w:val="24"/>
              <w:lang w:eastAsia="en-GB"/>
            </w:rPr>
          </w:pPr>
          <w:hyperlink w:anchor="_Toc195184948" w:history="1">
            <w:r w:rsidRPr="007C5BC4">
              <w:rPr>
                <w:rStyle w:val="Hyperlink"/>
              </w:rPr>
              <w:t>3.3. Risks and Constraints</w:t>
            </w:r>
            <w:r>
              <w:rPr>
                <w:webHidden/>
              </w:rPr>
              <w:tab/>
            </w:r>
            <w:r>
              <w:rPr>
                <w:webHidden/>
              </w:rPr>
              <w:fldChar w:fldCharType="begin"/>
            </w:r>
            <w:r>
              <w:rPr>
                <w:webHidden/>
              </w:rPr>
              <w:instrText xml:space="preserve"> PAGEREF _Toc195184948 \h </w:instrText>
            </w:r>
            <w:r>
              <w:rPr>
                <w:webHidden/>
              </w:rPr>
            </w:r>
            <w:r>
              <w:rPr>
                <w:webHidden/>
              </w:rPr>
              <w:fldChar w:fldCharType="separate"/>
            </w:r>
            <w:r>
              <w:rPr>
                <w:webHidden/>
              </w:rPr>
              <w:t>11</w:t>
            </w:r>
            <w:r>
              <w:rPr>
                <w:webHidden/>
              </w:rPr>
              <w:fldChar w:fldCharType="end"/>
            </w:r>
          </w:hyperlink>
        </w:p>
        <w:p w14:paraId="30BB40FD" w14:textId="7BD44406" w:rsidR="006A118A" w:rsidRDefault="006A118A">
          <w:pPr>
            <w:pStyle w:val="TOC3"/>
            <w:rPr>
              <w:rFonts w:asciiTheme="minorHAnsi" w:eastAsiaTheme="minorEastAsia" w:hAnsiTheme="minorHAnsi"/>
              <w:sz w:val="24"/>
              <w:szCs w:val="24"/>
              <w:lang w:eastAsia="en-GB"/>
            </w:rPr>
          </w:pPr>
          <w:hyperlink w:anchor="_Toc195184949" w:history="1">
            <w:r w:rsidRPr="007C5BC4">
              <w:rPr>
                <w:rStyle w:val="Hyperlink"/>
              </w:rPr>
              <w:t>3.4. Identify System Inputs, Processes, and Outputs</w:t>
            </w:r>
            <w:r>
              <w:rPr>
                <w:webHidden/>
              </w:rPr>
              <w:tab/>
            </w:r>
            <w:r>
              <w:rPr>
                <w:webHidden/>
              </w:rPr>
              <w:fldChar w:fldCharType="begin"/>
            </w:r>
            <w:r>
              <w:rPr>
                <w:webHidden/>
              </w:rPr>
              <w:instrText xml:space="preserve"> PAGEREF _Toc195184949 \h </w:instrText>
            </w:r>
            <w:r>
              <w:rPr>
                <w:webHidden/>
              </w:rPr>
            </w:r>
            <w:r>
              <w:rPr>
                <w:webHidden/>
              </w:rPr>
              <w:fldChar w:fldCharType="separate"/>
            </w:r>
            <w:r>
              <w:rPr>
                <w:webHidden/>
              </w:rPr>
              <w:t>11</w:t>
            </w:r>
            <w:r>
              <w:rPr>
                <w:webHidden/>
              </w:rPr>
              <w:fldChar w:fldCharType="end"/>
            </w:r>
          </w:hyperlink>
        </w:p>
        <w:p w14:paraId="1AB8F72A" w14:textId="1DEB4CDF" w:rsidR="006A118A" w:rsidRDefault="006A118A">
          <w:pPr>
            <w:pStyle w:val="TOC3"/>
            <w:rPr>
              <w:rFonts w:asciiTheme="minorHAnsi" w:eastAsiaTheme="minorEastAsia" w:hAnsiTheme="minorHAnsi"/>
              <w:sz w:val="24"/>
              <w:szCs w:val="24"/>
              <w:lang w:eastAsia="en-GB"/>
            </w:rPr>
          </w:pPr>
          <w:hyperlink w:anchor="_Toc195184950" w:history="1">
            <w:r w:rsidRPr="007C5BC4">
              <w:rPr>
                <w:rStyle w:val="Hyperlink"/>
              </w:rPr>
              <w:t>3.5. High-Level Architecture</w:t>
            </w:r>
            <w:r>
              <w:rPr>
                <w:webHidden/>
              </w:rPr>
              <w:tab/>
            </w:r>
            <w:r>
              <w:rPr>
                <w:webHidden/>
              </w:rPr>
              <w:fldChar w:fldCharType="begin"/>
            </w:r>
            <w:r>
              <w:rPr>
                <w:webHidden/>
              </w:rPr>
              <w:instrText xml:space="preserve"> PAGEREF _Toc195184950 \h </w:instrText>
            </w:r>
            <w:r>
              <w:rPr>
                <w:webHidden/>
              </w:rPr>
            </w:r>
            <w:r>
              <w:rPr>
                <w:webHidden/>
              </w:rPr>
              <w:fldChar w:fldCharType="separate"/>
            </w:r>
            <w:r>
              <w:rPr>
                <w:webHidden/>
              </w:rPr>
              <w:t>12</w:t>
            </w:r>
            <w:r>
              <w:rPr>
                <w:webHidden/>
              </w:rPr>
              <w:fldChar w:fldCharType="end"/>
            </w:r>
          </w:hyperlink>
        </w:p>
        <w:p w14:paraId="44EEC426" w14:textId="0BF248F0" w:rsidR="006A118A" w:rsidRDefault="006A118A">
          <w:pPr>
            <w:pStyle w:val="TOC3"/>
            <w:rPr>
              <w:rFonts w:asciiTheme="minorHAnsi" w:eastAsiaTheme="minorEastAsia" w:hAnsiTheme="minorHAnsi"/>
              <w:sz w:val="24"/>
              <w:szCs w:val="24"/>
              <w:lang w:eastAsia="en-GB"/>
            </w:rPr>
          </w:pPr>
          <w:hyperlink w:anchor="_Toc195184951" w:history="1">
            <w:r w:rsidRPr="007C5BC4">
              <w:rPr>
                <w:rStyle w:val="Hyperlink"/>
              </w:rPr>
              <w:t>3.6. Database Design</w:t>
            </w:r>
            <w:r>
              <w:rPr>
                <w:webHidden/>
              </w:rPr>
              <w:tab/>
            </w:r>
            <w:r>
              <w:rPr>
                <w:webHidden/>
              </w:rPr>
              <w:fldChar w:fldCharType="begin"/>
            </w:r>
            <w:r>
              <w:rPr>
                <w:webHidden/>
              </w:rPr>
              <w:instrText xml:space="preserve"> PAGEREF _Toc195184951 \h </w:instrText>
            </w:r>
            <w:r>
              <w:rPr>
                <w:webHidden/>
              </w:rPr>
            </w:r>
            <w:r>
              <w:rPr>
                <w:webHidden/>
              </w:rPr>
              <w:fldChar w:fldCharType="separate"/>
            </w:r>
            <w:r>
              <w:rPr>
                <w:webHidden/>
              </w:rPr>
              <w:t>13</w:t>
            </w:r>
            <w:r>
              <w:rPr>
                <w:webHidden/>
              </w:rPr>
              <w:fldChar w:fldCharType="end"/>
            </w:r>
          </w:hyperlink>
        </w:p>
        <w:p w14:paraId="16E7C0FF" w14:textId="2B63EBD8" w:rsidR="006A118A" w:rsidRDefault="006A118A">
          <w:pPr>
            <w:pStyle w:val="TOC3"/>
            <w:rPr>
              <w:rFonts w:asciiTheme="minorHAnsi" w:eastAsiaTheme="minorEastAsia" w:hAnsiTheme="minorHAnsi"/>
              <w:sz w:val="24"/>
              <w:szCs w:val="24"/>
              <w:lang w:eastAsia="en-GB"/>
            </w:rPr>
          </w:pPr>
          <w:hyperlink w:anchor="_Toc195184952" w:history="1">
            <w:r w:rsidRPr="007C5BC4">
              <w:rPr>
                <w:rStyle w:val="Hyperlink"/>
              </w:rPr>
              <w:t>3.7 Chosen Technologies</w:t>
            </w:r>
            <w:r>
              <w:rPr>
                <w:webHidden/>
              </w:rPr>
              <w:tab/>
            </w:r>
            <w:r>
              <w:rPr>
                <w:webHidden/>
              </w:rPr>
              <w:fldChar w:fldCharType="begin"/>
            </w:r>
            <w:r>
              <w:rPr>
                <w:webHidden/>
              </w:rPr>
              <w:instrText xml:space="preserve"> PAGEREF _Toc195184952 \h </w:instrText>
            </w:r>
            <w:r>
              <w:rPr>
                <w:webHidden/>
              </w:rPr>
            </w:r>
            <w:r>
              <w:rPr>
                <w:webHidden/>
              </w:rPr>
              <w:fldChar w:fldCharType="separate"/>
            </w:r>
            <w:r>
              <w:rPr>
                <w:webHidden/>
              </w:rPr>
              <w:t>14</w:t>
            </w:r>
            <w:r>
              <w:rPr>
                <w:webHidden/>
              </w:rPr>
              <w:fldChar w:fldCharType="end"/>
            </w:r>
          </w:hyperlink>
        </w:p>
        <w:p w14:paraId="53E3AC49" w14:textId="11C54B43" w:rsidR="006A118A" w:rsidRDefault="006A118A">
          <w:pPr>
            <w:pStyle w:val="TOC2"/>
            <w:tabs>
              <w:tab w:val="right" w:leader="dot" w:pos="9016"/>
            </w:tabs>
            <w:rPr>
              <w:rFonts w:asciiTheme="minorHAnsi" w:eastAsiaTheme="minorEastAsia" w:hAnsiTheme="minorHAnsi"/>
              <w:noProof/>
              <w:sz w:val="24"/>
              <w:szCs w:val="24"/>
              <w:lang w:eastAsia="en-GB"/>
            </w:rPr>
          </w:pPr>
          <w:hyperlink w:anchor="_Toc195184953" w:history="1">
            <w:r w:rsidRPr="007C5BC4">
              <w:rPr>
                <w:rStyle w:val="Hyperlink"/>
                <w:noProof/>
              </w:rPr>
              <w:t>4. Development</w:t>
            </w:r>
            <w:r>
              <w:rPr>
                <w:noProof/>
                <w:webHidden/>
              </w:rPr>
              <w:tab/>
            </w:r>
            <w:r>
              <w:rPr>
                <w:noProof/>
                <w:webHidden/>
              </w:rPr>
              <w:fldChar w:fldCharType="begin"/>
            </w:r>
            <w:r>
              <w:rPr>
                <w:noProof/>
                <w:webHidden/>
              </w:rPr>
              <w:instrText xml:space="preserve"> PAGEREF _Toc195184953 \h </w:instrText>
            </w:r>
            <w:r>
              <w:rPr>
                <w:noProof/>
                <w:webHidden/>
              </w:rPr>
            </w:r>
            <w:r>
              <w:rPr>
                <w:noProof/>
                <w:webHidden/>
              </w:rPr>
              <w:fldChar w:fldCharType="separate"/>
            </w:r>
            <w:r>
              <w:rPr>
                <w:noProof/>
                <w:webHidden/>
              </w:rPr>
              <w:t>15</w:t>
            </w:r>
            <w:r>
              <w:rPr>
                <w:noProof/>
                <w:webHidden/>
              </w:rPr>
              <w:fldChar w:fldCharType="end"/>
            </w:r>
          </w:hyperlink>
        </w:p>
        <w:p w14:paraId="60554874" w14:textId="29983CD0" w:rsidR="006A118A" w:rsidRDefault="006A118A">
          <w:pPr>
            <w:pStyle w:val="TOC3"/>
            <w:rPr>
              <w:rFonts w:asciiTheme="minorHAnsi" w:eastAsiaTheme="minorEastAsia" w:hAnsiTheme="minorHAnsi"/>
              <w:sz w:val="24"/>
              <w:szCs w:val="24"/>
              <w:lang w:eastAsia="en-GB"/>
            </w:rPr>
          </w:pPr>
          <w:hyperlink w:anchor="_Toc195184954" w:history="1">
            <w:r w:rsidRPr="007C5BC4">
              <w:rPr>
                <w:rStyle w:val="Hyperlink"/>
              </w:rPr>
              <w:t>4.1. Project Setup and Environment</w:t>
            </w:r>
            <w:r>
              <w:rPr>
                <w:webHidden/>
              </w:rPr>
              <w:tab/>
            </w:r>
            <w:r>
              <w:rPr>
                <w:webHidden/>
              </w:rPr>
              <w:fldChar w:fldCharType="begin"/>
            </w:r>
            <w:r>
              <w:rPr>
                <w:webHidden/>
              </w:rPr>
              <w:instrText xml:space="preserve"> PAGEREF _Toc195184954 \h </w:instrText>
            </w:r>
            <w:r>
              <w:rPr>
                <w:webHidden/>
              </w:rPr>
            </w:r>
            <w:r>
              <w:rPr>
                <w:webHidden/>
              </w:rPr>
              <w:fldChar w:fldCharType="separate"/>
            </w:r>
            <w:r>
              <w:rPr>
                <w:webHidden/>
              </w:rPr>
              <w:t>15</w:t>
            </w:r>
            <w:r>
              <w:rPr>
                <w:webHidden/>
              </w:rPr>
              <w:fldChar w:fldCharType="end"/>
            </w:r>
          </w:hyperlink>
        </w:p>
        <w:p w14:paraId="42C98579" w14:textId="53E9FAD4" w:rsidR="006A118A" w:rsidRDefault="006A118A">
          <w:pPr>
            <w:pStyle w:val="TOC3"/>
            <w:rPr>
              <w:rFonts w:asciiTheme="minorHAnsi" w:eastAsiaTheme="minorEastAsia" w:hAnsiTheme="minorHAnsi"/>
              <w:sz w:val="24"/>
              <w:szCs w:val="24"/>
              <w:lang w:eastAsia="en-GB"/>
            </w:rPr>
          </w:pPr>
          <w:hyperlink w:anchor="_Toc195184955" w:history="1">
            <w:r w:rsidRPr="007C5BC4">
              <w:rPr>
                <w:rStyle w:val="Hyperlink"/>
              </w:rPr>
              <w:t>4.2. API Connection to Microsoft Graph</w:t>
            </w:r>
            <w:r>
              <w:rPr>
                <w:webHidden/>
              </w:rPr>
              <w:tab/>
            </w:r>
            <w:r>
              <w:rPr>
                <w:webHidden/>
              </w:rPr>
              <w:fldChar w:fldCharType="begin"/>
            </w:r>
            <w:r>
              <w:rPr>
                <w:webHidden/>
              </w:rPr>
              <w:instrText xml:space="preserve"> PAGEREF _Toc195184955 \h </w:instrText>
            </w:r>
            <w:r>
              <w:rPr>
                <w:webHidden/>
              </w:rPr>
            </w:r>
            <w:r>
              <w:rPr>
                <w:webHidden/>
              </w:rPr>
              <w:fldChar w:fldCharType="separate"/>
            </w:r>
            <w:r>
              <w:rPr>
                <w:webHidden/>
              </w:rPr>
              <w:t>15</w:t>
            </w:r>
            <w:r>
              <w:rPr>
                <w:webHidden/>
              </w:rPr>
              <w:fldChar w:fldCharType="end"/>
            </w:r>
          </w:hyperlink>
        </w:p>
        <w:p w14:paraId="48124C0C" w14:textId="5E72F03F" w:rsidR="006A118A" w:rsidRDefault="006A118A">
          <w:pPr>
            <w:pStyle w:val="TOC3"/>
            <w:rPr>
              <w:rFonts w:asciiTheme="minorHAnsi" w:eastAsiaTheme="minorEastAsia" w:hAnsiTheme="minorHAnsi"/>
              <w:sz w:val="24"/>
              <w:szCs w:val="24"/>
              <w:lang w:eastAsia="en-GB"/>
            </w:rPr>
          </w:pPr>
          <w:hyperlink w:anchor="_Toc195184956" w:history="1">
            <w:r w:rsidRPr="007C5BC4">
              <w:rPr>
                <w:rStyle w:val="Hyperlink"/>
              </w:rPr>
              <w:t xml:space="preserve">4.3 Storing Credentials Securely with </w:t>
            </w:r>
            <w:r w:rsidRPr="007C5BC4">
              <w:rPr>
                <w:rStyle w:val="Hyperlink"/>
                <w:rFonts w:ascii="Consolas" w:hAnsi="Consolas"/>
                <w:highlight w:val="lightGray"/>
              </w:rPr>
              <w:t>.env</w:t>
            </w:r>
            <w:r w:rsidRPr="007C5BC4">
              <w:rPr>
                <w:rStyle w:val="Hyperlink"/>
              </w:rPr>
              <w:t xml:space="preserve"> and </w:t>
            </w:r>
            <w:r w:rsidRPr="007C5BC4">
              <w:rPr>
                <w:rStyle w:val="Hyperlink"/>
                <w:rFonts w:ascii="Consolas" w:hAnsi="Consolas"/>
                <w:highlight w:val="lightGray"/>
              </w:rPr>
              <w:t>.gitignore</w:t>
            </w:r>
            <w:r>
              <w:rPr>
                <w:webHidden/>
              </w:rPr>
              <w:tab/>
            </w:r>
            <w:r>
              <w:rPr>
                <w:webHidden/>
              </w:rPr>
              <w:fldChar w:fldCharType="begin"/>
            </w:r>
            <w:r>
              <w:rPr>
                <w:webHidden/>
              </w:rPr>
              <w:instrText xml:space="preserve"> PAGEREF _Toc195184956 \h </w:instrText>
            </w:r>
            <w:r>
              <w:rPr>
                <w:webHidden/>
              </w:rPr>
            </w:r>
            <w:r>
              <w:rPr>
                <w:webHidden/>
              </w:rPr>
              <w:fldChar w:fldCharType="separate"/>
            </w:r>
            <w:r>
              <w:rPr>
                <w:webHidden/>
              </w:rPr>
              <w:t>18</w:t>
            </w:r>
            <w:r>
              <w:rPr>
                <w:webHidden/>
              </w:rPr>
              <w:fldChar w:fldCharType="end"/>
            </w:r>
          </w:hyperlink>
        </w:p>
        <w:p w14:paraId="00FC4114" w14:textId="79869820" w:rsidR="006A118A" w:rsidRDefault="006A118A">
          <w:pPr>
            <w:pStyle w:val="TOC3"/>
            <w:rPr>
              <w:rFonts w:asciiTheme="minorHAnsi" w:eastAsiaTheme="minorEastAsia" w:hAnsiTheme="minorHAnsi"/>
              <w:sz w:val="24"/>
              <w:szCs w:val="24"/>
              <w:lang w:eastAsia="en-GB"/>
            </w:rPr>
          </w:pPr>
          <w:hyperlink w:anchor="_Toc195184957" w:history="1">
            <w:r w:rsidRPr="007C5BC4">
              <w:rPr>
                <w:rStyle w:val="Hyperlink"/>
              </w:rPr>
              <w:t>4.4 Data Retrieval and Authentication</w:t>
            </w:r>
            <w:r>
              <w:rPr>
                <w:webHidden/>
              </w:rPr>
              <w:tab/>
            </w:r>
            <w:r>
              <w:rPr>
                <w:webHidden/>
              </w:rPr>
              <w:fldChar w:fldCharType="begin"/>
            </w:r>
            <w:r>
              <w:rPr>
                <w:webHidden/>
              </w:rPr>
              <w:instrText xml:space="preserve"> PAGEREF _Toc195184957 \h </w:instrText>
            </w:r>
            <w:r>
              <w:rPr>
                <w:webHidden/>
              </w:rPr>
            </w:r>
            <w:r>
              <w:rPr>
                <w:webHidden/>
              </w:rPr>
              <w:fldChar w:fldCharType="separate"/>
            </w:r>
            <w:r>
              <w:rPr>
                <w:webHidden/>
              </w:rPr>
              <w:t>19</w:t>
            </w:r>
            <w:r>
              <w:rPr>
                <w:webHidden/>
              </w:rPr>
              <w:fldChar w:fldCharType="end"/>
            </w:r>
          </w:hyperlink>
        </w:p>
        <w:p w14:paraId="68595223" w14:textId="6F15ADFD" w:rsidR="006A118A" w:rsidRDefault="006A118A">
          <w:pPr>
            <w:pStyle w:val="TOC3"/>
            <w:rPr>
              <w:rFonts w:asciiTheme="minorHAnsi" w:eastAsiaTheme="minorEastAsia" w:hAnsiTheme="minorHAnsi"/>
              <w:sz w:val="24"/>
              <w:szCs w:val="24"/>
              <w:lang w:eastAsia="en-GB"/>
            </w:rPr>
          </w:pPr>
          <w:hyperlink w:anchor="_Toc195184958" w:history="1">
            <w:r w:rsidRPr="007C5BC4">
              <w:rPr>
                <w:rStyle w:val="Hyperlink"/>
              </w:rPr>
              <w:t>4.5. Store and Query Device Data</w:t>
            </w:r>
            <w:r>
              <w:rPr>
                <w:webHidden/>
              </w:rPr>
              <w:tab/>
            </w:r>
            <w:r>
              <w:rPr>
                <w:webHidden/>
              </w:rPr>
              <w:fldChar w:fldCharType="begin"/>
            </w:r>
            <w:r>
              <w:rPr>
                <w:webHidden/>
              </w:rPr>
              <w:instrText xml:space="preserve"> PAGEREF _Toc195184958 \h </w:instrText>
            </w:r>
            <w:r>
              <w:rPr>
                <w:webHidden/>
              </w:rPr>
            </w:r>
            <w:r>
              <w:rPr>
                <w:webHidden/>
              </w:rPr>
              <w:fldChar w:fldCharType="separate"/>
            </w:r>
            <w:r>
              <w:rPr>
                <w:webHidden/>
              </w:rPr>
              <w:t>24</w:t>
            </w:r>
            <w:r>
              <w:rPr>
                <w:webHidden/>
              </w:rPr>
              <w:fldChar w:fldCharType="end"/>
            </w:r>
          </w:hyperlink>
        </w:p>
        <w:p w14:paraId="45B0F98F" w14:textId="7B1DB619" w:rsidR="006A118A" w:rsidRDefault="006A118A">
          <w:pPr>
            <w:pStyle w:val="TOC3"/>
            <w:rPr>
              <w:rFonts w:asciiTheme="minorHAnsi" w:eastAsiaTheme="minorEastAsia" w:hAnsiTheme="minorHAnsi"/>
              <w:sz w:val="24"/>
              <w:szCs w:val="24"/>
              <w:lang w:eastAsia="en-GB"/>
            </w:rPr>
          </w:pPr>
          <w:hyperlink w:anchor="_Toc195184959" w:history="1">
            <w:r w:rsidRPr="007C5BC4">
              <w:rPr>
                <w:rStyle w:val="Hyperlink"/>
              </w:rPr>
              <w:t>4.6. Generating Compliance Reports</w:t>
            </w:r>
            <w:r>
              <w:rPr>
                <w:webHidden/>
              </w:rPr>
              <w:tab/>
            </w:r>
            <w:r>
              <w:rPr>
                <w:webHidden/>
              </w:rPr>
              <w:fldChar w:fldCharType="begin"/>
            </w:r>
            <w:r>
              <w:rPr>
                <w:webHidden/>
              </w:rPr>
              <w:instrText xml:space="preserve"> PAGEREF _Toc195184959 \h </w:instrText>
            </w:r>
            <w:r>
              <w:rPr>
                <w:webHidden/>
              </w:rPr>
            </w:r>
            <w:r>
              <w:rPr>
                <w:webHidden/>
              </w:rPr>
              <w:fldChar w:fldCharType="separate"/>
            </w:r>
            <w:r>
              <w:rPr>
                <w:webHidden/>
              </w:rPr>
              <w:t>24</w:t>
            </w:r>
            <w:r>
              <w:rPr>
                <w:webHidden/>
              </w:rPr>
              <w:fldChar w:fldCharType="end"/>
            </w:r>
          </w:hyperlink>
        </w:p>
        <w:p w14:paraId="3162B705" w14:textId="358B2BFF" w:rsidR="006A118A" w:rsidRDefault="006A118A">
          <w:pPr>
            <w:pStyle w:val="TOC3"/>
            <w:rPr>
              <w:rFonts w:asciiTheme="minorHAnsi" w:eastAsiaTheme="minorEastAsia" w:hAnsiTheme="minorHAnsi"/>
              <w:sz w:val="24"/>
              <w:szCs w:val="24"/>
              <w:lang w:eastAsia="en-GB"/>
            </w:rPr>
          </w:pPr>
          <w:hyperlink w:anchor="_Toc195184960" w:history="1">
            <w:r w:rsidRPr="007C5BC4">
              <w:rPr>
                <w:rStyle w:val="Hyperlink"/>
              </w:rPr>
              <w:t>4.7. Optional Enhancements (e.g. Notifications or Scheduling)</w:t>
            </w:r>
            <w:r>
              <w:rPr>
                <w:webHidden/>
              </w:rPr>
              <w:tab/>
            </w:r>
            <w:r>
              <w:rPr>
                <w:webHidden/>
              </w:rPr>
              <w:fldChar w:fldCharType="begin"/>
            </w:r>
            <w:r>
              <w:rPr>
                <w:webHidden/>
              </w:rPr>
              <w:instrText xml:space="preserve"> PAGEREF _Toc195184960 \h </w:instrText>
            </w:r>
            <w:r>
              <w:rPr>
                <w:webHidden/>
              </w:rPr>
            </w:r>
            <w:r>
              <w:rPr>
                <w:webHidden/>
              </w:rPr>
              <w:fldChar w:fldCharType="separate"/>
            </w:r>
            <w:r>
              <w:rPr>
                <w:webHidden/>
              </w:rPr>
              <w:t>24</w:t>
            </w:r>
            <w:r>
              <w:rPr>
                <w:webHidden/>
              </w:rPr>
              <w:fldChar w:fldCharType="end"/>
            </w:r>
          </w:hyperlink>
        </w:p>
        <w:p w14:paraId="21472F3F" w14:textId="33140D04" w:rsidR="00841129" w:rsidRDefault="00841129" w:rsidP="719A0D1C">
          <w:pPr>
            <w:pStyle w:val="TOC3"/>
            <w:tabs>
              <w:tab w:val="clear" w:pos="9016"/>
              <w:tab w:val="right" w:leader="dot" w:pos="9015"/>
            </w:tabs>
            <w:rPr>
              <w:rStyle w:val="Hyperlink"/>
              <w:lang w:eastAsia="en-GB"/>
            </w:rPr>
          </w:pPr>
          <w:r>
            <w:fldChar w:fldCharType="end"/>
          </w:r>
        </w:p>
      </w:sdtContent>
    </w:sdt>
    <w:p w14:paraId="7D99257E" w14:textId="42EC4C45" w:rsidR="004C23B0" w:rsidRPr="004C23B0" w:rsidRDefault="004C23B0" w:rsidP="004C23B0">
      <w:pPr>
        <w:rPr>
          <w:b/>
          <w:bCs/>
          <w:noProof/>
          <w:sz w:val="20"/>
          <w:szCs w:val="20"/>
        </w:rPr>
      </w:pPr>
    </w:p>
    <w:p w14:paraId="6E55CAF3" w14:textId="57D0B872" w:rsidR="004C23B0" w:rsidRDefault="004C7D07" w:rsidP="00AC46C4">
      <w:pPr>
        <w:pStyle w:val="Heading2"/>
      </w:pPr>
      <w:bookmarkStart w:id="2" w:name="_Toc300772902"/>
      <w:bookmarkStart w:id="3" w:name="_Toc195184934"/>
      <w:r>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lastRenderedPageBreak/>
        <w:t>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195184935"/>
      <w:bookmarkStart w:id="5" w:name="_Toc810744805"/>
      <w:r>
        <w:t xml:space="preserve">1. </w:t>
      </w:r>
      <w:r w:rsidR="00511305">
        <w:t>Initial Setup</w:t>
      </w:r>
      <w:bookmarkEnd w:id="4"/>
      <w:r>
        <w:br/>
      </w:r>
      <w:bookmarkEnd w:id="5"/>
    </w:p>
    <w:p w14:paraId="26DF30B5" w14:textId="5FEC11E1" w:rsidR="00511305" w:rsidRPr="008E17E0" w:rsidRDefault="006C21FF" w:rsidP="719A0D1C">
      <w:pPr>
        <w:pStyle w:val="Heading3"/>
        <w:rPr>
          <w:lang w:val="en-US"/>
        </w:rPr>
      </w:pPr>
      <w:bookmarkStart w:id="6" w:name="_Toc195184936"/>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02294C53" w14:textId="7621E4A8" w:rsidR="00DC59C7" w:rsidRDefault="00DC59C7" w:rsidP="00E00CBB">
      <w:pPr>
        <w:pStyle w:val="Heading4"/>
      </w:pPr>
      <w:r w:rsidRPr="00DC59C7">
        <w:lastRenderedPageBreak/>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db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pytest </w:t>
            </w:r>
            <w:r w:rsidR="008A4A53">
              <w:t>at a later point.</w:t>
            </w:r>
          </w:p>
        </w:tc>
      </w:tr>
    </w:tbl>
    <w:p w14:paraId="4BFFDEE7" w14:textId="77777777" w:rsidR="008E17E0" w:rsidRDefault="008E17E0" w:rsidP="00C16E4B">
      <w:pPr>
        <w:rPr>
          <w:noProof/>
        </w:rPr>
      </w:pPr>
    </w:p>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184937"/>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9CFB866" w14:textId="08B277D2" w:rsidR="00734448" w:rsidRPr="00622B01" w:rsidRDefault="00734448" w:rsidP="00622B01">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r w:rsidRPr="00622B01">
        <w:rPr>
          <w:b/>
          <w:bCs/>
        </w:rPr>
        <w:t>intune-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14:paraId="50E1CE3C" w14:textId="77777777" w:rsidR="00734448" w:rsidRDefault="00734448" w:rsidP="00734448">
      <w:pPr>
        <w:pStyle w:val="ListParagraph"/>
      </w:pPr>
      <w:r>
        <w:rPr>
          <w:noProof/>
        </w:rPr>
        <w:drawing>
          <wp:inline distT="0" distB="0" distL="0" distR="0" wp14:anchorId="6D6EF5BC" wp14:editId="186E918A">
            <wp:extent cx="3427187" cy="1847850"/>
            <wp:effectExtent l="0" t="0" r="1905" b="0"/>
            <wp:docPr id="920836866"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836866" name="Picture 5" descr="A screenshot of a computer&#10;&#10;AI-generated content may be incorrect."/>
                    <pic:cNvPicPr/>
                  </pic:nvPicPr>
                  <pic:blipFill rotWithShape="1">
                    <a:blip r:embed="rId14" cstate="print">
                      <a:extLst>
                        <a:ext uri="{28A0092B-C50C-407E-A947-70E740481C1C}">
                          <a14:useLocalDpi xmlns:a14="http://schemas.microsoft.com/office/drawing/2010/main" val="0"/>
                        </a:ext>
                      </a:extLst>
                    </a:blip>
                    <a:srcRect b="40644"/>
                    <a:stretch/>
                  </pic:blipFill>
                  <pic:spPr bwMode="auto">
                    <a:xfrm>
                      <a:off x="0" y="0"/>
                      <a:ext cx="3440835" cy="1855209"/>
                    </a:xfrm>
                    <a:prstGeom prst="rect">
                      <a:avLst/>
                    </a:prstGeom>
                    <a:ln>
                      <a:noFill/>
                    </a:ln>
                    <a:extLst>
                      <a:ext uri="{53640926-AAD7-44D8-BBD7-CCE9431645EC}">
                        <a14:shadowObscured xmlns:a14="http://schemas.microsoft.com/office/drawing/2010/main"/>
                      </a:ext>
                    </a:extLst>
                  </pic:spPr>
                </pic:pic>
              </a:graphicData>
            </a:graphic>
          </wp:inline>
        </w:drawing>
      </w:r>
    </w:p>
    <w:p w14:paraId="01B1C1F2" w14:textId="460B12C2" w:rsidR="00734448" w:rsidRDefault="00734448" w:rsidP="00734448">
      <w:pPr>
        <w:rPr>
          <w:noProof/>
        </w:rPr>
      </w:pPr>
      <w:r>
        <w:rPr>
          <w:noProof/>
        </w:rPr>
        <w:t>The repository was created successfully and provided with me the HTTPS address to include in my Git commands.</w:t>
      </w:r>
    </w:p>
    <w:p w14:paraId="1B6A14D8" w14:textId="77777777" w:rsidR="00734448" w:rsidRDefault="00734448" w:rsidP="008F29B4">
      <w:pPr>
        <w:pStyle w:val="ListParagraph"/>
        <w:rPr>
          <w:noProof/>
        </w:rPr>
      </w:pPr>
      <w:r>
        <w:rPr>
          <w:noProof/>
        </w:rPr>
        <w:drawing>
          <wp:inline distT="0" distB="0" distL="0" distR="0" wp14:anchorId="34D93910" wp14:editId="225E584F">
            <wp:extent cx="2962275" cy="2837233"/>
            <wp:effectExtent l="0" t="0" r="0" b="1270"/>
            <wp:docPr id="1702410133"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410133" name="Picture 7" descr="A screenshot of a compu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5365" cy="2859348"/>
                    </a:xfrm>
                    <a:prstGeom prst="rect">
                      <a:avLst/>
                    </a:prstGeom>
                  </pic:spPr>
                </pic:pic>
              </a:graphicData>
            </a:graphic>
          </wp:inline>
        </w:drawing>
      </w:r>
    </w:p>
    <w:p w14:paraId="14238E38" w14:textId="68C1E0A0" w:rsidR="009D7A99" w:rsidRDefault="00814AAB" w:rsidP="00734448">
      <w:pPr>
        <w:pStyle w:val="Heading4"/>
      </w:pPr>
      <w:r>
        <w:lastRenderedPageBreak/>
        <w:t>Connecting Local Repository to GitHub</w:t>
      </w:r>
    </w:p>
    <w:p w14:paraId="60B3D5F3" w14:textId="283DB783" w:rsidR="009D7A99" w:rsidRPr="009D7A99" w:rsidRDefault="009D7A99" w:rsidP="009D7A99">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6C6741B2" w14:textId="0BDF3465" w:rsidR="00B820F5" w:rsidRDefault="00B52C53" w:rsidP="00B820F5">
      <w:r>
        <w:br/>
      </w:r>
      <w:r>
        <w:br/>
      </w:r>
      <w:r>
        <w:br/>
      </w:r>
      <w:r>
        <w:br/>
      </w:r>
      <w:r>
        <w:br/>
      </w:r>
      <w:r w:rsidR="00662FCB">
        <w:t>To do this, f</w:t>
      </w:r>
      <w:r w:rsidR="00B820F5">
        <w:t>irst, I navigated to the Root folder and opened Terminal (PowerShell).</w:t>
      </w:r>
      <w:r w:rsidR="00636A77" w:rsidRPr="00636A77">
        <w:rPr>
          <w:noProof/>
        </w:rPr>
        <w:t xml:space="preserve"> </w:t>
      </w:r>
      <w:r w:rsidR="00636A77">
        <w:rPr>
          <w:noProof/>
        </w:rPr>
        <w:drawing>
          <wp:anchor distT="0" distB="0" distL="114300" distR="114300" simplePos="0" relativeHeight="251631616" behindDoc="0" locked="0" layoutInCell="1" allowOverlap="1" wp14:anchorId="414C6043" wp14:editId="1BC9F594">
            <wp:simplePos x="0" y="0"/>
            <wp:positionH relativeFrom="column">
              <wp:posOffset>0</wp:posOffset>
            </wp:positionH>
            <wp:positionV relativeFrom="paragraph">
              <wp:posOffset>92075</wp:posOffset>
            </wp:positionV>
            <wp:extent cx="1466850" cy="2441575"/>
            <wp:effectExtent l="0" t="0" r="0" b="0"/>
            <wp:wrapSquare wrapText="bothSides"/>
            <wp:docPr id="1955833668"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833668" name="Picture 8" descr="A screenshot of a computer&#10;&#10;AI-generated content may be incorrect."/>
                    <pic:cNvPicPr/>
                  </pic:nvPicPr>
                  <pic:blipFill rotWithShape="1">
                    <a:blip r:embed="rId16">
                      <a:extLst>
                        <a:ext uri="{28A0092B-C50C-407E-A947-70E740481C1C}">
                          <a14:useLocalDpi xmlns:a14="http://schemas.microsoft.com/office/drawing/2010/main" val="0"/>
                        </a:ext>
                      </a:extLst>
                    </a:blip>
                    <a:srcRect l="31077" t="44316" r="43330"/>
                    <a:stretch/>
                  </pic:blipFill>
                  <pic:spPr bwMode="auto">
                    <a:xfrm>
                      <a:off x="0" y="0"/>
                      <a:ext cx="1466850" cy="2441575"/>
                    </a:xfrm>
                    <a:prstGeom prst="rect">
                      <a:avLst/>
                    </a:prstGeom>
                    <a:ln>
                      <a:noFill/>
                    </a:ln>
                    <a:extLst>
                      <a:ext uri="{53640926-AAD7-44D8-BBD7-CCE9431645EC}">
                        <a14:shadowObscured xmlns:a14="http://schemas.microsoft.com/office/drawing/2010/main"/>
                      </a:ext>
                    </a:extLst>
                  </pic:spPr>
                </pic:pic>
              </a:graphicData>
            </a:graphic>
          </wp:anchor>
        </w:drawing>
      </w:r>
    </w:p>
    <w:p w14:paraId="26072D4F" w14:textId="26925546" w:rsidR="00B52C53" w:rsidRDefault="00B52C53" w:rsidP="00B820F5"/>
    <w:p w14:paraId="53B0D75F" w14:textId="77777777" w:rsidR="00B52C53" w:rsidRDefault="00B52C53" w:rsidP="00B820F5"/>
    <w:p w14:paraId="26BD9BE3" w14:textId="77777777" w:rsidR="00B52C53" w:rsidRDefault="00B52C53" w:rsidP="00B820F5"/>
    <w:p w14:paraId="3C0AA9AB" w14:textId="77777777" w:rsidR="00831F98" w:rsidRDefault="00831F98" w:rsidP="00B52C53"/>
    <w:p w14:paraId="460A43CA" w14:textId="109AE0E1" w:rsidR="00B52C53" w:rsidRDefault="00750ED7" w:rsidP="00B52C53">
      <w:r>
        <w:t>I then executed the following Git command block</w:t>
      </w:r>
      <w:r w:rsidR="00831F98">
        <w:t xml:space="preserve">. I have added </w:t>
      </w:r>
      <w:r w:rsidR="00831F98" w:rsidRPr="00831F98">
        <w:t>clear inline comments to explain what each line does and why it's useful</w:t>
      </w:r>
      <w:r w:rsidR="00831F98">
        <w:t>.</w:t>
      </w:r>
    </w:p>
    <w:p w14:paraId="3773BE59"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Initialise a new Git repository in the current local folder</w:t>
      </w:r>
    </w:p>
    <w:p w14:paraId="6E5A381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init</w:t>
      </w:r>
    </w:p>
    <w:p w14:paraId="1627C44C" w14:textId="3140FC6E"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Stage (add) all files and folders in the current directory for the next commit</w:t>
      </w:r>
    </w:p>
    <w:p w14:paraId="0EA25295"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add .</w:t>
      </w:r>
    </w:p>
    <w:p w14:paraId="0446CFBC"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Create your first commit with a message describing the changes</w:t>
      </w:r>
    </w:p>
    <w:p w14:paraId="2B9C1C37"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commit -m "Initial commit with folder structure and README"</w:t>
      </w:r>
    </w:p>
    <w:p w14:paraId="1EF3374F"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Rename the default branch from 'master' to 'main' (main is now industry standard)</w:t>
      </w:r>
    </w:p>
    <w:p w14:paraId="739D968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branch -M main</w:t>
      </w:r>
    </w:p>
    <w:p w14:paraId="7FA5C303"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Link your local repo to a remote GitHub repository</w:t>
      </w:r>
    </w:p>
    <w:p w14:paraId="15374CFE"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remote add origin https://github.com/lukebryson/intune-device-compliance-reporter.git</w:t>
      </w:r>
    </w:p>
    <w:p w14:paraId="05916C57"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b/>
          <w:bCs/>
          <w:color w:val="569CD6"/>
          <w:kern w:val="0"/>
          <w:sz w:val="18"/>
          <w:szCs w:val="18"/>
          <w:lang w:eastAsia="en-GB"/>
          <w14:ligatures w14:val="none"/>
        </w:rPr>
        <w:t># Push your local 'main' branch to GitHub and set it as the default upstream branch</w:t>
      </w:r>
    </w:p>
    <w:p w14:paraId="36F604B2" w14:textId="77777777" w:rsidR="00B52C53" w:rsidRPr="00ED09D6" w:rsidRDefault="00B52C53" w:rsidP="00B52C53">
      <w:pPr>
        <w:shd w:val="clear" w:color="auto" w:fill="1F1F1F"/>
        <w:spacing w:after="0" w:line="285" w:lineRule="atLeast"/>
        <w:rPr>
          <w:rFonts w:ascii="Consolas" w:eastAsia="Times New Roman" w:hAnsi="Consolas" w:cs="Times New Roman"/>
          <w:color w:val="CCCCCC"/>
          <w:kern w:val="0"/>
          <w:sz w:val="18"/>
          <w:szCs w:val="18"/>
          <w:lang w:eastAsia="en-GB"/>
          <w14:ligatures w14:val="none"/>
        </w:rPr>
      </w:pPr>
      <w:r w:rsidRPr="00ED09D6">
        <w:rPr>
          <w:rFonts w:ascii="Consolas" w:eastAsia="Times New Roman" w:hAnsi="Consolas" w:cs="Times New Roman"/>
          <w:color w:val="CCCCCC"/>
          <w:kern w:val="0"/>
          <w:sz w:val="18"/>
          <w:szCs w:val="18"/>
          <w:lang w:eastAsia="en-GB"/>
          <w14:ligatures w14:val="none"/>
        </w:rPr>
        <w:t>git push -u origin main</w:t>
      </w:r>
    </w:p>
    <w:p w14:paraId="358F2658" w14:textId="77777777" w:rsidR="00BB6BA5" w:rsidRDefault="00BB6BA5" w:rsidP="00B52C53">
      <w:pPr>
        <w:rPr>
          <w:rFonts w:ascii="Consolas" w:eastAsia="Times New Roman" w:hAnsi="Consolas" w:cs="Times New Roman"/>
          <w:color w:val="CCCCCC"/>
          <w:kern w:val="0"/>
          <w:sz w:val="21"/>
          <w:szCs w:val="21"/>
          <w:lang w:eastAsia="en-GB"/>
          <w14:ligatures w14:val="none"/>
        </w:rPr>
      </w:pPr>
    </w:p>
    <w:p w14:paraId="2ECB3CCF" w14:textId="3E550F10" w:rsidR="00BB6BA5" w:rsidRDefault="00A9437A" w:rsidP="00F75462">
      <w:r w:rsidRPr="00A9437A">
        <w:rPr>
          <w:noProof/>
        </w:rPr>
        <w:drawing>
          <wp:anchor distT="0" distB="0" distL="114300" distR="114300" simplePos="0" relativeHeight="251646976" behindDoc="1" locked="0" layoutInCell="1" allowOverlap="1" wp14:anchorId="156BFABB" wp14:editId="021D9165">
            <wp:simplePos x="0" y="0"/>
            <wp:positionH relativeFrom="margin">
              <wp:align>left</wp:align>
            </wp:positionH>
            <wp:positionV relativeFrom="paragraph">
              <wp:posOffset>7620</wp:posOffset>
            </wp:positionV>
            <wp:extent cx="3601720" cy="2180590"/>
            <wp:effectExtent l="0" t="0" r="0" b="0"/>
            <wp:wrapTight wrapText="bothSides">
              <wp:wrapPolygon edited="0">
                <wp:start x="0" y="0"/>
                <wp:lineTo x="0" y="21323"/>
                <wp:lineTo x="21478" y="21323"/>
                <wp:lineTo x="21478" y="0"/>
                <wp:lineTo x="0" y="0"/>
              </wp:wrapPolygon>
            </wp:wrapTight>
            <wp:docPr id="26335574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355740" name="Picture 1" descr="A screenshot of a computer&#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3601720" cy="2180590"/>
                    </a:xfrm>
                    <a:prstGeom prst="rect">
                      <a:avLst/>
                    </a:prstGeom>
                  </pic:spPr>
                </pic:pic>
              </a:graphicData>
            </a:graphic>
            <wp14:sizeRelH relativeFrom="page">
              <wp14:pctWidth>0</wp14:pctWidth>
            </wp14:sizeRelH>
            <wp14:sizeRelV relativeFrom="page">
              <wp14:pctHeight>0</wp14:pctHeight>
            </wp14:sizeRelV>
          </wp:anchor>
        </w:drawing>
      </w:r>
      <w:r w:rsidR="00BB6BA5" w:rsidRPr="00965BEB">
        <w:rPr>
          <w:lang w:eastAsia="en-GB"/>
        </w:rPr>
        <w:t xml:space="preserve">While this approach gave me a deeper understanding of the Git workflow, </w:t>
      </w:r>
      <w:r w:rsidR="00965BEB">
        <w:rPr>
          <w:lang w:eastAsia="en-GB"/>
        </w:rPr>
        <w:t>later on in this project I</w:t>
      </w:r>
      <w:r w:rsidR="00BB6BA5" w:rsidRPr="00965BEB">
        <w:rPr>
          <w:lang w:eastAsia="en-GB"/>
        </w:rPr>
        <w:t xml:space="preserve"> </w:t>
      </w:r>
      <w:r w:rsidR="00965BEB">
        <w:rPr>
          <w:lang w:eastAsia="en-GB"/>
        </w:rPr>
        <w:t xml:space="preserve">will </w:t>
      </w:r>
      <w:r w:rsidR="00BB6BA5" w:rsidRPr="00965BEB">
        <w:rPr>
          <w:lang w:eastAsia="en-GB"/>
        </w:rPr>
        <w:t xml:space="preserve">leverage Visual Studio Code’s built-in Source Control features </w:t>
      </w:r>
      <w:r w:rsidR="00270156">
        <w:rPr>
          <w:lang w:eastAsia="en-GB"/>
        </w:rPr>
        <w:t xml:space="preserve">as it will </w:t>
      </w:r>
      <w:r w:rsidR="00270156" w:rsidRPr="00270156">
        <w:rPr>
          <w:lang w:eastAsia="en-GB"/>
        </w:rPr>
        <w:t>allow for quicker visual management of changes, commits, branches, and synchronisation with GitHub, all within a single interface</w:t>
      </w:r>
      <w:r w:rsidR="00BA4611">
        <w:rPr>
          <w:lang w:eastAsia="en-GB"/>
        </w:rPr>
        <w:t>.</w:t>
      </w:r>
    </w:p>
    <w:p w14:paraId="7D04045F" w14:textId="502ECF15" w:rsidR="009E5141" w:rsidRDefault="007F61C3" w:rsidP="00F75462">
      <w:r>
        <w:lastRenderedPageBreak/>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39A01B11" w14:textId="6777988B" w:rsidR="009E5141" w:rsidRDefault="00844384" w:rsidP="00F75462">
      <w:r w:rsidRPr="00844384">
        <w:rPr>
          <w:noProof/>
        </w:rPr>
        <w:drawing>
          <wp:inline distT="0" distB="0" distL="0" distR="0" wp14:anchorId="7223F372" wp14:editId="6BD56369">
            <wp:extent cx="3295650" cy="1766882"/>
            <wp:effectExtent l="0" t="0" r="0" b="5080"/>
            <wp:docPr id="144207814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2078144" name="Picture 1" descr="A screenshot of a computer&#10;&#10;AI-generated content may be incorrect."/>
                    <pic:cNvPicPr/>
                  </pic:nvPicPr>
                  <pic:blipFill rotWithShape="1">
                    <a:blip r:embed="rId18"/>
                    <a:srcRect b="60446"/>
                    <a:stretch/>
                  </pic:blipFill>
                  <pic:spPr bwMode="auto">
                    <a:xfrm>
                      <a:off x="0" y="0"/>
                      <a:ext cx="3309491" cy="1774302"/>
                    </a:xfrm>
                    <a:prstGeom prst="rect">
                      <a:avLst/>
                    </a:prstGeom>
                    <a:ln>
                      <a:noFill/>
                    </a:ln>
                    <a:extLst>
                      <a:ext uri="{53640926-AAD7-44D8-BBD7-CCE9431645EC}">
                        <a14:shadowObscured xmlns:a14="http://schemas.microsoft.com/office/drawing/2010/main"/>
                      </a:ext>
                    </a:extLst>
                  </pic:spPr>
                </pic:pic>
              </a:graphicData>
            </a:graphic>
          </wp:inline>
        </w:drawing>
      </w:r>
    </w:p>
    <w:p w14:paraId="25CAF1AA" w14:textId="5FCADF9B" w:rsidR="00DE58E8" w:rsidRPr="007C681A" w:rsidRDefault="00CD66F5" w:rsidP="00791774">
      <w:pPr>
        <w:pStyle w:val="Heading2"/>
      </w:pPr>
      <w:bookmarkStart w:id="12" w:name="_Toc578157717"/>
      <w:bookmarkStart w:id="13" w:name="_Toc195184938"/>
      <w:r>
        <w:t xml:space="preserve">2. </w:t>
      </w:r>
      <w:r w:rsidR="00DE58E8">
        <w:t>Requirement Gathering</w:t>
      </w:r>
      <w:bookmarkEnd w:id="12"/>
      <w:bookmarkEnd w:id="13"/>
    </w:p>
    <w:p w14:paraId="75A5BEE0" w14:textId="352AE3C3" w:rsidR="00DE58E8" w:rsidRPr="00DE58E8" w:rsidRDefault="00CD66F5" w:rsidP="00DE58E8">
      <w:pPr>
        <w:pStyle w:val="Heading3"/>
      </w:pPr>
      <w:bookmarkStart w:id="14" w:name="_Toc1987442617"/>
      <w:bookmarkStart w:id="15" w:name="_Toc195184939"/>
      <w:r>
        <w:t>2.</w:t>
      </w:r>
      <w:r w:rsidR="00DE58E8">
        <w:t>1. Business Problem</w:t>
      </w:r>
      <w:bookmarkEnd w:id="14"/>
      <w:bookmarkEnd w:id="15"/>
    </w:p>
    <w:p w14:paraId="72989973" w14:textId="77777777" w:rsidR="00DE58E8" w:rsidRDefault="00DE58E8" w:rsidP="00DE58E8">
      <w:r w:rsidRPr="00AC029C">
        <w:t xml:space="preserve">Currently, the process of extracting device compliance data from Microsoft Intune is </w:t>
      </w:r>
      <w:r w:rsidRPr="00AC029C">
        <w:rPr>
          <w:b/>
          <w:bCs/>
        </w:rPr>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58984573" w14:textId="77777777" w:rsidR="00E754C2" w:rsidRPr="00E754C2" w:rsidRDefault="00E754C2" w:rsidP="00E754C2">
      <w:pPr>
        <w:pStyle w:val="Heading4"/>
      </w:pPr>
      <w:r w:rsidRPr="00E754C2">
        <w:t>Current Process (Manual Reporting via Intune)</w:t>
      </w:r>
    </w:p>
    <w:p w14:paraId="197EDAB5" w14:textId="2206555F" w:rsidR="00791774" w:rsidRPr="00E754C2" w:rsidRDefault="00E754C2" w:rsidP="00E754C2">
      <w:r w:rsidRPr="00E754C2">
        <w:t>The current process for checking device compliance is entirely manual. It typically involves the following steps:</w:t>
      </w:r>
    </w:p>
    <w:p w14:paraId="64BA4A05" w14:textId="50592DF9" w:rsidR="00E754C2" w:rsidRPr="00E754C2" w:rsidRDefault="00E754C2" w:rsidP="00E754C2">
      <w:pPr>
        <w:numPr>
          <w:ilvl w:val="0"/>
          <w:numId w:val="30"/>
        </w:numPr>
      </w:pPr>
      <w:r w:rsidRPr="00E754C2">
        <w:t xml:space="preserve">Log into the </w:t>
      </w:r>
      <w:r w:rsidRPr="00E754C2">
        <w:rPr>
          <w:b/>
          <w:bCs/>
        </w:rPr>
        <w:t>Microsoft Intune Admin Center</w:t>
      </w:r>
      <w:r w:rsidRPr="00E754C2">
        <w:t xml:space="preserve"> </w:t>
      </w:r>
      <w:r>
        <w:t xml:space="preserve">at </w:t>
      </w:r>
      <w:hyperlink r:id="rId19" w:history="1">
        <w:r w:rsidRPr="00E754C2">
          <w:rPr>
            <w:rStyle w:val="Hyperlink"/>
          </w:rPr>
          <w:t>endpoint.microsoft.com</w:t>
        </w:r>
      </w:hyperlink>
      <w:r>
        <w:t xml:space="preserve">. </w:t>
      </w:r>
    </w:p>
    <w:p w14:paraId="59B69D4C" w14:textId="77777777" w:rsidR="00E754C2" w:rsidRDefault="00E754C2" w:rsidP="00E754C2">
      <w:pPr>
        <w:numPr>
          <w:ilvl w:val="0"/>
          <w:numId w:val="30"/>
        </w:numPr>
      </w:pPr>
      <w:r w:rsidRPr="00E754C2">
        <w:t xml:space="preserve">Navigate to </w:t>
      </w:r>
      <w:r w:rsidRPr="00E754C2">
        <w:rPr>
          <w:b/>
          <w:bCs/>
        </w:rPr>
        <w:t>Devices &gt; All devices</w:t>
      </w:r>
      <w:r w:rsidRPr="00E754C2">
        <w:t>.</w:t>
      </w:r>
    </w:p>
    <w:p w14:paraId="11FBEB02" w14:textId="22CC9FE2" w:rsidR="00791774" w:rsidRPr="00E754C2" w:rsidRDefault="00791774" w:rsidP="00791774">
      <w:pPr>
        <w:ind w:left="360"/>
      </w:pPr>
      <w:r w:rsidRPr="00791774">
        <w:rPr>
          <w:noProof/>
        </w:rPr>
        <w:drawing>
          <wp:inline distT="0" distB="0" distL="0" distR="0" wp14:anchorId="1F1E76F9" wp14:editId="0CCE29A7">
            <wp:extent cx="3038475" cy="1306821"/>
            <wp:effectExtent l="0" t="0" r="0" b="8255"/>
            <wp:docPr id="14287043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704348" name="Picture 1" descr="A screenshot of a computer&#10;&#10;AI-generated content may be incorrect."/>
                    <pic:cNvPicPr/>
                  </pic:nvPicPr>
                  <pic:blipFill>
                    <a:blip r:embed="rId20"/>
                    <a:stretch>
                      <a:fillRect/>
                    </a:stretch>
                  </pic:blipFill>
                  <pic:spPr>
                    <a:xfrm>
                      <a:off x="0" y="0"/>
                      <a:ext cx="3057441" cy="1314978"/>
                    </a:xfrm>
                    <a:prstGeom prst="rect">
                      <a:avLst/>
                    </a:prstGeom>
                  </pic:spPr>
                </pic:pic>
              </a:graphicData>
            </a:graphic>
          </wp:inline>
        </w:drawing>
      </w:r>
    </w:p>
    <w:p w14:paraId="0D2530C3" w14:textId="6107A2D5" w:rsidR="004064FD" w:rsidRDefault="00175953" w:rsidP="004064FD">
      <w:pPr>
        <w:numPr>
          <w:ilvl w:val="0"/>
          <w:numId w:val="30"/>
        </w:numPr>
      </w:pPr>
      <w:r>
        <w:t>Select</w:t>
      </w:r>
      <w:r w:rsidR="00E754C2" w:rsidRPr="00E754C2">
        <w:t xml:space="preserve"> Windows or </w:t>
      </w:r>
      <w:r>
        <w:t>iOS</w:t>
      </w:r>
      <w:r w:rsidR="00E754C2" w:rsidRPr="00E754C2">
        <w:t xml:space="preserve"> </w:t>
      </w:r>
      <w:r>
        <w:t>from the sidebar on the left</w:t>
      </w:r>
      <w:r w:rsidR="00E754C2" w:rsidRPr="00E754C2">
        <w:t>.</w:t>
      </w:r>
    </w:p>
    <w:p w14:paraId="5181FE3F" w14:textId="25B2E533" w:rsidR="004064FD" w:rsidRDefault="004064FD" w:rsidP="004064FD">
      <w:pPr>
        <w:ind w:left="720"/>
      </w:pPr>
      <w:r w:rsidRPr="004064FD">
        <w:rPr>
          <w:noProof/>
        </w:rPr>
        <w:drawing>
          <wp:inline distT="0" distB="0" distL="0" distR="0" wp14:anchorId="5B0F9CC8" wp14:editId="3AEC0EF4">
            <wp:extent cx="2200275" cy="861774"/>
            <wp:effectExtent l="0" t="0" r="0" b="0"/>
            <wp:docPr id="120246868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468683" name="Picture 1" descr="A black screen with white text&#10;&#10;AI-generated content may be incorrect."/>
                    <pic:cNvPicPr/>
                  </pic:nvPicPr>
                  <pic:blipFill>
                    <a:blip r:embed="rId21"/>
                    <a:stretch>
                      <a:fillRect/>
                    </a:stretch>
                  </pic:blipFill>
                  <pic:spPr>
                    <a:xfrm>
                      <a:off x="0" y="0"/>
                      <a:ext cx="2221729" cy="870177"/>
                    </a:xfrm>
                    <a:prstGeom prst="rect">
                      <a:avLst/>
                    </a:prstGeom>
                  </pic:spPr>
                </pic:pic>
              </a:graphicData>
            </a:graphic>
          </wp:inline>
        </w:drawing>
      </w:r>
    </w:p>
    <w:p w14:paraId="0C9B9272" w14:textId="23C55A35" w:rsidR="00E10BD3" w:rsidRDefault="00C1059D" w:rsidP="00E10BD3">
      <w:pPr>
        <w:numPr>
          <w:ilvl w:val="0"/>
          <w:numId w:val="30"/>
        </w:numPr>
      </w:pPr>
      <w:r>
        <w:t>Select Columns to be shown</w:t>
      </w:r>
      <w:r w:rsidR="00F95CA5">
        <w:t>, typically:</w:t>
      </w:r>
    </w:p>
    <w:p w14:paraId="66B83672" w14:textId="652266EA" w:rsidR="00E10BD3" w:rsidRDefault="008615BB" w:rsidP="00E10BD3">
      <w:r w:rsidRPr="00E10BD3">
        <w:rPr>
          <w:noProof/>
        </w:rPr>
        <w:lastRenderedPageBreak/>
        <w:drawing>
          <wp:anchor distT="0" distB="0" distL="114300" distR="114300" simplePos="0" relativeHeight="251634688" behindDoc="0" locked="0" layoutInCell="1" allowOverlap="1" wp14:anchorId="29974E76" wp14:editId="1EED11E8">
            <wp:simplePos x="0" y="0"/>
            <wp:positionH relativeFrom="column">
              <wp:posOffset>552450</wp:posOffset>
            </wp:positionH>
            <wp:positionV relativeFrom="paragraph">
              <wp:posOffset>90170</wp:posOffset>
            </wp:positionV>
            <wp:extent cx="2314575" cy="2697480"/>
            <wp:effectExtent l="0" t="0" r="9525" b="7620"/>
            <wp:wrapSquare wrapText="bothSides"/>
            <wp:docPr id="106051721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517212" name="Picture 1" descr="A screenshot of a computer&#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2314575" cy="2697480"/>
                    </a:xfrm>
                    <a:prstGeom prst="rect">
                      <a:avLst/>
                    </a:prstGeom>
                  </pic:spPr>
                </pic:pic>
              </a:graphicData>
            </a:graphic>
            <wp14:sizeRelH relativeFrom="margin">
              <wp14:pctWidth>0</wp14:pctWidth>
            </wp14:sizeRelH>
            <wp14:sizeRelV relativeFrom="margin">
              <wp14:pctHeight>0</wp14:pctHeight>
            </wp14:sizeRelV>
          </wp:anchor>
        </w:drawing>
      </w:r>
    </w:p>
    <w:p w14:paraId="48C74485" w14:textId="168CB72B" w:rsidR="00E10BD3" w:rsidRDefault="00E10BD3" w:rsidP="00E10BD3">
      <w:pPr>
        <w:pStyle w:val="ListParagraph"/>
        <w:numPr>
          <w:ilvl w:val="0"/>
          <w:numId w:val="31"/>
        </w:numPr>
      </w:pPr>
      <w:r>
        <w:t xml:space="preserve">Device Name </w:t>
      </w:r>
      <w:r w:rsidR="00FA26FA">
        <w:t>(primary)</w:t>
      </w:r>
    </w:p>
    <w:p w14:paraId="6B4FF746" w14:textId="1C2AB0E4" w:rsidR="00FA26FA" w:rsidRDefault="00FA26FA" w:rsidP="00E10BD3">
      <w:pPr>
        <w:pStyle w:val="ListParagraph"/>
        <w:numPr>
          <w:ilvl w:val="0"/>
          <w:numId w:val="31"/>
        </w:numPr>
      </w:pPr>
      <w:r>
        <w:t>Compliance (default)</w:t>
      </w:r>
    </w:p>
    <w:p w14:paraId="1F9C7C28" w14:textId="77777777" w:rsidR="00E10BD3" w:rsidRDefault="00E10BD3" w:rsidP="00E10BD3">
      <w:pPr>
        <w:pStyle w:val="ListParagraph"/>
        <w:numPr>
          <w:ilvl w:val="0"/>
          <w:numId w:val="31"/>
        </w:numPr>
      </w:pPr>
      <w:r>
        <w:t>Free storage</w:t>
      </w:r>
    </w:p>
    <w:p w14:paraId="5153DC34" w14:textId="77777777" w:rsidR="00E10BD3" w:rsidRDefault="00E10BD3" w:rsidP="00E10BD3">
      <w:pPr>
        <w:pStyle w:val="ListParagraph"/>
        <w:numPr>
          <w:ilvl w:val="0"/>
          <w:numId w:val="31"/>
        </w:numPr>
      </w:pPr>
      <w:r>
        <w:t>IMEI</w:t>
      </w:r>
    </w:p>
    <w:p w14:paraId="19339048" w14:textId="77777777" w:rsidR="00E10BD3" w:rsidRDefault="00E10BD3" w:rsidP="00E10BD3">
      <w:pPr>
        <w:pStyle w:val="ListParagraph"/>
        <w:numPr>
          <w:ilvl w:val="0"/>
          <w:numId w:val="31"/>
        </w:numPr>
      </w:pPr>
      <w:r>
        <w:t>Last check-in</w:t>
      </w:r>
    </w:p>
    <w:p w14:paraId="6A32E861" w14:textId="77777777" w:rsidR="00E10BD3" w:rsidRDefault="00E10BD3" w:rsidP="00E10BD3">
      <w:pPr>
        <w:pStyle w:val="ListParagraph"/>
        <w:numPr>
          <w:ilvl w:val="0"/>
          <w:numId w:val="31"/>
        </w:numPr>
      </w:pPr>
      <w:r>
        <w:t>Model</w:t>
      </w:r>
    </w:p>
    <w:p w14:paraId="3E09C35B" w14:textId="77777777" w:rsidR="00E10BD3" w:rsidRDefault="00E10BD3" w:rsidP="00E10BD3">
      <w:pPr>
        <w:pStyle w:val="ListParagraph"/>
        <w:numPr>
          <w:ilvl w:val="0"/>
          <w:numId w:val="31"/>
        </w:numPr>
      </w:pPr>
      <w:r>
        <w:t>OS Version</w:t>
      </w:r>
    </w:p>
    <w:p w14:paraId="1798460A" w14:textId="77777777" w:rsidR="00E10BD3" w:rsidRDefault="00E10BD3" w:rsidP="00E10BD3">
      <w:pPr>
        <w:pStyle w:val="ListParagraph"/>
        <w:numPr>
          <w:ilvl w:val="0"/>
          <w:numId w:val="31"/>
        </w:numPr>
      </w:pPr>
      <w:r>
        <w:t>Phone number</w:t>
      </w:r>
    </w:p>
    <w:p w14:paraId="47C3A827" w14:textId="77777777" w:rsidR="00E10BD3" w:rsidRDefault="00E10BD3" w:rsidP="00E10BD3">
      <w:pPr>
        <w:pStyle w:val="ListParagraph"/>
        <w:numPr>
          <w:ilvl w:val="0"/>
          <w:numId w:val="31"/>
        </w:numPr>
      </w:pPr>
      <w:r>
        <w:t>Primary user display name</w:t>
      </w:r>
    </w:p>
    <w:p w14:paraId="3816B4B0" w14:textId="77777777" w:rsidR="00E10BD3" w:rsidRDefault="00E10BD3" w:rsidP="00E10BD3">
      <w:pPr>
        <w:pStyle w:val="ListParagraph"/>
        <w:numPr>
          <w:ilvl w:val="0"/>
          <w:numId w:val="31"/>
        </w:numPr>
      </w:pPr>
      <w:r>
        <w:t>Primary user email address</w:t>
      </w:r>
    </w:p>
    <w:p w14:paraId="5A1E9994" w14:textId="77777777" w:rsidR="00E10BD3" w:rsidRDefault="00E10BD3" w:rsidP="00E10BD3">
      <w:pPr>
        <w:pStyle w:val="ListParagraph"/>
        <w:numPr>
          <w:ilvl w:val="0"/>
          <w:numId w:val="31"/>
        </w:numPr>
      </w:pPr>
      <w:r>
        <w:t>Serial Number</w:t>
      </w:r>
    </w:p>
    <w:p w14:paraId="62F6B435" w14:textId="77777777" w:rsidR="00E10BD3" w:rsidRPr="00E754C2" w:rsidRDefault="00E10BD3" w:rsidP="00E10BD3">
      <w:pPr>
        <w:pStyle w:val="ListParagraph"/>
        <w:numPr>
          <w:ilvl w:val="0"/>
          <w:numId w:val="31"/>
        </w:numPr>
      </w:pPr>
      <w:r>
        <w:t>Total Storage</w:t>
      </w:r>
    </w:p>
    <w:p w14:paraId="5749E446" w14:textId="77777777" w:rsidR="00E10BD3" w:rsidRDefault="00E10BD3" w:rsidP="00E10BD3"/>
    <w:p w14:paraId="131B5E69" w14:textId="092A4909" w:rsidR="00E10BD3" w:rsidRDefault="00E10BD3" w:rsidP="00E10BD3"/>
    <w:p w14:paraId="733E64AF" w14:textId="77777777" w:rsidR="00E754C2" w:rsidRDefault="00E754C2" w:rsidP="00E754C2">
      <w:pPr>
        <w:numPr>
          <w:ilvl w:val="0"/>
          <w:numId w:val="30"/>
        </w:numPr>
      </w:pPr>
      <w:r w:rsidRPr="00E754C2">
        <w:t>Manually export the data to CSV or Excel.</w:t>
      </w:r>
    </w:p>
    <w:p w14:paraId="1EA5883E" w14:textId="4BACF1BC" w:rsidR="0084551B" w:rsidRPr="00E754C2" w:rsidRDefault="0084551B" w:rsidP="0084551B">
      <w:pPr>
        <w:ind w:left="720"/>
      </w:pPr>
      <w:r w:rsidRPr="0084551B">
        <w:rPr>
          <w:noProof/>
        </w:rPr>
        <w:drawing>
          <wp:inline distT="0" distB="0" distL="0" distR="0" wp14:anchorId="44C2A50B" wp14:editId="40017E15">
            <wp:extent cx="2794321" cy="2714625"/>
            <wp:effectExtent l="0" t="0" r="6350" b="0"/>
            <wp:docPr id="99134609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46090" name="Picture 1" descr="A screenshot of a computer&#10;&#10;AI-generated content may be incorrect."/>
                    <pic:cNvPicPr/>
                  </pic:nvPicPr>
                  <pic:blipFill>
                    <a:blip r:embed="rId23"/>
                    <a:stretch>
                      <a:fillRect/>
                    </a:stretch>
                  </pic:blipFill>
                  <pic:spPr>
                    <a:xfrm>
                      <a:off x="0" y="0"/>
                      <a:ext cx="2797437" cy="2717652"/>
                    </a:xfrm>
                    <a:prstGeom prst="rect">
                      <a:avLst/>
                    </a:prstGeom>
                  </pic:spPr>
                </pic:pic>
              </a:graphicData>
            </a:graphic>
          </wp:inline>
        </w:drawing>
      </w:r>
    </w:p>
    <w:p w14:paraId="3B98F793" w14:textId="2721BC96" w:rsidR="009C7435" w:rsidRDefault="005E7FE7" w:rsidP="00E754C2">
      <w:pPr>
        <w:numPr>
          <w:ilvl w:val="0"/>
          <w:numId w:val="30"/>
        </w:numPr>
      </w:pPr>
      <w:r>
        <w:t xml:space="preserve">Open the downloaded zip file </w:t>
      </w:r>
      <w:r w:rsidR="001F1B86">
        <w:t>and open the CSV file contained within.</w:t>
      </w:r>
    </w:p>
    <w:p w14:paraId="1B653429" w14:textId="654841A8" w:rsidR="009C7435" w:rsidRDefault="009C7435" w:rsidP="009C7435">
      <w:pPr>
        <w:ind w:left="360"/>
      </w:pPr>
      <w:r w:rsidRPr="005E7FE7">
        <w:rPr>
          <w:noProof/>
        </w:rPr>
        <w:drawing>
          <wp:inline distT="0" distB="0" distL="0" distR="0" wp14:anchorId="200BC943" wp14:editId="5F0C47BD">
            <wp:extent cx="1924050" cy="728312"/>
            <wp:effectExtent l="0" t="0" r="0" b="0"/>
            <wp:docPr id="132237911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379114" name="Picture 1" descr="A screenshot of a computer&#10;&#10;AI-generated content may be incorrect."/>
                    <pic:cNvPicPr/>
                  </pic:nvPicPr>
                  <pic:blipFill>
                    <a:blip r:embed="rId24"/>
                    <a:stretch>
                      <a:fillRect/>
                    </a:stretch>
                  </pic:blipFill>
                  <pic:spPr>
                    <a:xfrm>
                      <a:off x="0" y="0"/>
                      <a:ext cx="1953176" cy="739337"/>
                    </a:xfrm>
                    <a:prstGeom prst="rect">
                      <a:avLst/>
                    </a:prstGeom>
                  </pic:spPr>
                </pic:pic>
              </a:graphicData>
            </a:graphic>
          </wp:inline>
        </w:drawing>
      </w:r>
    </w:p>
    <w:p w14:paraId="542331E8" w14:textId="77777777" w:rsidR="00637366" w:rsidRDefault="009C7435" w:rsidP="009C7435">
      <w:pPr>
        <w:ind w:left="360"/>
      </w:pPr>
      <w:r w:rsidRPr="009C7435">
        <w:rPr>
          <w:noProof/>
        </w:rPr>
        <w:drawing>
          <wp:inline distT="0" distB="0" distL="0" distR="0" wp14:anchorId="25ED4E06" wp14:editId="46AFBFAC">
            <wp:extent cx="2790825" cy="760008"/>
            <wp:effectExtent l="0" t="0" r="0" b="2540"/>
            <wp:docPr id="20459081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08197" name="Picture 1" descr="A screenshot of a computer&#10;&#10;AI-generated content may be incorrect."/>
                    <pic:cNvPicPr/>
                  </pic:nvPicPr>
                  <pic:blipFill>
                    <a:blip r:embed="rId25"/>
                    <a:stretch>
                      <a:fillRect/>
                    </a:stretch>
                  </pic:blipFill>
                  <pic:spPr>
                    <a:xfrm>
                      <a:off x="0" y="0"/>
                      <a:ext cx="2934886" cy="799239"/>
                    </a:xfrm>
                    <a:prstGeom prst="rect">
                      <a:avLst/>
                    </a:prstGeom>
                  </pic:spPr>
                </pic:pic>
              </a:graphicData>
            </a:graphic>
          </wp:inline>
        </w:drawing>
      </w:r>
    </w:p>
    <w:p w14:paraId="260DBC88" w14:textId="77777777" w:rsidR="00637366" w:rsidRDefault="00637366" w:rsidP="009C7435">
      <w:pPr>
        <w:ind w:left="360"/>
      </w:pPr>
    </w:p>
    <w:p w14:paraId="2DA1B6C2" w14:textId="77777777" w:rsidR="0025024A" w:rsidRDefault="00637366" w:rsidP="0025024A">
      <w:pPr>
        <w:pStyle w:val="ListParagraph"/>
        <w:numPr>
          <w:ilvl w:val="0"/>
          <w:numId w:val="30"/>
        </w:numPr>
      </w:pPr>
      <w:r>
        <w:t xml:space="preserve">Manually </w:t>
      </w:r>
      <w:r w:rsidR="0025024A">
        <w:t>process the data by:</w:t>
      </w:r>
    </w:p>
    <w:p w14:paraId="371C9E1A" w14:textId="60AB2CAF" w:rsidR="00297AFF" w:rsidRDefault="00297AFF" w:rsidP="0025024A">
      <w:pPr>
        <w:pStyle w:val="ListParagraph"/>
        <w:numPr>
          <w:ilvl w:val="0"/>
          <w:numId w:val="32"/>
        </w:numPr>
      </w:pPr>
      <w:r>
        <w:lastRenderedPageBreak/>
        <w:t>Removing the Device ID column- this is not necessary</w:t>
      </w:r>
    </w:p>
    <w:p w14:paraId="622CC2B5" w14:textId="76A35A7D" w:rsidR="00297AFF" w:rsidRDefault="00352074" w:rsidP="0025024A">
      <w:pPr>
        <w:pStyle w:val="ListParagraph"/>
        <w:numPr>
          <w:ilvl w:val="0"/>
          <w:numId w:val="32"/>
        </w:numPr>
      </w:pPr>
      <w:r>
        <w:t xml:space="preserve">Converting all ‘Last check-in’ data in column C </w:t>
      </w:r>
      <w:r w:rsidR="00D02B34">
        <w:t xml:space="preserve">(under cell C1) </w:t>
      </w:r>
      <w:r>
        <w:t xml:space="preserve">to </w:t>
      </w:r>
      <w:r w:rsidR="005E1E68">
        <w:rPr>
          <w:b/>
          <w:bCs/>
        </w:rPr>
        <w:t xml:space="preserve">Short Date </w:t>
      </w:r>
      <w:r w:rsidR="005E1E68">
        <w:t>format.</w:t>
      </w:r>
    </w:p>
    <w:p w14:paraId="49FCB1DA" w14:textId="189434FC" w:rsidR="00297AFF" w:rsidRDefault="00297476" w:rsidP="0025024A">
      <w:pPr>
        <w:pStyle w:val="ListParagraph"/>
        <w:numPr>
          <w:ilvl w:val="0"/>
          <w:numId w:val="32"/>
        </w:numPr>
      </w:pPr>
      <w:r>
        <w:t xml:space="preserve">Creating a new header in cell K1 titled </w:t>
      </w:r>
      <w:r w:rsidRPr="00043D4B">
        <w:rPr>
          <w:b/>
          <w:bCs/>
        </w:rPr>
        <w:t>Storage Remaining</w:t>
      </w:r>
      <w:r>
        <w:t>.</w:t>
      </w:r>
    </w:p>
    <w:p w14:paraId="6FF3C5C0" w14:textId="3F44230A" w:rsidR="00297AFF" w:rsidRDefault="00713ECB" w:rsidP="0025024A">
      <w:pPr>
        <w:pStyle w:val="ListParagraph"/>
        <w:numPr>
          <w:ilvl w:val="0"/>
          <w:numId w:val="32"/>
        </w:numPr>
      </w:pPr>
      <w:r>
        <w:t xml:space="preserve">Storage Remaining should </w:t>
      </w:r>
      <w:r w:rsidR="00B11B97">
        <w:t>use the formula =</w:t>
      </w:r>
      <w:r w:rsidRPr="00B11B97">
        <w:rPr>
          <w:b/>
          <w:bCs/>
        </w:rPr>
        <w:t>J2/I2</w:t>
      </w:r>
      <w:r w:rsidR="004A11B1">
        <w:t xml:space="preserve">, </w:t>
      </w:r>
      <w:r w:rsidR="00B11B97" w:rsidRPr="00B11B97">
        <w:t>be</w:t>
      </w:r>
      <w:r>
        <w:t xml:space="preserve"> formatted as a percentage</w:t>
      </w:r>
      <w:r w:rsidR="004A11B1">
        <w:t xml:space="preserve"> and applied to all cells in Column K (under K1)</w:t>
      </w:r>
      <w:r w:rsidR="00B11B97">
        <w:t xml:space="preserve"> to show the storage remaining %</w:t>
      </w:r>
      <w:r w:rsidR="00104220">
        <w:t xml:space="preserve"> for each device; devices with less than 10% storage remaining should be highlighted</w:t>
      </w:r>
      <w:r w:rsidR="00B11B97">
        <w:t>.</w:t>
      </w:r>
    </w:p>
    <w:p w14:paraId="6E05A7F0" w14:textId="7A6F067A" w:rsidR="00E26E80" w:rsidRDefault="00E26E80" w:rsidP="0025024A">
      <w:pPr>
        <w:pStyle w:val="ListParagraph"/>
        <w:numPr>
          <w:ilvl w:val="0"/>
          <w:numId w:val="32"/>
        </w:numPr>
      </w:pPr>
      <w:r>
        <w:t>Apply filters to all headers (A1- K1).</w:t>
      </w:r>
    </w:p>
    <w:p w14:paraId="3BA990ED" w14:textId="7A6EDB1E" w:rsidR="00E754C2" w:rsidRPr="00E754C2" w:rsidRDefault="0025024A" w:rsidP="00297AFF">
      <w:pPr>
        <w:pStyle w:val="ListParagraph"/>
        <w:numPr>
          <w:ilvl w:val="0"/>
          <w:numId w:val="32"/>
        </w:numPr>
      </w:pPr>
      <w:r>
        <w:t>Remov</w:t>
      </w:r>
      <w:r w:rsidR="00CA1F5D">
        <w:t>e</w:t>
      </w:r>
      <w:r>
        <w:t xml:space="preserve"> any devices that have not checked in</w:t>
      </w:r>
      <w:r w:rsidR="00B342A4">
        <w:t xml:space="preserve"> for 3 months +</w:t>
      </w:r>
      <w:r w:rsidR="00AF6E9E">
        <w:t>.</w:t>
      </w:r>
      <w:r w:rsidR="005E7FE7">
        <w:br/>
      </w:r>
    </w:p>
    <w:p w14:paraId="7BB9F657" w14:textId="4B786A82" w:rsidR="005B294F"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1AB3350F" w14:textId="77777777" w:rsidR="00101984" w:rsidRPr="00AC029C" w:rsidRDefault="00101984" w:rsidP="00DE58E8"/>
    <w:p w14:paraId="6343B734" w14:textId="7EA09B65" w:rsidR="00DE58E8" w:rsidRPr="00AC029C" w:rsidRDefault="00CD66F5" w:rsidP="00003284">
      <w:pPr>
        <w:pStyle w:val="Heading3"/>
      </w:pPr>
      <w:bookmarkStart w:id="16" w:name="_Toc632462861"/>
      <w:bookmarkStart w:id="17" w:name="_Toc195184940"/>
      <w:r>
        <w:t>2.</w:t>
      </w:r>
      <w:r w:rsidR="00DE58E8">
        <w:t>2. Objective</w:t>
      </w:r>
      <w:bookmarkEnd w:id="16"/>
      <w:bookmarkEnd w:id="17"/>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8" w:name="_Toc416461986"/>
      <w:bookmarkStart w:id="19" w:name="_Toc195184941"/>
      <w:r>
        <w:t>2.</w:t>
      </w:r>
      <w:r w:rsidR="00DE58E8">
        <w:t>3. Stakeholder Engagement</w:t>
      </w:r>
      <w:bookmarkEnd w:id="18"/>
      <w:bookmarkEnd w:id="19"/>
    </w:p>
    <w:p w14:paraId="137090CE" w14:textId="406E3A2C"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 and process gaps</w:t>
      </w:r>
      <w:r w:rsidR="00571F9F">
        <w:t xml:space="preserve"> and</w:t>
      </w:r>
      <w:r w:rsidRPr="00AC029C">
        <w:t xml:space="preserve"> discussed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26">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 xml:space="preserve">Figure A.1 – Email from IT Support Manager confirming manual process and value of predictive </w:t>
      </w:r>
      <w:r w:rsidRPr="00B52C28">
        <w:rPr>
          <w:i/>
          <w:iCs/>
          <w:color w:val="808080" w:themeColor="background1" w:themeShade="80"/>
          <w:sz w:val="20"/>
          <w:szCs w:val="20"/>
        </w:rPr>
        <w:lastRenderedPageBreak/>
        <w:t>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27">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33BB43B2" w:rsidR="00DE58E8" w:rsidRDefault="001D2B94" w:rsidP="00003284">
      <w:pPr>
        <w:pStyle w:val="Heading3"/>
      </w:pPr>
      <w:bookmarkStart w:id="20" w:name="_Toc1020957258"/>
      <w:bookmarkStart w:id="21" w:name="_Toc195184942"/>
      <w:r>
        <w:t>2.</w:t>
      </w:r>
      <w:r w:rsidR="00DE58E8">
        <w:t>4. Functional Requirements</w:t>
      </w:r>
      <w:bookmarkEnd w:id="20"/>
      <w:bookmarkEnd w:id="21"/>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77777777" w:rsidR="00DE58E8" w:rsidRPr="00AC029C" w:rsidRDefault="00DE58E8" w:rsidP="00355964">
            <w:pPr>
              <w:spacing w:after="160" w:line="259" w:lineRule="auto"/>
            </w:pPr>
            <w:r w:rsidRPr="00AC029C">
              <w:t>(Optional) 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77777777" w:rsidR="00DE58E8" w:rsidRPr="00AC029C" w:rsidRDefault="00DE58E8" w:rsidP="00355964">
            <w:pPr>
              <w:spacing w:after="160" w:line="259" w:lineRule="auto"/>
            </w:pPr>
            <w:r w:rsidRPr="00AC029C">
              <w:t>(Stretch goal) Email notifications if non-compliance thresholds are exceeded</w:t>
            </w:r>
          </w:p>
        </w:tc>
      </w:tr>
    </w:tbl>
    <w:p w14:paraId="19FE20A7" w14:textId="77777777" w:rsidR="00DE58E8" w:rsidRPr="00DE58E8" w:rsidRDefault="00DE58E8" w:rsidP="00DE58E8"/>
    <w:p w14:paraId="70361A5A" w14:textId="30E17AEB" w:rsidR="00DE58E8" w:rsidRDefault="001D2B94" w:rsidP="00003284">
      <w:pPr>
        <w:pStyle w:val="Heading3"/>
      </w:pPr>
      <w:bookmarkStart w:id="22" w:name="_Toc2028424573"/>
      <w:bookmarkStart w:id="23" w:name="_Toc195184943"/>
      <w:r>
        <w:t>2.</w:t>
      </w:r>
      <w:r w:rsidR="00DE58E8">
        <w:t>5. Technical Requirements</w:t>
      </w:r>
      <w:bookmarkEnd w:id="22"/>
      <w:bookmarkEnd w:id="23"/>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lastRenderedPageBreak/>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07C623BA" w14:textId="77777777" w:rsidR="009F4E50" w:rsidRDefault="009F4E50" w:rsidP="009F4E50"/>
    <w:p w14:paraId="201D039F" w14:textId="4DE29049" w:rsidR="00DE58E8" w:rsidRDefault="001D2B94" w:rsidP="00003284">
      <w:pPr>
        <w:pStyle w:val="Heading3"/>
      </w:pPr>
      <w:bookmarkStart w:id="24" w:name="_Toc241909094"/>
      <w:bookmarkStart w:id="25" w:name="_Toc195184944"/>
      <w:r>
        <w:t>2.</w:t>
      </w:r>
      <w:r w:rsidR="00DE58E8">
        <w:t>6. Constraints and Assumptions</w:t>
      </w:r>
      <w:bookmarkEnd w:id="24"/>
      <w:bookmarkEnd w:id="2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77777777" w:rsidR="00520CB9" w:rsidRDefault="00DE58E8" w:rsidP="00256A1E">
      <w:pPr>
        <w:numPr>
          <w:ilvl w:val="0"/>
          <w:numId w:val="28"/>
        </w:numPr>
      </w:pPr>
      <w:r w:rsidRPr="00AC029C">
        <w:t>Delivery time is capped at ~30 hours across 4 weeks, with 7.5 hours per week.</w:t>
      </w:r>
      <w:r w:rsidR="00256A1E">
        <w:br/>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26DC022B" w:rsidR="002D7EFB" w:rsidRDefault="00154B0B" w:rsidP="002D7EFB">
      <w:pPr>
        <w:pStyle w:val="Heading2"/>
      </w:pPr>
      <w:bookmarkStart w:id="26" w:name="_Toc2073023937"/>
      <w:bookmarkStart w:id="27" w:name="_Toc195184945"/>
      <w:r>
        <w:t xml:space="preserve">3. </w:t>
      </w:r>
      <w:r w:rsidR="00345422">
        <w:t>Analysis and Initial Design</w:t>
      </w:r>
      <w:bookmarkEnd w:id="26"/>
      <w:bookmarkEnd w:id="27"/>
    </w:p>
    <w:p w14:paraId="420EEB9B" w14:textId="77777777" w:rsidR="00AC76BD" w:rsidRPr="00AC76BD" w:rsidRDefault="00AC76BD" w:rsidP="00AC76BD"/>
    <w:p w14:paraId="6A1F8412" w14:textId="3F051BA7" w:rsidR="002D7EFB" w:rsidRDefault="00154B0B" w:rsidP="002D7EFB">
      <w:pPr>
        <w:pStyle w:val="Heading3"/>
      </w:pPr>
      <w:bookmarkStart w:id="28" w:name="_Toc560087892"/>
      <w:bookmarkStart w:id="29" w:name="_Toc195184946"/>
      <w:r>
        <w:t xml:space="preserve">3.1. </w:t>
      </w:r>
      <w:r w:rsidR="002D7EFB">
        <w:t>Introduction</w:t>
      </w:r>
      <w:bookmarkEnd w:id="28"/>
      <w:bookmarkEnd w:id="29"/>
    </w:p>
    <w:p w14:paraId="19F1F87A" w14:textId="2E2F5D6A" w:rsidR="005B41A4" w:rsidRDefault="00455F84" w:rsidP="005B41A4">
      <w:r>
        <w:t>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real business needs.</w:t>
      </w:r>
    </w:p>
    <w:p w14:paraId="0A1036D3" w14:textId="77777777" w:rsidR="00AC76BD" w:rsidRDefault="00AC76BD" w:rsidP="005B41A4"/>
    <w:p w14:paraId="28F752B9" w14:textId="36142AE9" w:rsidR="00CD5DAB" w:rsidRDefault="00CD66F5" w:rsidP="00E8136E">
      <w:pPr>
        <w:pStyle w:val="Heading3"/>
      </w:pPr>
      <w:bookmarkStart w:id="30" w:name="_Toc1394469540"/>
      <w:bookmarkStart w:id="31" w:name="_Toc195184947"/>
      <w:r>
        <w:t xml:space="preserve">3.2 </w:t>
      </w:r>
      <w:r w:rsidR="00CD5DAB">
        <w:t>MoSCoW</w:t>
      </w:r>
      <w:bookmarkEnd w:id="30"/>
      <w:bookmarkEnd w:id="31"/>
    </w:p>
    <w:p w14:paraId="00D866AC" w14:textId="085054FE" w:rsidR="00851A4D" w:rsidRDefault="00851A4D" w:rsidP="00851A4D">
      <w:r>
        <w:t>To prioritise the project requirements, I applied the MoSCoW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151EED09" w14:textId="028567EA" w:rsidR="00851A4D" w:rsidRDefault="00851A4D" w:rsidP="00851A4D">
      <w:r>
        <w:t>This helped me focus on delivering a Minimum Viable Product (MVP) while remaining realistic about time constraints and project scope.</w:t>
      </w:r>
    </w:p>
    <w:p w14:paraId="7CD84B9B" w14:textId="77777777" w:rsidR="00AC76BD" w:rsidRPr="00851A4D" w:rsidRDefault="00AC76BD" w:rsidP="00851A4D"/>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lastRenderedPageBreak/>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77777777" w:rsidR="00CD5DAB" w:rsidRDefault="00CD5DAB" w:rsidP="0000147F">
            <w:r>
              <w:t>User interface or web dashboard (out of scope for this phase)</w:t>
            </w:r>
          </w:p>
        </w:tc>
      </w:tr>
    </w:tbl>
    <w:p w14:paraId="4867E10A" w14:textId="77777777" w:rsidR="005E4267" w:rsidRDefault="005E4267" w:rsidP="001D2B94"/>
    <w:p w14:paraId="451605E9" w14:textId="77777777" w:rsidR="00AC76BD" w:rsidRDefault="00AC76BD" w:rsidP="001D2B94"/>
    <w:p w14:paraId="3701290D" w14:textId="77777777" w:rsidR="00AC76BD" w:rsidRDefault="00AC76BD" w:rsidP="001D2B94"/>
    <w:p w14:paraId="24BF2B7D" w14:textId="77777777" w:rsidR="00AC76BD" w:rsidRDefault="00AC76BD" w:rsidP="001D2B94"/>
    <w:p w14:paraId="21CA7D32" w14:textId="77777777" w:rsidR="00AC76BD" w:rsidRDefault="00AC76BD" w:rsidP="001D2B94"/>
    <w:p w14:paraId="774C9398" w14:textId="77777777" w:rsidR="00AC76BD" w:rsidRDefault="00AC76BD" w:rsidP="001D2B94"/>
    <w:p w14:paraId="01151E68" w14:textId="47603889" w:rsidR="00CD5DAB" w:rsidRDefault="00CD66F5" w:rsidP="00E8136E">
      <w:pPr>
        <w:pStyle w:val="Heading3"/>
      </w:pPr>
      <w:bookmarkStart w:id="32" w:name="_Toc845868752"/>
      <w:bookmarkStart w:id="33" w:name="_Toc195184948"/>
      <w:r>
        <w:t xml:space="preserve">3.3. </w:t>
      </w:r>
      <w:r w:rsidR="00CD5DAB">
        <w:t>Risks and Constraints</w:t>
      </w:r>
      <w:bookmarkEnd w:id="32"/>
      <w:bookmarkEnd w:id="33"/>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77777777" w:rsidR="00CD5DAB" w:rsidRDefault="00CD5DAB" w:rsidP="0000147F">
            <w:r>
              <w:t>Avoid storing PII; use secure storage and logging</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34" w:name="_Toc653823515"/>
      <w:bookmarkStart w:id="35" w:name="_Toc195184949"/>
      <w:r>
        <w:t xml:space="preserve">3.4. </w:t>
      </w:r>
      <w:r w:rsidR="005B41A4">
        <w:t>Identify System Inputs, Processes, and Outputs</w:t>
      </w:r>
      <w:bookmarkEnd w:id="34"/>
      <w:bookmarkEnd w:id="35"/>
    </w:p>
    <w:p w14:paraId="3F29F501" w14:textId="770E4224" w:rsidR="005B41A4" w:rsidRPr="00300478" w:rsidRDefault="00300478" w:rsidP="005B41A4">
      <w:pPr>
        <w:rPr>
          <w:lang w:val="en-US"/>
        </w:rPr>
      </w:pPr>
      <w:r w:rsidRPr="00300478">
        <w:rPr>
          <w:lang w:val="en-US"/>
        </w:rPr>
        <w:t>To design the application effectively, I analysed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r w:rsidRPr="003B738E">
        <w:rPr>
          <w:lang w:val="en-US"/>
        </w:rPr>
        <w:lastRenderedPageBreak/>
        <w:t>Inputs</w:t>
      </w:r>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77777777" w:rsidR="00B3318F" w:rsidRDefault="003B738E" w:rsidP="00B3318F">
      <w:pPr>
        <w:pStyle w:val="ListParagraph"/>
        <w:numPr>
          <w:ilvl w:val="0"/>
          <w:numId w:val="35"/>
        </w:numPr>
        <w:rPr>
          <w:lang w:val="en-US"/>
        </w:rPr>
      </w:pPr>
      <w:r w:rsidRPr="00B3318F">
        <w:rPr>
          <w:lang w:val="en-US"/>
        </w:rPr>
        <w:t>Configuration parameters (e.g., platform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Transform and clean the data using pandas (e.g., convert timestamps, standardis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r w:rsidRPr="003B738E">
        <w:rPr>
          <w:lang w:val="en-US"/>
        </w:rPr>
        <w:t>Outputs</w:t>
      </w:r>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0B3D7DF9" w:rsidR="003B738E" w:rsidRPr="00DF0F31" w:rsidRDefault="00DF0F31" w:rsidP="00DF0F31">
      <w:pPr>
        <w:pStyle w:val="ListParagraph"/>
        <w:numPr>
          <w:ilvl w:val="0"/>
          <w:numId w:val="37"/>
        </w:numPr>
        <w:rPr>
          <w:lang w:val="en-US"/>
        </w:rPr>
      </w:pPr>
      <w:r>
        <w:rPr>
          <w:lang w:val="en-US"/>
        </w:rPr>
        <w:t>(</w:t>
      </w:r>
      <w:r w:rsidR="003B738E" w:rsidRPr="00DF0F31">
        <w:rPr>
          <w:lang w:val="en-US"/>
        </w:rPr>
        <w:t>Optional) Email alerts or log messages for internal IT reporting</w:t>
      </w:r>
      <w:r w:rsidR="003B738E" w:rsidRPr="00DF0F31">
        <w:rPr>
          <w:lang w:val="en-US"/>
        </w:rPr>
        <w:br/>
        <w:t>Persistent record storage for historical analysis and audit</w:t>
      </w:r>
    </w:p>
    <w:p w14:paraId="73679B0C" w14:textId="63E139BF" w:rsidR="005B41A4" w:rsidRDefault="00CD66F5" w:rsidP="005B41A4">
      <w:pPr>
        <w:pStyle w:val="Heading3"/>
      </w:pPr>
      <w:bookmarkStart w:id="36" w:name="_Toc1437002772"/>
      <w:bookmarkStart w:id="37" w:name="_Toc195184950"/>
      <w:r>
        <w:t xml:space="preserve">3.5. </w:t>
      </w:r>
      <w:r w:rsidR="009B2E1A">
        <w:t>High</w:t>
      </w:r>
      <w:r w:rsidR="005B41A4">
        <w:t>-Level Architecture</w:t>
      </w:r>
      <w:bookmarkEnd w:id="36"/>
      <w:bookmarkEnd w:id="37"/>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drawing>
          <wp:inline distT="0" distB="0" distL="0" distR="0" wp14:anchorId="36AE6406" wp14:editId="30259E14">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7AC5077A" w14:textId="53615F84" w:rsidR="003E3BD1" w:rsidRDefault="006B1D32" w:rsidP="006B3D01">
      <w:r>
        <w:br/>
      </w:r>
      <w:r>
        <w:br/>
      </w:r>
      <w:r w:rsidR="002C785B">
        <w:rPr>
          <w:noProof/>
        </w:rPr>
        <w:lastRenderedPageBreak/>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p>
    <w:p w14:paraId="2C5C60D4" w14:textId="77777777" w:rsidR="003E3BD1" w:rsidRDefault="003E3BD1" w:rsidP="003E3BD1"/>
    <w:p w14:paraId="3D225890" w14:textId="77777777" w:rsidR="003E3BD1" w:rsidRDefault="003E3BD1" w:rsidP="003E3BD1"/>
    <w:p w14:paraId="1EFF91FF" w14:textId="77777777" w:rsidR="003E3BD1" w:rsidRDefault="003E3BD1" w:rsidP="003E3BD1"/>
    <w:p w14:paraId="5A3A7903" w14:textId="7BFFD174" w:rsidR="005D293C" w:rsidRDefault="00CD66F5" w:rsidP="005D293C">
      <w:pPr>
        <w:pStyle w:val="Heading3"/>
      </w:pPr>
      <w:bookmarkStart w:id="38" w:name="_Toc1628890563"/>
      <w:bookmarkStart w:id="39" w:name="_Toc195184951"/>
      <w:r>
        <w:t xml:space="preserve">3.6. </w:t>
      </w:r>
      <w:r w:rsidR="00DE38E3">
        <w:t>Database Design</w:t>
      </w:r>
      <w:bookmarkEnd w:id="38"/>
      <w:bookmarkEnd w:id="39"/>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Table: device_compliance</w:t>
      </w:r>
    </w:p>
    <w:p w14:paraId="07AC2D42" w14:textId="77777777" w:rsidR="00036354" w:rsidRDefault="00036354" w:rsidP="00036354">
      <w:r w:rsidRPr="00036354">
        <w:t>A single table named device_compliance has been designed to hold the retrieved data from the Graph API. This table includes the most critical fields required for reporting on device compliance and monitoring trends over time.</w:t>
      </w:r>
    </w:p>
    <w:tbl>
      <w:tblPr>
        <w:tblStyle w:val="TableGridLight"/>
        <w:tblW w:w="0" w:type="auto"/>
        <w:tblLook w:val="04A0" w:firstRow="1" w:lastRow="0" w:firstColumn="1" w:lastColumn="0" w:noHBand="0" w:noVBand="1"/>
      </w:tblPr>
      <w:tblGrid>
        <w:gridCol w:w="2350"/>
        <w:gridCol w:w="1434"/>
        <w:gridCol w:w="5232"/>
      </w:tblGrid>
      <w:tr w:rsidR="0072727F" w:rsidRPr="0072727F" w14:paraId="3393D05A" w14:textId="77777777" w:rsidTr="0072727F">
        <w:tc>
          <w:tcPr>
            <w:tcW w:w="0" w:type="auto"/>
            <w:hideMark/>
          </w:tcPr>
          <w:p w14:paraId="4E48A215" w14:textId="77777777" w:rsidR="0072727F" w:rsidRPr="0072727F" w:rsidRDefault="0072727F" w:rsidP="0072727F">
            <w:pPr>
              <w:spacing w:after="160" w:line="259" w:lineRule="auto"/>
              <w:rPr>
                <w:b/>
                <w:bCs/>
              </w:rPr>
            </w:pPr>
            <w:r w:rsidRPr="0072727F">
              <w:rPr>
                <w:b/>
                <w:bCs/>
              </w:rPr>
              <w:t>Field</w:t>
            </w:r>
          </w:p>
        </w:tc>
        <w:tc>
          <w:tcPr>
            <w:tcW w:w="0" w:type="auto"/>
            <w:hideMark/>
          </w:tcPr>
          <w:p w14:paraId="537ECCF4" w14:textId="77777777" w:rsidR="0072727F" w:rsidRPr="0072727F" w:rsidRDefault="0072727F" w:rsidP="0072727F">
            <w:pPr>
              <w:spacing w:after="160" w:line="259" w:lineRule="auto"/>
              <w:rPr>
                <w:b/>
                <w:bCs/>
              </w:rPr>
            </w:pPr>
            <w:r w:rsidRPr="0072727F">
              <w:rPr>
                <w:b/>
                <w:bCs/>
              </w:rPr>
              <w:t>Type</w:t>
            </w:r>
          </w:p>
        </w:tc>
        <w:tc>
          <w:tcPr>
            <w:tcW w:w="0" w:type="auto"/>
            <w:hideMark/>
          </w:tcPr>
          <w:p w14:paraId="428997DD" w14:textId="77777777" w:rsidR="0072727F" w:rsidRPr="0072727F" w:rsidRDefault="0072727F" w:rsidP="0072727F">
            <w:pPr>
              <w:spacing w:after="160" w:line="259" w:lineRule="auto"/>
              <w:rPr>
                <w:b/>
                <w:bCs/>
              </w:rPr>
            </w:pPr>
            <w:r w:rsidRPr="0072727F">
              <w:rPr>
                <w:b/>
                <w:bCs/>
              </w:rPr>
              <w:t>Description</w:t>
            </w:r>
          </w:p>
        </w:tc>
      </w:tr>
      <w:tr w:rsidR="0072727F" w:rsidRPr="0072727F" w14:paraId="34B66B2C" w14:textId="77777777" w:rsidTr="0072727F">
        <w:tc>
          <w:tcPr>
            <w:tcW w:w="0" w:type="auto"/>
            <w:hideMark/>
          </w:tcPr>
          <w:p w14:paraId="48ACE915" w14:textId="19500C4A" w:rsidR="0072727F" w:rsidRPr="0072727F" w:rsidRDefault="0072727F" w:rsidP="0072727F">
            <w:pPr>
              <w:spacing w:after="160" w:line="259" w:lineRule="auto"/>
            </w:pPr>
            <w:r>
              <w:t>serial_number</w:t>
            </w:r>
          </w:p>
        </w:tc>
        <w:tc>
          <w:tcPr>
            <w:tcW w:w="0" w:type="auto"/>
            <w:hideMark/>
          </w:tcPr>
          <w:p w14:paraId="2C76A30C" w14:textId="77777777" w:rsidR="0072727F" w:rsidRPr="0072727F" w:rsidRDefault="0072727F" w:rsidP="0072727F">
            <w:pPr>
              <w:spacing w:after="160" w:line="259" w:lineRule="auto"/>
            </w:pPr>
            <w:r w:rsidRPr="0072727F">
              <w:t>TEXT (PK)</w:t>
            </w:r>
          </w:p>
        </w:tc>
        <w:tc>
          <w:tcPr>
            <w:tcW w:w="0" w:type="auto"/>
            <w:hideMark/>
          </w:tcPr>
          <w:p w14:paraId="5E59C3B9" w14:textId="77777777" w:rsidR="0072727F" w:rsidRPr="0072727F" w:rsidRDefault="0072727F" w:rsidP="0072727F">
            <w:pPr>
              <w:spacing w:after="160" w:line="259" w:lineRule="auto"/>
            </w:pPr>
            <w:r w:rsidRPr="0072727F">
              <w:t>Unique identifier for each device</w:t>
            </w:r>
          </w:p>
        </w:tc>
      </w:tr>
      <w:tr w:rsidR="0072727F" w:rsidRPr="0072727F" w14:paraId="58D85507" w14:textId="77777777" w:rsidTr="0072727F">
        <w:tc>
          <w:tcPr>
            <w:tcW w:w="0" w:type="auto"/>
            <w:hideMark/>
          </w:tcPr>
          <w:p w14:paraId="553A3E17" w14:textId="77777777" w:rsidR="0072727F" w:rsidRPr="0072727F" w:rsidRDefault="0072727F" w:rsidP="0072727F">
            <w:pPr>
              <w:spacing w:after="160" w:line="259" w:lineRule="auto"/>
            </w:pPr>
            <w:r w:rsidRPr="0072727F">
              <w:t>device_name</w:t>
            </w:r>
          </w:p>
        </w:tc>
        <w:tc>
          <w:tcPr>
            <w:tcW w:w="0" w:type="auto"/>
            <w:hideMark/>
          </w:tcPr>
          <w:p w14:paraId="366CE0A8" w14:textId="77777777" w:rsidR="0072727F" w:rsidRPr="0072727F" w:rsidRDefault="0072727F" w:rsidP="0072727F">
            <w:pPr>
              <w:spacing w:after="160" w:line="259" w:lineRule="auto"/>
            </w:pPr>
            <w:r w:rsidRPr="0072727F">
              <w:t>TEXT</w:t>
            </w:r>
          </w:p>
        </w:tc>
        <w:tc>
          <w:tcPr>
            <w:tcW w:w="0" w:type="auto"/>
            <w:hideMark/>
          </w:tcPr>
          <w:p w14:paraId="09F360E1" w14:textId="77777777" w:rsidR="0072727F" w:rsidRPr="0072727F" w:rsidRDefault="0072727F" w:rsidP="0072727F">
            <w:pPr>
              <w:spacing w:after="160" w:line="259" w:lineRule="auto"/>
            </w:pPr>
            <w:r w:rsidRPr="0072727F">
              <w:t>Hostname or display name of the device</w:t>
            </w:r>
          </w:p>
        </w:tc>
      </w:tr>
      <w:tr w:rsidR="0072727F" w:rsidRPr="0072727F" w14:paraId="3DDB0CF0" w14:textId="77777777" w:rsidTr="0072727F">
        <w:tc>
          <w:tcPr>
            <w:tcW w:w="0" w:type="auto"/>
            <w:hideMark/>
          </w:tcPr>
          <w:p w14:paraId="7E42DDB5" w14:textId="77777777" w:rsidR="0072727F" w:rsidRPr="0072727F" w:rsidRDefault="0072727F" w:rsidP="0072727F">
            <w:pPr>
              <w:spacing w:after="160" w:line="259" w:lineRule="auto"/>
            </w:pPr>
            <w:r w:rsidRPr="0072727F">
              <w:t>user_principal_name</w:t>
            </w:r>
          </w:p>
        </w:tc>
        <w:tc>
          <w:tcPr>
            <w:tcW w:w="0" w:type="auto"/>
            <w:hideMark/>
          </w:tcPr>
          <w:p w14:paraId="664065BB" w14:textId="77777777" w:rsidR="0072727F" w:rsidRPr="0072727F" w:rsidRDefault="0072727F" w:rsidP="0072727F">
            <w:pPr>
              <w:spacing w:after="160" w:line="259" w:lineRule="auto"/>
            </w:pPr>
            <w:r w:rsidRPr="0072727F">
              <w:t>TEXT</w:t>
            </w:r>
          </w:p>
        </w:tc>
        <w:tc>
          <w:tcPr>
            <w:tcW w:w="0" w:type="auto"/>
            <w:hideMark/>
          </w:tcPr>
          <w:p w14:paraId="4F8BB63C" w14:textId="77777777" w:rsidR="0072727F" w:rsidRPr="0072727F" w:rsidRDefault="0072727F" w:rsidP="0072727F">
            <w:pPr>
              <w:spacing w:after="160" w:line="259" w:lineRule="auto"/>
            </w:pPr>
            <w:r w:rsidRPr="0072727F">
              <w:t>Email or username of the device owner</w:t>
            </w:r>
          </w:p>
        </w:tc>
      </w:tr>
      <w:tr w:rsidR="0072727F" w:rsidRPr="0072727F" w14:paraId="1431119C" w14:textId="77777777" w:rsidTr="0072727F">
        <w:tc>
          <w:tcPr>
            <w:tcW w:w="0" w:type="auto"/>
            <w:hideMark/>
          </w:tcPr>
          <w:p w14:paraId="178C37AB" w14:textId="77777777" w:rsidR="0072727F" w:rsidRPr="0072727F" w:rsidRDefault="0072727F" w:rsidP="0072727F">
            <w:pPr>
              <w:spacing w:after="160" w:line="259" w:lineRule="auto"/>
            </w:pPr>
            <w:r w:rsidRPr="0072727F">
              <w:t>os_type</w:t>
            </w:r>
          </w:p>
        </w:tc>
        <w:tc>
          <w:tcPr>
            <w:tcW w:w="0" w:type="auto"/>
            <w:hideMark/>
          </w:tcPr>
          <w:p w14:paraId="794064D9" w14:textId="77777777" w:rsidR="0072727F" w:rsidRPr="0072727F" w:rsidRDefault="0072727F" w:rsidP="0072727F">
            <w:pPr>
              <w:spacing w:after="160" w:line="259" w:lineRule="auto"/>
            </w:pPr>
            <w:r w:rsidRPr="0072727F">
              <w:t>TEXT</w:t>
            </w:r>
          </w:p>
        </w:tc>
        <w:tc>
          <w:tcPr>
            <w:tcW w:w="0" w:type="auto"/>
            <w:hideMark/>
          </w:tcPr>
          <w:p w14:paraId="3669CED8" w14:textId="77777777" w:rsidR="0072727F" w:rsidRPr="0072727F" w:rsidRDefault="0072727F" w:rsidP="0072727F">
            <w:pPr>
              <w:spacing w:after="160" w:line="259" w:lineRule="auto"/>
            </w:pPr>
            <w:r w:rsidRPr="0072727F">
              <w:t>Operating system type (e.g. Windows, iOS)</w:t>
            </w:r>
          </w:p>
        </w:tc>
      </w:tr>
      <w:tr w:rsidR="0072727F" w:rsidRPr="0072727F" w14:paraId="5627CA6E" w14:textId="77777777" w:rsidTr="0072727F">
        <w:tc>
          <w:tcPr>
            <w:tcW w:w="0" w:type="auto"/>
            <w:hideMark/>
          </w:tcPr>
          <w:p w14:paraId="397D38AE" w14:textId="77777777" w:rsidR="0072727F" w:rsidRPr="0072727F" w:rsidRDefault="0072727F" w:rsidP="0072727F">
            <w:pPr>
              <w:spacing w:after="160" w:line="259" w:lineRule="auto"/>
            </w:pPr>
            <w:r w:rsidRPr="0072727F">
              <w:t>compliance_state</w:t>
            </w:r>
          </w:p>
        </w:tc>
        <w:tc>
          <w:tcPr>
            <w:tcW w:w="0" w:type="auto"/>
            <w:hideMark/>
          </w:tcPr>
          <w:p w14:paraId="13F44F18" w14:textId="77777777" w:rsidR="0072727F" w:rsidRPr="0072727F" w:rsidRDefault="0072727F" w:rsidP="0072727F">
            <w:pPr>
              <w:spacing w:after="160" w:line="259" w:lineRule="auto"/>
            </w:pPr>
            <w:r w:rsidRPr="0072727F">
              <w:t>TEXT</w:t>
            </w:r>
          </w:p>
        </w:tc>
        <w:tc>
          <w:tcPr>
            <w:tcW w:w="0" w:type="auto"/>
            <w:hideMark/>
          </w:tcPr>
          <w:p w14:paraId="1E8B0411" w14:textId="77777777" w:rsidR="0072727F" w:rsidRPr="0072727F" w:rsidRDefault="0072727F" w:rsidP="0072727F">
            <w:pPr>
              <w:spacing w:after="160" w:line="259" w:lineRule="auto"/>
            </w:pPr>
            <w:r w:rsidRPr="0072727F">
              <w:t>Compliance status (Compliant, Non-compliant, Unknown)</w:t>
            </w:r>
          </w:p>
        </w:tc>
      </w:tr>
      <w:tr w:rsidR="0072727F" w:rsidRPr="0072727F" w14:paraId="3F65EB36" w14:textId="77777777" w:rsidTr="0072727F">
        <w:tc>
          <w:tcPr>
            <w:tcW w:w="0" w:type="auto"/>
            <w:hideMark/>
          </w:tcPr>
          <w:p w14:paraId="4F8DB806" w14:textId="77777777" w:rsidR="0072727F" w:rsidRPr="0072727F" w:rsidRDefault="0072727F" w:rsidP="0072727F">
            <w:pPr>
              <w:spacing w:after="160" w:line="259" w:lineRule="auto"/>
            </w:pPr>
            <w:r w:rsidRPr="0072727F">
              <w:t>last_check_in</w:t>
            </w:r>
          </w:p>
        </w:tc>
        <w:tc>
          <w:tcPr>
            <w:tcW w:w="0" w:type="auto"/>
            <w:hideMark/>
          </w:tcPr>
          <w:p w14:paraId="0AD9A4C3" w14:textId="77777777" w:rsidR="0072727F" w:rsidRPr="0072727F" w:rsidRDefault="0072727F" w:rsidP="0072727F">
            <w:pPr>
              <w:spacing w:after="160" w:line="259" w:lineRule="auto"/>
            </w:pPr>
            <w:r w:rsidRPr="0072727F">
              <w:t>TEXT</w:t>
            </w:r>
          </w:p>
        </w:tc>
        <w:tc>
          <w:tcPr>
            <w:tcW w:w="0" w:type="auto"/>
            <w:hideMark/>
          </w:tcPr>
          <w:p w14:paraId="5A927380" w14:textId="77777777" w:rsidR="0072727F" w:rsidRPr="0072727F" w:rsidRDefault="0072727F" w:rsidP="0072727F">
            <w:pPr>
              <w:spacing w:after="160" w:line="259" w:lineRule="auto"/>
            </w:pPr>
            <w:r w:rsidRPr="0072727F">
              <w:t>Date/time the device last checked in</w:t>
            </w:r>
          </w:p>
        </w:tc>
      </w:tr>
      <w:tr w:rsidR="0072727F" w:rsidRPr="0072727F" w14:paraId="38F78AFE" w14:textId="77777777" w:rsidTr="0072727F">
        <w:tc>
          <w:tcPr>
            <w:tcW w:w="0" w:type="auto"/>
            <w:hideMark/>
          </w:tcPr>
          <w:p w14:paraId="43FD5E2B" w14:textId="77777777" w:rsidR="0072727F" w:rsidRPr="0072727F" w:rsidRDefault="0072727F" w:rsidP="0072727F">
            <w:pPr>
              <w:spacing w:after="160" w:line="259" w:lineRule="auto"/>
            </w:pPr>
            <w:r w:rsidRPr="0072727F">
              <w:t>storage_space_gb</w:t>
            </w:r>
          </w:p>
        </w:tc>
        <w:tc>
          <w:tcPr>
            <w:tcW w:w="0" w:type="auto"/>
            <w:hideMark/>
          </w:tcPr>
          <w:p w14:paraId="6A127282" w14:textId="77777777" w:rsidR="0072727F" w:rsidRPr="0072727F" w:rsidRDefault="0072727F" w:rsidP="0072727F">
            <w:pPr>
              <w:spacing w:after="160" w:line="259" w:lineRule="auto"/>
            </w:pPr>
            <w:r w:rsidRPr="0072727F">
              <w:t>REAL</w:t>
            </w:r>
          </w:p>
        </w:tc>
        <w:tc>
          <w:tcPr>
            <w:tcW w:w="0" w:type="auto"/>
            <w:hideMark/>
          </w:tcPr>
          <w:p w14:paraId="60BFCBBA" w14:textId="77777777" w:rsidR="0072727F" w:rsidRPr="0072727F" w:rsidRDefault="0072727F" w:rsidP="0072727F">
            <w:pPr>
              <w:spacing w:after="160" w:line="259" w:lineRule="auto"/>
            </w:pPr>
            <w:r w:rsidRPr="0072727F">
              <w:t>Available device storage space (if available)</w:t>
            </w:r>
          </w:p>
        </w:tc>
      </w:tr>
      <w:tr w:rsidR="0072727F" w:rsidRPr="0072727F" w14:paraId="39407EEF" w14:textId="77777777" w:rsidTr="0072727F">
        <w:tc>
          <w:tcPr>
            <w:tcW w:w="0" w:type="auto"/>
            <w:hideMark/>
          </w:tcPr>
          <w:p w14:paraId="0B9C05BF" w14:textId="77777777" w:rsidR="0072727F" w:rsidRPr="0072727F" w:rsidRDefault="0072727F" w:rsidP="0072727F">
            <w:pPr>
              <w:spacing w:after="160" w:line="259" w:lineRule="auto"/>
            </w:pPr>
            <w:r w:rsidRPr="0072727F">
              <w:t>timestamp_recorded</w:t>
            </w:r>
          </w:p>
        </w:tc>
        <w:tc>
          <w:tcPr>
            <w:tcW w:w="0" w:type="auto"/>
            <w:hideMark/>
          </w:tcPr>
          <w:p w14:paraId="7B953132" w14:textId="090F69D7" w:rsidR="0072727F" w:rsidRPr="0072727F" w:rsidRDefault="0072727F" w:rsidP="0072727F">
            <w:pPr>
              <w:spacing w:after="160" w:line="259" w:lineRule="auto"/>
            </w:pPr>
            <w:r w:rsidRPr="0072727F">
              <w:t>TEXT</w:t>
            </w:r>
            <w:r w:rsidR="00353A08">
              <w:t xml:space="preserve"> or DATE</w:t>
            </w:r>
          </w:p>
        </w:tc>
        <w:tc>
          <w:tcPr>
            <w:tcW w:w="0" w:type="auto"/>
            <w:hideMark/>
          </w:tcPr>
          <w:p w14:paraId="258D4FF0" w14:textId="77777777" w:rsidR="0072727F" w:rsidRPr="0072727F" w:rsidRDefault="0072727F" w:rsidP="0072727F">
            <w:pPr>
              <w:spacing w:after="160" w:line="259" w:lineRule="auto"/>
            </w:pPr>
            <w:r w:rsidRPr="0072727F">
              <w:t>Timestamp of when this record was written to the DB</w:t>
            </w:r>
          </w:p>
        </w:tc>
      </w:tr>
    </w:tbl>
    <w:p w14:paraId="6F59F1F2" w14:textId="68A3C906" w:rsidR="0009637E" w:rsidRDefault="0009637E" w:rsidP="0072727F">
      <w:pPr>
        <w:rPr>
          <w:rFonts w:ascii="Segoe UI Emoji" w:hAnsi="Segoe UI Emoji" w:cs="Segoe UI Emoji"/>
        </w:rPr>
      </w:pPr>
      <w:r>
        <w:rPr>
          <w:rFonts w:ascii="Segoe UI Emoji" w:hAnsi="Segoe UI Emoji" w:cs="Segoe UI Emoji"/>
        </w:rPr>
        <w:t>T</w:t>
      </w:r>
      <w:r w:rsidRPr="0072727F">
        <w:t xml:space="preserve">he </w:t>
      </w:r>
      <w:r>
        <w:t xml:space="preserve">serial number </w:t>
      </w:r>
      <w:r w:rsidRPr="0072727F">
        <w:t xml:space="preserve">is used as the </w:t>
      </w:r>
      <w:r w:rsidRPr="0072727F">
        <w:rPr>
          <w:b/>
          <w:bCs/>
        </w:rPr>
        <w:t>primary key</w:t>
      </w:r>
      <w:r w:rsidRPr="0072727F">
        <w:t xml:space="preserve"> to ensure data integrity and prevent duplicate entries.</w:t>
      </w:r>
    </w:p>
    <w:p w14:paraId="425EE9A7" w14:textId="2A18047E" w:rsidR="00805F3F" w:rsidRDefault="00805F3F" w:rsidP="00CD66F5">
      <w:pPr>
        <w:pStyle w:val="Heading4"/>
      </w:pPr>
      <w:r w:rsidRPr="00805F3F">
        <w:lastRenderedPageBreak/>
        <w:t>Entity Relationship Diagram</w:t>
      </w:r>
      <w:r w:rsidR="00EF31F9">
        <w:t xml:space="preserve"> (ERD)</w:t>
      </w:r>
    </w:p>
    <w:p w14:paraId="4687A56E" w14:textId="0C6F42B1"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My</w:t>
      </w:r>
      <w:r>
        <w:t xml:space="preserve"> decision also aligns with the “YAGNI” principle (You Ain’t Gonna Need It)</w:t>
      </w:r>
      <w:r w:rsidR="00FC64A7">
        <w:t xml:space="preserve">- </w:t>
      </w:r>
      <w:r w:rsidR="00FC64A7" w:rsidRPr="00FC64A7">
        <w:t>a software development practice that encourages developers to only implement features when they are absolutely necessary</w:t>
      </w:r>
      <w:r w:rsidR="0009637E">
        <w:t xml:space="preserve">. </w:t>
      </w:r>
    </w:p>
    <w:p w14:paraId="74000FA6" w14:textId="753F5AFA" w:rsidR="005B41A4" w:rsidRDefault="00CD66F5" w:rsidP="005D293C">
      <w:pPr>
        <w:pStyle w:val="Heading3"/>
      </w:pPr>
      <w:bookmarkStart w:id="40" w:name="_Toc1717805043"/>
      <w:bookmarkStart w:id="41" w:name="_Toc195184952"/>
      <w:r>
        <w:t xml:space="preserve">3.7 </w:t>
      </w:r>
      <w:r w:rsidR="005B41A4">
        <w:t>Cho</w:t>
      </w:r>
      <w:r>
        <w:t>sen Technologies</w:t>
      </w:r>
      <w:bookmarkEnd w:id="40"/>
      <w:bookmarkEnd w:id="41"/>
    </w:p>
    <w:p w14:paraId="620E9B61" w14:textId="2D56C59C" w:rsidR="00AC50DD"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p>
    <w:p w14:paraId="1D639E17" w14:textId="77777777" w:rsidR="00B7363E" w:rsidRDefault="00B7363E" w:rsidP="00362DEC"/>
    <w:p w14:paraId="59399B76" w14:textId="77777777" w:rsidR="00B7363E" w:rsidRDefault="00B7363E" w:rsidP="00362DEC"/>
    <w:p w14:paraId="37A051DC" w14:textId="77777777" w:rsidR="00B7363E" w:rsidRDefault="00B7363E" w:rsidP="00362DEC"/>
    <w:p w14:paraId="3CA1B19F" w14:textId="77777777" w:rsidR="00B7363E" w:rsidRDefault="00B7363E" w:rsidP="00362DEC"/>
    <w:p w14:paraId="6FD4997F" w14:textId="77777777" w:rsidR="00B7363E" w:rsidRDefault="00B7363E" w:rsidP="00362DEC"/>
    <w:p w14:paraId="21915B8F" w14:textId="77777777" w:rsidR="00B7363E" w:rsidRPr="00362DEC" w:rsidRDefault="00B7363E" w:rsidP="00362DEC"/>
    <w:p w14:paraId="71A74110" w14:textId="696224DF" w:rsidR="00AC50DD" w:rsidRPr="00AC50DD" w:rsidRDefault="00AC50DD" w:rsidP="001D25B5">
      <w:pPr>
        <w:pStyle w:val="Heading4"/>
      </w:pPr>
      <w:r w:rsidRPr="00AC50DD">
        <w:t>Chosen Tools and Rationale</w:t>
      </w:r>
    </w:p>
    <w:tbl>
      <w:tblPr>
        <w:tblStyle w:val="TableGridLight"/>
        <w:tblW w:w="0" w:type="auto"/>
        <w:tblLook w:val="04A0" w:firstRow="1" w:lastRow="0" w:firstColumn="1" w:lastColumn="0" w:noHBand="0" w:noVBand="1"/>
      </w:tblPr>
      <w:tblGrid>
        <w:gridCol w:w="1831"/>
        <w:gridCol w:w="3049"/>
        <w:gridCol w:w="1697"/>
        <w:gridCol w:w="2439"/>
      </w:tblGrid>
      <w:tr w:rsidR="00AC50DD"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AC50DD"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77777777" w:rsidR="00AC50DD" w:rsidRPr="00AC50DD" w:rsidRDefault="00AC50DD" w:rsidP="00AC50DD">
            <w:pPr>
              <w:spacing w:after="160" w:line="259" w:lineRule="auto"/>
            </w:pPr>
            <w:r w:rsidRPr="00AC50DD">
              <w:t>Easy to learn, excellent for scripting and APIs, strong library ecosystem (e.g. requests, pandas)</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AC50DD"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AC50DD"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AC50DD" w:rsidRPr="00AC50DD" w14:paraId="37BDC80D" w14:textId="77777777" w:rsidTr="00AC50DD">
        <w:tc>
          <w:tcPr>
            <w:tcW w:w="0" w:type="auto"/>
            <w:hideMark/>
          </w:tcPr>
          <w:p w14:paraId="5E917884" w14:textId="77777777" w:rsidR="00AC50DD" w:rsidRPr="00AC50DD" w:rsidRDefault="00AC50DD" w:rsidP="00AC50DD">
            <w:pPr>
              <w:spacing w:after="160" w:line="259" w:lineRule="auto"/>
            </w:pPr>
            <w:r w:rsidRPr="00AC50DD">
              <w:rPr>
                <w:b/>
                <w:bCs/>
              </w:rPr>
              <w:t>Pandas / Matplotlib</w:t>
            </w:r>
          </w:p>
        </w:tc>
        <w:tc>
          <w:tcPr>
            <w:tcW w:w="0" w:type="auto"/>
            <w:hideMark/>
          </w:tcPr>
          <w:p w14:paraId="0DC946E8" w14:textId="77777777" w:rsidR="00AC50DD" w:rsidRPr="00AC50DD" w:rsidRDefault="00AC50DD" w:rsidP="00AC50DD">
            <w:pPr>
              <w:spacing w:after="160" w:line="259" w:lineRule="auto"/>
            </w:pPr>
            <w:r w:rsidRPr="00AC50DD">
              <w:t>Efficient tools for data manipulation and visualisation in Python</w:t>
            </w:r>
          </w:p>
        </w:tc>
        <w:tc>
          <w:tcPr>
            <w:tcW w:w="0" w:type="auto"/>
            <w:hideMark/>
          </w:tcPr>
          <w:p w14:paraId="7DB1FBC8" w14:textId="77777777" w:rsidR="00AC50DD" w:rsidRPr="00AC50DD" w:rsidRDefault="00AC50DD" w:rsidP="00AC50DD">
            <w:pPr>
              <w:spacing w:after="160" w:line="259" w:lineRule="auto"/>
            </w:pPr>
            <w:r w:rsidRPr="00AC50DD">
              <w:t>Excel, Power BI, seaborn</w:t>
            </w:r>
          </w:p>
        </w:tc>
        <w:tc>
          <w:tcPr>
            <w:tcW w:w="0" w:type="auto"/>
            <w:hideMark/>
          </w:tcPr>
          <w:p w14:paraId="30152F21" w14:textId="77777777" w:rsidR="00AC50DD" w:rsidRPr="00AC50DD" w:rsidRDefault="00AC50DD" w:rsidP="00AC50DD">
            <w:pPr>
              <w:spacing w:after="160" w:line="259" w:lineRule="auto"/>
            </w:pPr>
            <w:r w:rsidRPr="00AC50DD">
              <w:t>May require additional learning for complex plotting</w:t>
            </w:r>
          </w:p>
        </w:tc>
      </w:tr>
      <w:tr w:rsidR="00AC50DD" w:rsidRPr="00AC50DD" w14:paraId="366F7BCA" w14:textId="77777777" w:rsidTr="00AC50DD">
        <w:tc>
          <w:tcPr>
            <w:tcW w:w="0" w:type="auto"/>
            <w:hideMark/>
          </w:tcPr>
          <w:p w14:paraId="06B06402" w14:textId="77777777" w:rsidR="00AC50DD" w:rsidRPr="00AC50DD" w:rsidRDefault="00AC50DD" w:rsidP="00AC50DD">
            <w:pPr>
              <w:spacing w:after="160" w:line="259" w:lineRule="auto"/>
            </w:pPr>
            <w:r w:rsidRPr="00AC50DD">
              <w:rPr>
                <w:i/>
                <w:iCs/>
              </w:rPr>
              <w:t>(Optional)</w:t>
            </w:r>
            <w:r w:rsidRPr="00AC50DD">
              <w:t xml:space="preserve"> </w:t>
            </w: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1CFEDFBE" w14:textId="77777777" w:rsidR="00AC50DD" w:rsidRDefault="00AC50DD" w:rsidP="00AC50DD"/>
    <w:p w14:paraId="100202A1" w14:textId="17AC2637" w:rsidR="005B41A4" w:rsidRDefault="00327278" w:rsidP="00327278">
      <w:pPr>
        <w:pStyle w:val="Heading2"/>
      </w:pPr>
      <w:bookmarkStart w:id="42" w:name="_Toc195184953"/>
      <w:r>
        <w:lastRenderedPageBreak/>
        <w:t>4. Development</w:t>
      </w:r>
      <w:bookmarkEnd w:id="42"/>
    </w:p>
    <w:p w14:paraId="38387FEF" w14:textId="371B5CE9" w:rsidR="00327278" w:rsidRDefault="00FA2E92" w:rsidP="007D638E">
      <w:pPr>
        <w:pStyle w:val="Heading3"/>
      </w:pPr>
      <w:bookmarkStart w:id="43" w:name="_Toc195184954"/>
      <w:r>
        <w:t>4.1. Project Setup and Environment</w:t>
      </w:r>
      <w:bookmarkEnd w:id="43"/>
    </w:p>
    <w:p w14:paraId="3A599C1F" w14:textId="78931A84" w:rsidR="00006190" w:rsidRPr="00006190" w:rsidRDefault="00006190" w:rsidP="00006190">
      <w:r w:rsidRPr="00006190">
        <w:t>To begin development, I ensured my local environment was fully configured for Python development, version control, and structured project management. This reflects best practices in professional software engineering and supports maintainable code.</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14:paraId="6A5C0ED4" w14:textId="77777777" w:rsidR="00006190" w:rsidRPr="00006190" w:rsidRDefault="00006190" w:rsidP="00006190">
      <w:pPr>
        <w:numPr>
          <w:ilvl w:val="0"/>
          <w:numId w:val="41"/>
        </w:numPr>
      </w:pPr>
      <w:r w:rsidRPr="00006190">
        <w:rPr>
          <w:b/>
          <w:bCs/>
        </w:rPr>
        <w:t>Python Environment:</w:t>
      </w:r>
      <w:r w:rsidRPr="00006190">
        <w:t xml:space="preserve"> I used the system-wide Python 3.x installation, with built-in modules (sqlite3, json, os) and additional packages (requests, pandas, matplotlib) installed via pip.</w:t>
      </w:r>
    </w:p>
    <w:p w14:paraId="68B1D406" w14:textId="77777777" w:rsidR="00006190" w:rsidRPr="00006190" w:rsidRDefault="00006190" w:rsidP="00006190">
      <w:r w:rsidRPr="00006190">
        <w:rPr>
          <w:rFonts w:ascii="Segoe UI Emoji" w:hAnsi="Segoe UI Emoji" w:cs="Segoe UI Emoji"/>
        </w:rPr>
        <w:t>📸</w:t>
      </w:r>
      <w:r w:rsidRPr="00006190">
        <w:t xml:space="preserve"> </w:t>
      </w:r>
      <w:r w:rsidRPr="00006190">
        <w:rPr>
          <w:i/>
          <w:iCs/>
        </w:rPr>
        <w:t>Include screenshots of VS Code open with your repo, Git commit history, or terminal running the script.</w:t>
      </w:r>
    </w:p>
    <w:p w14:paraId="091FD16F" w14:textId="77777777"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7341C0C1" w14:textId="77777777" w:rsidR="00006190" w:rsidRPr="00006190" w:rsidRDefault="00006190" w:rsidP="00006190"/>
    <w:p w14:paraId="2D943B3F" w14:textId="676EAB4A" w:rsidR="00FA2E92" w:rsidRDefault="00FA2E92" w:rsidP="007D638E">
      <w:pPr>
        <w:pStyle w:val="Heading3"/>
      </w:pPr>
      <w:bookmarkStart w:id="44" w:name="_Toc195184955"/>
      <w:r>
        <w:t>4.2. API Connection to Microsoft Graph</w:t>
      </w:r>
      <w:bookmarkEnd w:id="44"/>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18E6D66E" w14:textId="4CF42FD6" w:rsidR="00F76DB2" w:rsidRDefault="00553162" w:rsidP="00553162">
      <w:r w:rsidRPr="00553162">
        <w:t>This step reflects structured development and debugging processes and required analysis of authentication mechanisms and endpoint selection.</w:t>
      </w:r>
    </w:p>
    <w:p w14:paraId="6FDC298B" w14:textId="77777777" w:rsidR="00CE400C" w:rsidRDefault="00CE400C" w:rsidP="00553162"/>
    <w:p w14:paraId="712A786C" w14:textId="77777777" w:rsidR="00CE400C" w:rsidRDefault="00CE400C" w:rsidP="00553162"/>
    <w:p w14:paraId="079EDA0F" w14:textId="77777777" w:rsidR="00CE400C" w:rsidRDefault="00CE400C" w:rsidP="00553162"/>
    <w:p w14:paraId="0E949C86" w14:textId="77777777" w:rsidR="00CE400C" w:rsidRDefault="00CE400C" w:rsidP="00553162"/>
    <w:p w14:paraId="64C78EB2" w14:textId="77777777" w:rsidR="00CE400C" w:rsidRDefault="00CE400C" w:rsidP="00553162"/>
    <w:p w14:paraId="41B29B2F" w14:textId="77777777" w:rsidR="00CE400C" w:rsidRDefault="00CE400C" w:rsidP="00553162"/>
    <w:p w14:paraId="519FE9F7" w14:textId="0C7D5C9F" w:rsidR="00A031A1" w:rsidRDefault="00A031A1" w:rsidP="00A031A1">
      <w:r>
        <w:t xml:space="preserve">To </w:t>
      </w:r>
      <w:r w:rsidR="00D65A96">
        <w:t>configure</w:t>
      </w:r>
      <w:r>
        <w:t xml:space="preserve"> API access, I:</w:t>
      </w:r>
    </w:p>
    <w:p w14:paraId="7EDF83D7" w14:textId="77777777" w:rsidR="00A031A1" w:rsidRDefault="00A031A1" w:rsidP="00A031A1">
      <w:pPr>
        <w:pStyle w:val="ListParagraph"/>
        <w:numPr>
          <w:ilvl w:val="0"/>
          <w:numId w:val="42"/>
        </w:numPr>
      </w:pPr>
      <w:r>
        <w:t xml:space="preserve">Logged into Azure, navigated to </w:t>
      </w:r>
      <w:r w:rsidRPr="006D73BE">
        <w:rPr>
          <w:b/>
          <w:bCs/>
        </w:rPr>
        <w:t>App registrations</w:t>
      </w:r>
      <w:r>
        <w:t xml:space="preserve"> and selected </w:t>
      </w:r>
      <w:r>
        <w:rPr>
          <w:b/>
          <w:bCs/>
        </w:rPr>
        <w:t xml:space="preserve">New registration </w:t>
      </w:r>
      <w:r>
        <w:t xml:space="preserve">before entering a name and selecting </w:t>
      </w:r>
      <w:r>
        <w:rPr>
          <w:b/>
          <w:bCs/>
        </w:rPr>
        <w:t>Register</w:t>
      </w:r>
      <w:r>
        <w:t>.</w:t>
      </w:r>
      <w:r>
        <w:rPr>
          <w:noProof/>
        </w:rPr>
        <w:br/>
      </w:r>
      <w:r>
        <w:rPr>
          <w:noProof/>
        </w:rPr>
        <w:lastRenderedPageBreak/>
        <w:drawing>
          <wp:inline distT="0" distB="0" distL="0" distR="0" wp14:anchorId="0A990280" wp14:editId="2B01AFFC">
            <wp:extent cx="4013393" cy="1779679"/>
            <wp:effectExtent l="0" t="0" r="6350" b="0"/>
            <wp:docPr id="1977064239"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064239" name="Picture 2" descr="A screenshot of a computer&#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027592" cy="1785975"/>
                    </a:xfrm>
                    <a:prstGeom prst="rect">
                      <a:avLst/>
                    </a:prstGeom>
                    <a:noFill/>
                    <a:ln>
                      <a:noFill/>
                    </a:ln>
                  </pic:spPr>
                </pic:pic>
              </a:graphicData>
            </a:graphic>
          </wp:inline>
        </w:drawing>
      </w:r>
      <w:r>
        <w:rPr>
          <w:b/>
          <w:bCs/>
        </w:rPr>
        <w:br/>
      </w:r>
      <w:r>
        <w:rPr>
          <w:b/>
          <w:bCs/>
        </w:rPr>
        <w:br/>
      </w:r>
      <w:r>
        <w:rPr>
          <w:b/>
          <w:bCs/>
          <w:noProof/>
        </w:rPr>
        <w:drawing>
          <wp:inline distT="0" distB="0" distL="0" distR="0" wp14:anchorId="7AC914F5" wp14:editId="10F5DFD3">
            <wp:extent cx="3562350" cy="3003262"/>
            <wp:effectExtent l="0" t="0" r="0" b="6985"/>
            <wp:docPr id="828403516"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8403516" name="Picture 4" descr="A screenshot of a computer&#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88460" cy="3025275"/>
                    </a:xfrm>
                    <a:prstGeom prst="rect">
                      <a:avLst/>
                    </a:prstGeom>
                    <a:noFill/>
                    <a:ln>
                      <a:noFill/>
                    </a:ln>
                  </pic:spPr>
                </pic:pic>
              </a:graphicData>
            </a:graphic>
          </wp:inline>
        </w:drawing>
      </w:r>
    </w:p>
    <w:p w14:paraId="5FD1CA83" w14:textId="77777777" w:rsidR="00A031A1" w:rsidRDefault="00A031A1" w:rsidP="00A031A1">
      <w:pPr>
        <w:pStyle w:val="ListParagraph"/>
      </w:pPr>
    </w:p>
    <w:p w14:paraId="0E52E3BA" w14:textId="77777777" w:rsidR="00A031A1" w:rsidRDefault="00A031A1" w:rsidP="00A031A1">
      <w:pPr>
        <w:pStyle w:val="ListParagraph"/>
        <w:numPr>
          <w:ilvl w:val="0"/>
          <w:numId w:val="42"/>
        </w:numPr>
      </w:pPr>
      <w:r>
        <w:rPr>
          <w:noProof/>
        </w:rPr>
        <mc:AlternateContent>
          <mc:Choice Requires="wps">
            <w:drawing>
              <wp:anchor distT="0" distB="0" distL="114300" distR="114300" simplePos="0" relativeHeight="251650048" behindDoc="0" locked="0" layoutInCell="1" allowOverlap="1" wp14:anchorId="26B63DA0" wp14:editId="3866DB52">
                <wp:simplePos x="0" y="0"/>
                <wp:positionH relativeFrom="column">
                  <wp:posOffset>1502496</wp:posOffset>
                </wp:positionH>
                <wp:positionV relativeFrom="paragraph">
                  <wp:posOffset>242751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BADB75" id="Oval 7" o:spid="_x0000_s1026" style="position:absolute;margin-left:118.3pt;margin-top:191.1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" filled="f" strokecolor="red" strokeweight="1pt">
                <v:stroke joinstyle="miter"/>
              </v:oval>
            </w:pict>
          </mc:Fallback>
        </mc:AlternateContent>
      </w:r>
      <w:r>
        <w:t>Granted it the required Graph API permissions (</w:t>
      </w:r>
      <w:r w:rsidRPr="00B303E9">
        <w:rPr>
          <w:b/>
          <w:bCs/>
        </w:rPr>
        <w:t>DeviceManagementManagedDevices.Read.All</w:t>
      </w:r>
      <w:r>
        <w:t>)</w:t>
      </w:r>
      <w:r>
        <w:br/>
      </w:r>
      <w:r>
        <w:br/>
      </w:r>
      <w:r w:rsidRPr="00DA14D5">
        <w:rPr>
          <w:noProof/>
        </w:rPr>
        <w:drawing>
          <wp:inline distT="0" distB="0" distL="0" distR="0" wp14:anchorId="5CF8BB78" wp14:editId="4D3CCCE6">
            <wp:extent cx="3631721" cy="2368705"/>
            <wp:effectExtent l="0" t="0" r="6985" b="0"/>
            <wp:docPr id="556243643"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43643" name="Picture 6" descr="A screenshot of a computer&#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670997" cy="2394322"/>
                    </a:xfrm>
                    <a:prstGeom prst="rect">
                      <a:avLst/>
                    </a:prstGeom>
                    <a:noFill/>
                    <a:ln>
                      <a:noFill/>
                    </a:ln>
                  </pic:spPr>
                </pic:pic>
              </a:graphicData>
            </a:graphic>
          </wp:inline>
        </w:drawing>
      </w:r>
    </w:p>
    <w:p w14:paraId="745011EA" w14:textId="77777777" w:rsidR="000571B2" w:rsidRDefault="000571B2" w:rsidP="000571B2">
      <w:pPr>
        <w:pStyle w:val="ListParagraph"/>
      </w:pPr>
    </w:p>
    <w:p w14:paraId="1FEF755C" w14:textId="73C0BC3A" w:rsidR="00745C8C" w:rsidRPr="00553162" w:rsidRDefault="000571B2" w:rsidP="00745C8C">
      <w:pPr>
        <w:pStyle w:val="ListParagraph"/>
        <w:numPr>
          <w:ilvl w:val="0"/>
          <w:numId w:val="42"/>
        </w:numPr>
      </w:pPr>
      <w:r>
        <w:t xml:space="preserve">This is the description of </w:t>
      </w:r>
      <w:r w:rsidR="001D301A" w:rsidRPr="00B303E9">
        <w:rPr>
          <w:b/>
          <w:bCs/>
        </w:rPr>
        <w:t>DeviceManagementManagedDevices.Read.All</w:t>
      </w:r>
      <w:r w:rsidR="00C67411">
        <w:rPr>
          <w:b/>
          <w:bCs/>
        </w:rPr>
        <w:br/>
      </w:r>
      <w:r>
        <w:br/>
      </w:r>
      <w:r>
        <w:rPr>
          <w:noProof/>
        </w:rPr>
        <w:lastRenderedPageBreak/>
        <w:drawing>
          <wp:inline distT="0" distB="0" distL="0" distR="0" wp14:anchorId="2BAFAC4F" wp14:editId="1605FBA4">
            <wp:extent cx="4314326" cy="504825"/>
            <wp:effectExtent l="0" t="0" r="0" b="0"/>
            <wp:docPr id="573760306" name="Picture 1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760306" name="Picture 14" descr="A screenshot of a computer&#10;&#10;AI-generated content may be incorrect."/>
                    <pic:cNvPicPr>
                      <a:picLocks noChangeAspect="1" noChangeArrowheads="1"/>
                    </pic:cNvPicPr>
                  </pic:nvPicPr>
                  <pic:blipFill rotWithShape="1">
                    <a:blip r:embed="rId33">
                      <a:extLst>
                        <a:ext uri="{28A0092B-C50C-407E-A947-70E740481C1C}">
                          <a14:useLocalDpi xmlns:a14="http://schemas.microsoft.com/office/drawing/2010/main" val="0"/>
                        </a:ext>
                      </a:extLst>
                    </a:blip>
                    <a:srcRect t="86374"/>
                    <a:stretch/>
                  </pic:blipFill>
                  <pic:spPr bwMode="auto">
                    <a:xfrm>
                      <a:off x="0" y="0"/>
                      <a:ext cx="4328882" cy="506528"/>
                    </a:xfrm>
                    <a:prstGeom prst="rect">
                      <a:avLst/>
                    </a:prstGeom>
                    <a:noFill/>
                    <a:ln>
                      <a:noFill/>
                    </a:ln>
                    <a:extLst>
                      <a:ext uri="{53640926-AAD7-44D8-BBD7-CCE9431645EC}">
                        <a14:shadowObscured xmlns:a14="http://schemas.microsoft.com/office/drawing/2010/main"/>
                      </a:ext>
                    </a:extLst>
                  </pic:spPr>
                </pic:pic>
              </a:graphicData>
            </a:graphic>
          </wp:inline>
        </w:drawing>
      </w:r>
      <w:r w:rsidR="00CF261B">
        <w:br/>
      </w:r>
    </w:p>
    <w:p w14:paraId="7C6FB7EE" w14:textId="307BBCA5" w:rsidR="00702669" w:rsidRDefault="00702669" w:rsidP="00702669">
      <w:pPr>
        <w:pStyle w:val="Heading4"/>
      </w:pPr>
      <w:r>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5193A240" w14:textId="7E9AB24D" w:rsidR="00951676" w:rsidRDefault="00951676" w:rsidP="00702669">
      <w:r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14:paraId="039885D1" w14:textId="77777777" w:rsidR="00951676" w:rsidRDefault="00951676" w:rsidP="00702669"/>
    <w:p w14:paraId="7CB21A83" w14:textId="13A26C9E" w:rsidR="004F739A" w:rsidRDefault="00951676" w:rsidP="002A3E51">
      <w:pPr>
        <w:pStyle w:val="Heading4"/>
      </w:pPr>
      <w:r>
        <w:t>Client Secret</w:t>
      </w:r>
    </w:p>
    <w:p w14:paraId="2F37033E" w14:textId="77777777"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47B6DA3A" w14:textId="3A3A6D9F" w:rsidR="00E915CC" w:rsidRDefault="00703B9D" w:rsidP="00E915CC">
      <w:r>
        <w:rPr>
          <w:noProof/>
        </w:rPr>
        <w:drawing>
          <wp:inline distT="0" distB="0" distL="0" distR="0" wp14:anchorId="00310B32" wp14:editId="4E0BEAC5">
            <wp:extent cx="5724525" cy="962025"/>
            <wp:effectExtent l="0" t="0" r="9525" b="9525"/>
            <wp:docPr id="98538254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4525" cy="962025"/>
                    </a:xfrm>
                    <a:prstGeom prst="rect">
                      <a:avLst/>
                    </a:prstGeom>
                    <a:noFill/>
                    <a:ln>
                      <a:noFill/>
                    </a:ln>
                  </pic:spPr>
                </pic:pic>
              </a:graphicData>
            </a:graphic>
          </wp:inline>
        </w:drawing>
      </w:r>
    </w:p>
    <w:p w14:paraId="41D49FC0" w14:textId="6C841FC9" w:rsidR="00DE01AB" w:rsidRDefault="0006026D" w:rsidP="00951676">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00DE01AB" w:rsidRPr="00DE01AB">
        <w:t xml:space="preserve">When a client secret </w:t>
      </w:r>
      <w:r w:rsidR="00DE01AB" w:rsidRPr="00951676">
        <w:rPr>
          <w:b/>
          <w:bCs/>
        </w:rPr>
        <w:t>expires</w:t>
      </w:r>
      <w:r w:rsidR="00DE01AB" w:rsidRPr="00DE01AB">
        <w:t xml:space="preserve">, your application will </w:t>
      </w:r>
      <w:r w:rsidR="00DE01AB" w:rsidRPr="00951676">
        <w:rPr>
          <w:b/>
          <w:bCs/>
        </w:rPr>
        <w:t>fail to authenticate</w:t>
      </w:r>
      <w:r w:rsidR="00DE01AB" w:rsidRPr="00DE01AB">
        <w:t>, meaning:</w:t>
      </w:r>
    </w:p>
    <w:p w14:paraId="4FB1CF3E" w14:textId="77777777" w:rsidR="00DE01AB" w:rsidRDefault="00DE01AB" w:rsidP="00140CCF">
      <w:pPr>
        <w:pStyle w:val="ListParagraph"/>
        <w:numPr>
          <w:ilvl w:val="0"/>
          <w:numId w:val="45"/>
        </w:numPr>
      </w:pPr>
      <w:r w:rsidRPr="00DE01AB">
        <w:t xml:space="preserve">You will </w:t>
      </w:r>
      <w:r w:rsidRPr="00140CCF">
        <w:rPr>
          <w:b/>
          <w:bCs/>
        </w:rPr>
        <w:t>not be able to retrieve tokens</w:t>
      </w:r>
      <w:r w:rsidRPr="00DE01AB">
        <w:t xml:space="preserve"> from Microsoft Graph</w:t>
      </w:r>
    </w:p>
    <w:p w14:paraId="199578FC" w14:textId="77777777" w:rsidR="00DE01AB" w:rsidRPr="00DE01AB" w:rsidRDefault="00DE01AB" w:rsidP="00140CCF">
      <w:pPr>
        <w:pStyle w:val="ListParagraph"/>
        <w:numPr>
          <w:ilvl w:val="0"/>
          <w:numId w:val="45"/>
        </w:numPr>
      </w:pPr>
      <w:r w:rsidRPr="00DE01AB">
        <w:t xml:space="preserve">Any scripts, integrations, or automations depending on it will </w:t>
      </w:r>
      <w:r w:rsidRPr="00140CCF">
        <w:rPr>
          <w:b/>
          <w:bCs/>
        </w:rPr>
        <w:t>stop working</w:t>
      </w:r>
    </w:p>
    <w:p w14:paraId="5C453ED6" w14:textId="77777777" w:rsidR="00093891" w:rsidRDefault="00DE01AB" w:rsidP="00093891">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14:paraId="3A0B5287" w14:textId="77777777" w:rsidR="00093891" w:rsidRDefault="00093891" w:rsidP="00093891"/>
    <w:p w14:paraId="59EAB977" w14:textId="0077B7F5" w:rsidR="00157BAF" w:rsidRDefault="00526AC4" w:rsidP="00157BAF">
      <w:pPr>
        <w:pStyle w:val="Heading3"/>
      </w:pPr>
      <w:bookmarkStart w:id="45" w:name="_Toc195184956"/>
      <w:r>
        <w:lastRenderedPageBreak/>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5"/>
    </w:p>
    <w:p w14:paraId="3D2848FA" w14:textId="77777777"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6B8C1A4B" w14:textId="77777777" w:rsidR="00CC5078" w:rsidRDefault="00CC5078" w:rsidP="008C192F">
      <w:pPr>
        <w:pStyle w:val="Heading4"/>
        <w:rPr>
          <w:rFonts w:eastAsiaTheme="minorHAnsi" w:cstheme="minorBidi"/>
          <w:i w:val="0"/>
          <w:iCs w:val="0"/>
          <w:color w:val="auto"/>
        </w:rPr>
      </w:pPr>
    </w:p>
    <w:p w14:paraId="0E8F44DD" w14:textId="374F8E4A" w:rsidR="00645251" w:rsidRDefault="00645251" w:rsidP="00645251">
      <w:pPr>
        <w:pStyle w:val="Heading4"/>
      </w:pPr>
      <w:r>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2085EE42">
                <wp:extent cx="4162425" cy="57150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57150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pycache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pyc</w:t>
                            </w:r>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pyo</w:t>
                            </w:r>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pyd</w:t>
                            </w:r>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DS_Store</w:t>
                            </w:r>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Thumbs.db</w:t>
                            </w:r>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scode/</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db</w:t>
                            </w:r>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db-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pycache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pyc</w:t>
                      </w:r>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pyo</w:t>
                      </w:r>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pyd</w:t>
                      </w:r>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DS_Store</w:t>
                      </w:r>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Thumbs.db</w:t>
                      </w:r>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scode/</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db</w:t>
                      </w:r>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db-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0826E896" w:rsidR="00C34110" w:rsidRDefault="00C34110" w:rsidP="00C34110">
      <w:pPr>
        <w:pStyle w:val="Heading4"/>
      </w:pPr>
      <w:r>
        <w:lastRenderedPageBreak/>
        <w:t xml:space="preserve">Step </w:t>
      </w:r>
      <w:r w:rsidR="00C502F8">
        <w:t>2</w:t>
      </w:r>
      <w:r>
        <w:t>: Set Up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r w:rsidRPr="00C36983">
                              <w:rPr>
                                <w:rFonts w:ascii="Consolas" w:eastAsia="Times New Roman" w:hAnsi="Consolas" w:cs="Times New Roman"/>
                                <w:color w:val="FFFF00"/>
                                <w:kern w:val="0"/>
                                <w:sz w:val="21"/>
                                <w:szCs w:val="21"/>
                                <w:lang w:eastAsia="en-GB"/>
                                <w14:ligatures w14:val="none"/>
                              </w:rPr>
                              <w:t>powershell</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ExecutionPolicy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r w:rsidRPr="00C36983">
                        <w:rPr>
                          <w:rFonts w:ascii="Consolas" w:eastAsia="Times New Roman" w:hAnsi="Consolas" w:cs="Times New Roman"/>
                          <w:color w:val="FFFF00"/>
                          <w:kern w:val="0"/>
                          <w:sz w:val="21"/>
                          <w:szCs w:val="21"/>
                          <w:lang w:eastAsia="en-GB"/>
                          <w14:ligatures w14:val="none"/>
                        </w:rPr>
                        <w:t>powershell</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ExecutionPolicy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70858A51" w:rsidR="00593E78" w:rsidRDefault="00593E78" w:rsidP="00C34110"/>
    <w:p w14:paraId="79AAE88C" w14:textId="23360AA9" w:rsidR="00C34110" w:rsidRDefault="00C502F8" w:rsidP="00C502F8">
      <w:pPr>
        <w:pStyle w:val="Heading4"/>
      </w:pPr>
      <w:r>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50B16374">
                <wp:simplePos x="0" y="0"/>
                <wp:positionH relativeFrom="margin">
                  <wp:align>left</wp:align>
                </wp:positionH>
                <wp:positionV relativeFrom="paragraph">
                  <wp:posOffset>294005</wp:posOffset>
                </wp:positionV>
                <wp:extent cx="4981575" cy="257175"/>
                <wp:effectExtent l="0" t="0" r="28575" b="28575"/>
                <wp:wrapTight wrapText="bothSides">
                  <wp:wrapPolygon edited="0">
                    <wp:start x="0" y="0"/>
                    <wp:lineTo x="0" y="22400"/>
                    <wp:lineTo x="21641" y="22400"/>
                    <wp:lineTo x="21641"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57175"/>
                        </a:xfrm>
                        <a:prstGeom prst="rect">
                          <a:avLst/>
                        </a:prstGeom>
                        <a:solidFill>
                          <a:schemeClr val="tx1"/>
                        </a:solidFill>
                        <a:ln w="9525">
                          <a:solidFill>
                            <a:srgbClr val="000000"/>
                          </a:solidFill>
                          <a:miter lim="800000"/>
                          <a:headEnd/>
                          <a:tailEnd/>
                        </a:ln>
                      </wps:spPr>
                      <wps:txb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sqlite-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392.2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" fillcolor="black [3213]">
                <v:textbo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sqlite-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2FAC342A" w14:textId="77777777" w:rsidR="00C34110" w:rsidRDefault="00C34110" w:rsidP="00C90A93">
      <w:pPr>
        <w:pStyle w:val="ListParagraph"/>
        <w:numPr>
          <w:ilvl w:val="0"/>
          <w:numId w:val="46"/>
        </w:numPr>
      </w:pPr>
      <w:r w:rsidRPr="009A47F5">
        <w:rPr>
          <w:rFonts w:ascii="Consolas" w:hAnsi="Consolas"/>
          <w:highlight w:val="lightGray"/>
        </w:rPr>
        <w:t>pandas</w:t>
      </w:r>
      <w:r>
        <w:t xml:space="preserve"> and </w:t>
      </w:r>
      <w:r w:rsidRPr="009A47F5">
        <w:rPr>
          <w:rFonts w:ascii="Consolas" w:hAnsi="Consolas"/>
          <w:highlight w:val="lightGray"/>
        </w:rPr>
        <w:t>matplotlib</w:t>
      </w:r>
      <w:r>
        <w:t xml:space="preserve"> will later be used to manipulate and visualise compliance data.</w:t>
      </w:r>
    </w:p>
    <w:p w14:paraId="43CE2DDD" w14:textId="03DF471B" w:rsidR="00C11576" w:rsidRDefault="00C90A93" w:rsidP="00C11576">
      <w:pPr>
        <w:pStyle w:val="ListParagraph"/>
        <w:numPr>
          <w:ilvl w:val="0"/>
          <w:numId w:val="46"/>
        </w:numPr>
      </w:pPr>
      <w:r w:rsidRPr="009A47F5">
        <w:rPr>
          <w:rFonts w:ascii="Consolas" w:hAnsi="Consolas"/>
          <w:highlight w:val="lightGray"/>
        </w:rPr>
        <w:t>sqlite-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45938DEF">
                <wp:simplePos x="0" y="0"/>
                <wp:positionH relativeFrom="column">
                  <wp:posOffset>1419225</wp:posOffset>
                </wp:positionH>
                <wp:positionV relativeFrom="paragraph">
                  <wp:posOffset>133350</wp:posOffset>
                </wp:positionV>
                <wp:extent cx="1181100" cy="1047750"/>
                <wp:effectExtent l="0" t="0" r="19050" b="19050"/>
                <wp:wrapTight wrapText="bothSides">
                  <wp:wrapPolygon edited="0">
                    <wp:start x="0" y="0"/>
                    <wp:lineTo x="0" y="21600"/>
                    <wp:lineTo x="21600" y="21600"/>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047750"/>
                        </a:xfrm>
                        <a:prstGeom prst="rect">
                          <a:avLst/>
                        </a:prstGeom>
                        <a:solidFill>
                          <a:schemeClr val="tx1"/>
                        </a:solidFill>
                        <a:ln w="9525">
                          <a:solidFill>
                            <a:srgbClr val="000000"/>
                          </a:solidFill>
                          <a:miter lim="800000"/>
                          <a:headEnd/>
                          <a:tailEnd/>
                        </a:ln>
                      </wps:spPr>
                      <wps:txb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sqlite-utils</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5pt;width:93pt;height:8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" fillcolor="black [3213]">
                <v:textbo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sqlite-utils</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0498B78F" w:rsidR="000D3BFC" w:rsidRDefault="00D45949" w:rsidP="004B7DD0">
      <w:pPr>
        <w:pStyle w:val="Heading4"/>
      </w:pPr>
      <w:r>
        <w:br/>
      </w:r>
      <w:r>
        <w:br/>
      </w:r>
    </w:p>
    <w:p w14:paraId="68B706B5" w14:textId="77777777" w:rsidR="000D3BFC" w:rsidRDefault="000D3BFC" w:rsidP="004B7DD0">
      <w:pPr>
        <w:pStyle w:val="Heading4"/>
      </w:pPr>
    </w:p>
    <w:p w14:paraId="3990C1CD" w14:textId="2C663975" w:rsidR="004B7DD0" w:rsidRPr="00CC5078" w:rsidRDefault="004B7DD0" w:rsidP="004B7DD0">
      <w:pPr>
        <w:pStyle w:val="Heading4"/>
      </w:pPr>
      <w:r w:rsidRPr="00CC5078">
        <w:t xml:space="preserve">Step </w:t>
      </w:r>
      <w:r>
        <w:t>5</w:t>
      </w:r>
      <w:r w:rsidRPr="00CC5078">
        <w:t xml:space="preserve">: Creat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0AF090F9" w14:textId="5E8C6D35" w:rsidR="00596A39" w:rsidRPr="007103F8"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r w:rsidR="008C2B44">
        <w:br/>
      </w:r>
    </w:p>
    <w:p w14:paraId="617975F2" w14:textId="455DB877" w:rsidR="00B9458E" w:rsidRDefault="005D091F" w:rsidP="007D638E">
      <w:pPr>
        <w:pStyle w:val="Heading3"/>
      </w:pPr>
      <w:bookmarkStart w:id="46" w:name="_Toc195184957"/>
      <w:r>
        <w:lastRenderedPageBreak/>
        <w:t>4.4 Data Retrieval</w:t>
      </w:r>
      <w:r w:rsidR="00217DFF">
        <w:t xml:space="preserve"> and Authentication</w:t>
      </w:r>
      <w:bookmarkEnd w:id="46"/>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42B46955" w14:textId="37B31A33" w:rsidR="005D4450" w:rsidRDefault="00AC4D8B" w:rsidP="00AC4D8B">
      <w:pPr>
        <w:pStyle w:val="Heading4"/>
      </w:pPr>
      <w:r>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Loads credentials from the .env file using 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os</w:t>
                            </w:r>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DCDCAA"/>
                                <w:kern w:val="0"/>
                                <w:sz w:val="21"/>
                                <w:szCs w:val="21"/>
                                <w:lang w:eastAsia="en-GB"/>
                                <w14:ligatures w14:val="none"/>
                              </w:rPr>
                              <w:t>load_dotenv</w:t>
                            </w:r>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DCDCAA"/>
                                <w:kern w:val="0"/>
                                <w:sz w:val="21"/>
                                <w:szCs w:val="21"/>
                                <w:lang w:eastAsia="en-GB"/>
                                <w14:ligatures w14:val="none"/>
                              </w:rPr>
                              <w:t>load_dotenv</w:t>
                            </w:r>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os</w:t>
                      </w:r>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DCDCAA"/>
                          <w:kern w:val="0"/>
                          <w:sz w:val="21"/>
                          <w:szCs w:val="21"/>
                          <w:lang w:eastAsia="en-GB"/>
                          <w14:ligatures w14:val="none"/>
                        </w:rPr>
                        <w:t>load_dotenv</w:t>
                      </w:r>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DCDCAA"/>
                          <w:kern w:val="0"/>
                          <w:sz w:val="21"/>
                          <w:szCs w:val="21"/>
                          <w:lang w:eastAsia="en-GB"/>
                          <w14:ligatures w14:val="none"/>
                        </w:rPr>
                        <w:t>load_dotenv</w:t>
                      </w:r>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36EA9CBC" w14:textId="21D118EA" w:rsidR="00AD40D6" w:rsidRDefault="00664C02" w:rsidP="007A5C55">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22350452" w14:textId="6775AB80" w:rsidR="00664C02" w:rsidRDefault="00EC3846" w:rsidP="00664C02">
      <w:pPr>
        <w:pStyle w:val="ListParagraph"/>
        <w:numPr>
          <w:ilvl w:val="0"/>
          <w:numId w:val="47"/>
        </w:numPr>
      </w:pPr>
      <w:r>
        <w:t>Constructs a token request to the Microsoft OAuth 2.0 token endpoint</w:t>
      </w:r>
      <w:r w:rsidR="00C83BF1">
        <w:t>- a function was define</w:t>
      </w:r>
      <w:r w:rsidR="0084686A">
        <w:t>d</w:t>
      </w:r>
      <w:r w:rsidR="00C83BF1">
        <w:t xml:space="preserve"> to encapsulate this logic.</w:t>
      </w:r>
    </w:p>
    <w:p w14:paraId="740E5FC1" w14:textId="7EBCADAC" w:rsidR="00F046FC" w:rsidRDefault="004D7F00" w:rsidP="004D7F00">
      <w:pPr>
        <w:ind w:left="360"/>
      </w:pPr>
      <w:r>
        <w:rPr>
          <w:noProof/>
        </w:rPr>
        <w:lastRenderedPageBreak/>
        <mc:AlternateContent>
          <mc:Choice Requires="wps">
            <w:drawing>
              <wp:inline distT="0" distB="0" distL="0" distR="0" wp14:anchorId="275F8876" wp14:editId="46BCC7B0">
                <wp:extent cx="5731510" cy="3905250"/>
                <wp:effectExtent l="0" t="0" r="21590" b="19050"/>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9052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CDCAA"/>
                                <w:kern w:val="0"/>
                                <w:sz w:val="21"/>
                                <w:szCs w:val="21"/>
                                <w:lang w:eastAsia="en-GB"/>
                                <w14:ligatures w14:val="none"/>
                              </w:rPr>
                              <w:t>get_access_token</w:t>
                            </w:r>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urlencoded"</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lient_secre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grant_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lient_credentials"</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51.3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CDCAA"/>
                          <w:kern w:val="0"/>
                          <w:sz w:val="21"/>
                          <w:szCs w:val="21"/>
                          <w:lang w:eastAsia="en-GB"/>
                          <w14:ligatures w14:val="none"/>
                        </w:rPr>
                        <w:t>get_access_token</w:t>
                      </w:r>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urlencoded"</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lient_secre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grant_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lient_credentials"</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799ADF" w14:textId="6283DD50" w:rsidR="00C76907" w:rsidRPr="00F7046E" w:rsidRDefault="00EC3846" w:rsidP="000649D4">
      <w:pPr>
        <w:pStyle w:val="ListParagraph"/>
        <w:numPr>
          <w:ilvl w:val="0"/>
          <w:numId w:val="47"/>
        </w:numPr>
        <w:rPr>
          <w:rStyle w:val="Heading4Char"/>
          <w:rFonts w:eastAsiaTheme="minorHAnsi" w:cstheme="minorBidi"/>
          <w:i w:val="0"/>
          <w:iCs w:val="0"/>
          <w:color w:val="auto"/>
        </w:rPr>
      </w:pPr>
      <w:r>
        <w:t>Parses and returns the access_token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access_token"</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get_access_token</w:t>
                            </w:r>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access_token"</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get_access_token</w:t>
                      </w:r>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p>
    <w:p w14:paraId="1103F65A" w14:textId="306DEC77" w:rsidR="000649D4" w:rsidRDefault="00AC4D8B" w:rsidP="000649D4">
      <w:r w:rsidRPr="000649D4">
        <w:rPr>
          <w:rStyle w:val="Heading4Char"/>
        </w:rPr>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r w:rsidR="000649D4" w:rsidRPr="006325B3">
        <w:rPr>
          <w:rFonts w:ascii="Consolas" w:hAnsi="Consolas"/>
          <w:highlight w:val="lightGray"/>
        </w:rPr>
        <w:t>get_access_token()</w:t>
      </w:r>
      <w:r w:rsidR="000649D4">
        <w:t xml:space="preserve"> function from </w:t>
      </w:r>
      <w:r w:rsidR="000649D4" w:rsidRPr="00562DC5">
        <w:rPr>
          <w:rFonts w:ascii="Consolas" w:hAnsi="Consolas"/>
          <w:highlight w:val="lightGray"/>
        </w:rPr>
        <w:t>auth.py</w:t>
      </w:r>
    </w:p>
    <w:p w14:paraId="72821210" w14:textId="21E632F2" w:rsidR="00CB6573" w:rsidRDefault="00CB6573" w:rsidP="00CB6573">
      <w:pPr>
        <w:ind w:left="360"/>
      </w:pPr>
      <w:r>
        <w:rPr>
          <w:noProof/>
        </w:rPr>
        <w:lastRenderedPageBreak/>
        <mc:AlternateContent>
          <mc:Choice Requires="wps">
            <w:drawing>
              <wp:inline distT="0" distB="0" distL="0" distR="0" wp14:anchorId="173D2703" wp14:editId="12896FD2">
                <wp:extent cx="5324475" cy="990600"/>
                <wp:effectExtent l="0" t="0" r="28575"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990600"/>
                        </a:xfrm>
                        <a:prstGeom prst="rect">
                          <a:avLst/>
                        </a:prstGeom>
                        <a:solidFill>
                          <a:schemeClr val="tx1"/>
                        </a:solidFill>
                        <a:ln w="9525">
                          <a:solidFill>
                            <a:srgbClr val="000000"/>
                          </a:solidFill>
                          <a:miter lim="800000"/>
                          <a:headEnd/>
                          <a:tailEnd/>
                        </a:ln>
                      </wps:spPr>
                      <wps:txb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json</w:t>
                            </w:r>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DCDCAA"/>
                                <w:kern w:val="0"/>
                                <w:sz w:val="21"/>
                                <w:szCs w:val="21"/>
                                <w:lang w:eastAsia="en-GB"/>
                                <w14:ligatures w14:val="none"/>
                              </w:rPr>
                              <w:t>get_access_token</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73D2703" id="_x0000_s1037" type="#_x0000_t202" style="width:419.2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" fillcolor="black [3213]">
                <v:textbo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json</w:t>
                      </w:r>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DCDCAA"/>
                          <w:kern w:val="0"/>
                          <w:sz w:val="21"/>
                          <w:szCs w:val="21"/>
                          <w:lang w:eastAsia="en-GB"/>
                          <w14:ligatures w14:val="none"/>
                        </w:rPr>
                        <w:t>get_access_token</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v:textbox>
                <w10:anchorlock/>
              </v:shape>
            </w:pict>
          </mc:Fallback>
        </mc:AlternateContent>
      </w:r>
      <w:r w:rsidRPr="00CB6573">
        <w:rPr>
          <w:rFonts w:ascii="Consolas" w:hAnsi="Consolas"/>
        </w:rPr>
        <w:br/>
      </w:r>
    </w:p>
    <w:p w14:paraId="6CABDF65" w14:textId="55F10007" w:rsidR="009C7097" w:rsidRDefault="00285B10" w:rsidP="009C7097">
      <w:pPr>
        <w:pStyle w:val="ListParagraph"/>
        <w:numPr>
          <w:ilvl w:val="0"/>
          <w:numId w:val="48"/>
        </w:numPr>
      </w:pPr>
      <w:r w:rsidRPr="00285B10">
        <w:t xml:space="preserve">The raw response from Microsoft Graph contains </w:t>
      </w:r>
      <w:r w:rsidR="00915E5A" w:rsidRPr="00285B10">
        <w:t>many</w:t>
      </w:r>
      <w:r w:rsidRPr="00285B10">
        <w:t xml:space="preserve"> fields</w:t>
      </w:r>
      <w:r w:rsidR="004F5773">
        <w:t xml:space="preserve"> so I created a </w:t>
      </w:r>
      <w:r w:rsidRPr="00285B10">
        <w:t xml:space="preserve">transformation function, </w:t>
      </w:r>
      <w:r w:rsidRPr="00651D55">
        <w:rPr>
          <w:rFonts w:ascii="Consolas" w:hAnsi="Consolas"/>
          <w:highlight w:val="lightGray"/>
        </w:rPr>
        <w:t>transform_device()</w:t>
      </w:r>
      <w:r w:rsidRPr="00285B10">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1B75A7F0" w14:textId="37067AD0" w:rsidR="009C7097" w:rsidRDefault="009C7097" w:rsidP="009C7097">
      <w:r>
        <w:rPr>
          <w:noProof/>
        </w:rPr>
        <mc:AlternateContent>
          <mc:Choice Requires="wps">
            <w:drawing>
              <wp:inline distT="0" distB="0" distL="0" distR="0" wp14:anchorId="0EA24306" wp14:editId="54931573">
                <wp:extent cx="6029325" cy="414337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4143375"/>
                        </a:xfrm>
                        <a:prstGeom prst="rect">
                          <a:avLst/>
                        </a:prstGeom>
                        <a:solidFill>
                          <a:schemeClr val="tx1"/>
                        </a:solidFill>
                        <a:ln w="9525">
                          <a:solidFill>
                            <a:srgbClr val="000000"/>
                          </a:solidFill>
                          <a:miter lim="800000"/>
                          <a:headEnd/>
                          <a:tailEnd/>
                        </a:ln>
                      </wps:spPr>
                      <wps:txb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transform_device</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totalStorageSpaceIn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freeStorageSpaceIn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ValueErr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TypeErr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ZeroDivisionError</w:t>
                            </w:r>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emailAddres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emailAddress"</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osVersion"</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osVersion"</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ceStat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complianceState"</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complianceStat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totalStorage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freeStorage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freeStorage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lowStorag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lastSyncDateTim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lastSyncDateTime"</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Pr="0084214A" w:rsidRDefault="009C7097" w:rsidP="009C7097">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EA24306" id="_x0000_s1038" type="#_x0000_t202" style="width:474.7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" fillcolor="black [3213]">
                <v:textbo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transform_device</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totalStorageSpaceIn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freeStorageSpaceIn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ValueErr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TypeErr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ZeroDivisionError</w:t>
                      </w:r>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emailAddres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emailAddress"</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deviceName"</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operatingSystem"</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osVersion"</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osVersion"</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ceStat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complianceState"</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complianceStat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totalStorage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freeStorageByte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freeStorage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lowStorag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_pc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lastSyncDateTim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r w:rsidRPr="009C7097">
                        <w:rPr>
                          <w:rFonts w:ascii="Consolas" w:eastAsia="Times New Roman" w:hAnsi="Consolas" w:cs="Times New Roman"/>
                          <w:color w:val="CE9178"/>
                          <w:kern w:val="0"/>
                          <w:sz w:val="21"/>
                          <w:szCs w:val="21"/>
                          <w:lang w:eastAsia="en-GB"/>
                          <w14:ligatures w14:val="none"/>
                        </w:rPr>
                        <w:t>"lastSyncDateTime"</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Pr="0084214A" w:rsidRDefault="009C7097" w:rsidP="009C7097">
                      <w:pPr>
                        <w:spacing w:line="240" w:lineRule="auto"/>
                        <w:rPr>
                          <w:rFonts w:ascii="Consolas" w:hAnsi="Consolas" w:cs="Courier New"/>
                        </w:rPr>
                      </w:pPr>
                    </w:p>
                  </w:txbxContent>
                </v:textbox>
                <w10:anchorlock/>
              </v:shape>
            </w:pict>
          </mc:Fallback>
        </mc:AlternateContent>
      </w:r>
    </w:p>
    <w:p w14:paraId="21133F9B" w14:textId="0193BFB4" w:rsidR="000649D4" w:rsidRDefault="009E116C" w:rsidP="00EF7A77">
      <w:pPr>
        <w:pStyle w:val="ListParagraph"/>
        <w:numPr>
          <w:ilvl w:val="0"/>
          <w:numId w:val="48"/>
        </w:numPr>
      </w:pPr>
      <w:r>
        <w:t xml:space="preserve">Next, I sent </w:t>
      </w:r>
      <w:r w:rsidR="000649D4">
        <w:t xml:space="preserve">a </w:t>
      </w:r>
      <w:r w:rsidR="000649D4" w:rsidRPr="006325B3">
        <w:rPr>
          <w:rFonts w:ascii="Consolas" w:hAnsi="Consolas"/>
          <w:highlight w:val="lightGray"/>
        </w:rPr>
        <w:t>GET</w:t>
      </w:r>
      <w:r w:rsidR="000649D4">
        <w:t xml:space="preserve"> request to the Microsoft Graph API's </w:t>
      </w:r>
      <w:r w:rsidR="000649D4" w:rsidRPr="006325B3">
        <w:rPr>
          <w:rFonts w:ascii="Consolas" w:hAnsi="Consolas"/>
          <w:highlight w:val="lightGray"/>
        </w:rPr>
        <w:t>/deviceManagement/managedDevices</w:t>
      </w:r>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w:lastRenderedPageBreak/>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9CDCFE"/>
                                <w:kern w:val="0"/>
                                <w:sz w:val="21"/>
                                <w:szCs w:val="21"/>
                                <w:lang w:eastAsia="en-GB"/>
                                <w14:ligatures w14:val="none"/>
                              </w:rPr>
                              <w:t>access_token</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CDCAA"/>
                                <w:kern w:val="0"/>
                                <w:sz w:val="21"/>
                                <w:szCs w:val="21"/>
                                <w:lang w:eastAsia="en-GB"/>
                                <w14:ligatures w14:val="none"/>
                              </w:rPr>
                              <w:t>get_access_token</w:t>
                            </w:r>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access_token</w:t>
                            </w:r>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 xml:space="preserve">"Bearer </w:t>
                            </w:r>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9CDCFE"/>
                                <w:kern w:val="0"/>
                                <w:sz w:val="21"/>
                                <w:szCs w:val="21"/>
                                <w:lang w:eastAsia="en-GB"/>
                                <w14:ligatures w14:val="none"/>
                              </w:rPr>
                              <w:t>access_token</w:t>
                            </w:r>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json"</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all_device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9CDCFE"/>
                          <w:kern w:val="0"/>
                          <w:sz w:val="21"/>
                          <w:szCs w:val="21"/>
                          <w:lang w:eastAsia="en-GB"/>
                          <w14:ligatures w14:val="none"/>
                        </w:rPr>
                        <w:t>access_token</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CDCAA"/>
                          <w:kern w:val="0"/>
                          <w:sz w:val="21"/>
                          <w:szCs w:val="21"/>
                          <w:lang w:eastAsia="en-GB"/>
                          <w14:ligatures w14:val="none"/>
                        </w:rPr>
                        <w:t>get_access_token</w:t>
                      </w:r>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access_token</w:t>
                      </w:r>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 xml:space="preserve">"Bearer </w:t>
                      </w:r>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9CDCFE"/>
                          <w:kern w:val="0"/>
                          <w:sz w:val="21"/>
                          <w:szCs w:val="21"/>
                          <w:lang w:eastAsia="en-GB"/>
                          <w14:ligatures w14:val="none"/>
                        </w:rPr>
                        <w:t>access_token</w:t>
                      </w:r>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json"</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all_device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33A03617" w:rsidR="000649D4" w:rsidRDefault="005862E0" w:rsidP="00EF7A77">
      <w:pPr>
        <w:pStyle w:val="ListParagraph"/>
        <w:numPr>
          <w:ilvl w:val="0"/>
          <w:numId w:val="48"/>
        </w:numPr>
      </w:pPr>
      <w:r>
        <w:t>The h</w:t>
      </w:r>
      <w:r w:rsidR="000649D4">
        <w:t>andl</w:t>
      </w:r>
      <w:r w:rsidR="006B216B">
        <w:t>ing</w:t>
      </w:r>
      <w:r w:rsidR="000649D4">
        <w:t xml:space="preserve"> paginated responses using the </w:t>
      </w:r>
      <w:r w:rsidR="000649D4" w:rsidRPr="00AA78B6">
        <w:rPr>
          <w:rFonts w:ascii="Consolas" w:hAnsi="Consolas"/>
          <w:highlight w:val="lightGray"/>
        </w:rPr>
        <w:t>@odata.nextLink</w:t>
      </w:r>
      <w:r w:rsidR="000649D4">
        <w:t xml:space="preserve"> property</w:t>
      </w:r>
      <w:r w:rsidR="006B216B">
        <w:t xml:space="preserve"> was also </w:t>
      </w:r>
      <w:r>
        <w:t>included in the script</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r w:rsidRPr="004F2D34">
                              <w:rPr>
                                <w:rFonts w:ascii="Consolas" w:eastAsia="Times New Roman" w:hAnsi="Consolas" w:cs="Times New Roman"/>
                                <w:color w:val="CE9178"/>
                                <w:kern w:val="0"/>
                                <w:sz w:val="21"/>
                                <w:szCs w:val="21"/>
                                <w:lang w:eastAsia="en-GB"/>
                                <w14:ligatures w14:val="none"/>
                              </w:rPr>
                              <w:t>"@odata.nextLink"</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r w:rsidRPr="004F2D34">
                        <w:rPr>
                          <w:rFonts w:ascii="Consolas" w:eastAsia="Times New Roman" w:hAnsi="Consolas" w:cs="Times New Roman"/>
                          <w:color w:val="CE9178"/>
                          <w:kern w:val="0"/>
                          <w:sz w:val="21"/>
                          <w:szCs w:val="21"/>
                          <w:lang w:eastAsia="en-GB"/>
                          <w14:ligatures w14:val="none"/>
                        </w:rPr>
                        <w:t>"@odata.nextLink"</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1652791D" w14:textId="212D7FEE" w:rsidR="000649D4" w:rsidRDefault="002D7FB3" w:rsidP="00EF7A77">
      <w:pPr>
        <w:pStyle w:val="ListParagraph"/>
        <w:numPr>
          <w:ilvl w:val="0"/>
          <w:numId w:val="48"/>
        </w:numPr>
      </w:pPr>
      <w:r>
        <w:t xml:space="preserve">Finally, the program outputs </w:t>
      </w:r>
      <w:r w:rsidR="001B44D0">
        <w:t>the total device coun</w:t>
      </w:r>
      <w:r w:rsidR="008F1A8B">
        <w:t>t</w:t>
      </w:r>
      <w:r w:rsidR="001B44D0">
        <w:t xml:space="preserve">, transforms and cleans the data </w:t>
      </w:r>
      <w:r w:rsidR="00803963">
        <w:t xml:space="preserve">and saves the cleaned data to </w:t>
      </w:r>
      <w:r w:rsidR="00803963" w:rsidRPr="00803963">
        <w:rPr>
          <w:rFonts w:ascii="Consolas" w:hAnsi="Consolas"/>
          <w:highlight w:val="lightGray"/>
        </w:rPr>
        <w:t>cleaned_devices.JSON</w:t>
      </w:r>
      <w:r w:rsidR="00803963">
        <w:t>.</w:t>
      </w:r>
    </w:p>
    <w:p w14:paraId="3E6BBCB3" w14:textId="4D4D488B" w:rsidR="003D59B2" w:rsidRDefault="001B44D0" w:rsidP="003D59B2">
      <w:pPr>
        <w:ind w:left="360"/>
      </w:pPr>
      <w:r>
        <w:rPr>
          <w:noProof/>
        </w:rPr>
        <w:lastRenderedPageBreak/>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l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all_devices</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cleaned_device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transform_device</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all_devices</w:t>
                            </w:r>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cleaned_device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l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all_devices</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cleaned_device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transform_device</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all_devices</w:t>
                      </w:r>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cleaned_device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61C4412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1 devices.</w:t>
      </w:r>
    </w:p>
    <w:p w14:paraId="7AA0BAE3" w14:textId="1E4FF795" w:rsidR="004E0646" w:rsidRPr="004E0646" w:rsidRDefault="004E0646" w:rsidP="004E0646">
      <w:r>
        <w:t xml:space="preserve">All device data was successfully exported into </w:t>
      </w:r>
      <w:r w:rsidR="00DE3C0E" w:rsidRPr="00DE3C0E">
        <w:rPr>
          <w:rFonts w:ascii="Consolas" w:hAnsi="Consolas"/>
          <w:highlight w:val="lightGray"/>
        </w:rPr>
        <w:t>cleaned_</w:t>
      </w:r>
      <w:r w:rsidRPr="00724492">
        <w:rPr>
          <w:rFonts w:ascii="Consolas" w:hAnsi="Consolas"/>
          <w:highlight w:val="lightGray"/>
        </w:rPr>
        <w:t>devices.json</w:t>
      </w:r>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62EF0687" w:rsidR="00FA2E92" w:rsidRDefault="00FA2E92" w:rsidP="007D638E">
      <w:pPr>
        <w:pStyle w:val="Heading3"/>
      </w:pPr>
      <w:bookmarkStart w:id="47" w:name="_Toc195184958"/>
      <w:r>
        <w:t>4.</w:t>
      </w:r>
      <w:r w:rsidR="00526AC4">
        <w:t>5</w:t>
      </w:r>
      <w:r>
        <w:t xml:space="preserve">. </w:t>
      </w:r>
      <w:r w:rsidR="000817C8">
        <w:t>Store and Query Device Data</w:t>
      </w:r>
      <w:bookmarkEnd w:id="47"/>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lastRenderedPageBreak/>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w:t>
      </w:r>
      <w:r>
        <w:t xml:space="preserve">- </w:t>
      </w:r>
      <w:r>
        <w:t>integrates directly with Python without needing a running service.</w:t>
      </w:r>
    </w:p>
    <w:p w14:paraId="0812028A" w14:textId="6E99D0A5" w:rsidR="00DC25C8" w:rsidRDefault="00DC25C8" w:rsidP="00DC25C8">
      <w:pPr>
        <w:pStyle w:val="ListParagraph"/>
        <w:numPr>
          <w:ilvl w:val="0"/>
          <w:numId w:val="48"/>
        </w:numPr>
      </w:pPr>
      <w:r>
        <w:t>Supports SQL syntax</w:t>
      </w:r>
      <w:r>
        <w:t xml:space="preserve">- </w:t>
      </w:r>
      <w:r>
        <w:t>allowing the use of powerful queries, indexes, and joins if required in future enhancements.</w:t>
      </w:r>
    </w:p>
    <w:p w14:paraId="00722A2D" w14:textId="74D1AD97" w:rsidR="00DC25C8" w:rsidRDefault="00DC25C8" w:rsidP="00DC25C8">
      <w:r w:rsidRPr="00DC25C8">
        <w:t>This aligns with the project's scope and reduces complexity during prototyping.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r w:rsidRPr="00EF73F3">
        <w:rPr>
          <w:rFonts w:ascii="Consolas" w:hAnsi="Consolas"/>
          <w:highlight w:val="lightGray"/>
        </w:rPr>
        <w:t>cleaned_devices.json</w:t>
      </w:r>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r w:rsidRPr="00EF73F3">
        <w:rPr>
          <w:rFonts w:ascii="Consolas" w:hAnsi="Consolas"/>
          <w:highlight w:val="lightGray"/>
        </w:rPr>
        <w:t>device_compliance</w:t>
      </w:r>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r w:rsidRPr="00AA75DC">
              <w:t>deviceId</w:t>
            </w:r>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77777777" w:rsidR="00AA75DC" w:rsidRPr="00AA75DC" w:rsidRDefault="00AA75DC" w:rsidP="00AA75DC">
            <w:pPr>
              <w:spacing w:after="160" w:line="259" w:lineRule="auto"/>
            </w:pPr>
            <w:r w:rsidRPr="00AA75DC">
              <w:t>userId</w:t>
            </w:r>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77777777" w:rsidR="00AA75DC" w:rsidRPr="00AA75DC" w:rsidRDefault="00AA75DC" w:rsidP="00AA75DC">
            <w:pPr>
              <w:spacing w:after="160" w:line="259" w:lineRule="auto"/>
            </w:pPr>
            <w:r w:rsidRPr="00AA75DC">
              <w:t>Azure AD user ID</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r w:rsidRPr="00AA75DC">
              <w:t>deviceName</w:t>
            </w:r>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r w:rsidRPr="00AA75DC">
              <w:t>operatingSystem</w:t>
            </w:r>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r w:rsidRPr="00AA75DC">
              <w:t>osVersion</w:t>
            </w:r>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r w:rsidRPr="00AA75DC">
              <w:t>complianceState</w:t>
            </w:r>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Boolean flag derived from complianceState</w:t>
            </w:r>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r w:rsidRPr="00AA75DC">
              <w:t>totalStorageBytes</w:t>
            </w:r>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r w:rsidRPr="00AA75DC">
              <w:t>freeStorageBytes</w:t>
            </w:r>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r w:rsidRPr="00AA75DC">
              <w:t>freeStoragePct</w:t>
            </w:r>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r w:rsidRPr="00AA75DC">
              <w:t>lowStorage</w:t>
            </w:r>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r w:rsidRPr="00AA75DC">
              <w:t>lastSyncDateTime</w:t>
            </w:r>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5DB8C45D" w14:textId="126381F3" w:rsidR="00EF73F3" w:rsidRDefault="004A378C" w:rsidP="00DC25C8">
      <w:r w:rsidRPr="004A378C">
        <w:t xml:space="preserve">The primary key is </w:t>
      </w:r>
      <w:r w:rsidRPr="004A378C">
        <w:rPr>
          <w:rFonts w:ascii="Consolas" w:hAnsi="Consolas"/>
          <w:highlight w:val="lightGray"/>
        </w:rPr>
        <w:t>device</w:t>
      </w:r>
      <w:r w:rsidRPr="004A378C">
        <w:rPr>
          <w:rFonts w:ascii="Consolas" w:hAnsi="Consolas"/>
          <w:highlight w:val="lightGray"/>
        </w:rPr>
        <w:t>Name</w:t>
      </w:r>
      <w:r w:rsidRPr="004A378C">
        <w:t>, as each record in Intune is uniquely identified by this field.</w:t>
      </w:r>
    </w:p>
    <w:p w14:paraId="3888B438" w14:textId="7F73046C" w:rsidR="00E253DD" w:rsidRDefault="00E253DD" w:rsidP="00E253DD">
      <w:pPr>
        <w:pStyle w:val="Heading4"/>
      </w:pPr>
      <w:r>
        <w:t xml:space="preserve">Step 3: </w:t>
      </w:r>
      <w:r w:rsidR="00AD690E">
        <w:t>Writing Cleaned Data to SQLite</w:t>
      </w:r>
    </w:p>
    <w:p w14:paraId="776D76C9" w14:textId="7C03A858" w:rsidR="00AD690E" w:rsidRDefault="00AD690E" w:rsidP="00D379D9">
      <w:pPr>
        <w:rPr>
          <w:i/>
          <w:iCs/>
        </w:rPr>
      </w:pPr>
      <w:bookmarkStart w:id="48" w:name="_Toc195184959"/>
      <w:r w:rsidRPr="00AD690E">
        <w:t xml:space="preserve">To persist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r w:rsidRPr="001D2E87">
        <w:rPr>
          <w:rFonts w:ascii="Consolas" w:hAnsi="Consolas"/>
          <w:highlight w:val="lightGray"/>
        </w:rPr>
        <w:t>cleaned_devices.json</w:t>
      </w:r>
      <w:r w:rsidRPr="00AD690E">
        <w:t xml:space="preserve"> and writes them into a local SQLite database (</w:t>
      </w:r>
      <w:r w:rsidRPr="001D2E87">
        <w:rPr>
          <w:rFonts w:ascii="Consolas" w:hAnsi="Consolas"/>
          <w:highlight w:val="lightGray"/>
        </w:rPr>
        <w:t>intune_devices.db</w:t>
      </w:r>
      <w:r w:rsidRPr="00AD690E">
        <w:t>).</w:t>
      </w:r>
    </w:p>
    <w:p w14:paraId="3992C325" w14:textId="77777777" w:rsidR="00D379D9" w:rsidRPr="00D379D9" w:rsidRDefault="00D379D9" w:rsidP="00D379D9">
      <w:r w:rsidRPr="00D379D9">
        <w:t>The script performs the following steps:</w:t>
      </w:r>
    </w:p>
    <w:p w14:paraId="4E552401" w14:textId="77777777" w:rsidR="00D379D9" w:rsidRPr="00D379D9" w:rsidRDefault="00D379D9" w:rsidP="00D379D9"/>
    <w:p w14:paraId="14DC04D5" w14:textId="32389430" w:rsidR="00D379D9" w:rsidRDefault="00D379D9" w:rsidP="00687449">
      <w:pPr>
        <w:pStyle w:val="ListParagraph"/>
        <w:numPr>
          <w:ilvl w:val="0"/>
          <w:numId w:val="50"/>
        </w:numPr>
      </w:pPr>
      <w:r w:rsidRPr="00D379D9">
        <w:lastRenderedPageBreak/>
        <w:t xml:space="preserve">Connects to SQLite and creates the database file </w:t>
      </w:r>
      <w:r w:rsidRPr="00687449">
        <w:rPr>
          <w:rFonts w:ascii="Consolas" w:hAnsi="Consolas"/>
          <w:highlight w:val="lightGray"/>
        </w:rPr>
        <w:t>intune_devices.db</w:t>
      </w:r>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D719B3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insert_into_sqlite.py</w:t>
                            </w:r>
                          </w:p>
                          <w:p w14:paraId="3A5B67E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FAE500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json</w:t>
                            </w:r>
                          </w:p>
                          <w:p w14:paraId="3D400197"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p>
                          <w:p w14:paraId="5B89E5C8"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410106"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Load the cleaned device data</w:t>
                            </w:r>
                          </w:p>
                          <w:p w14:paraId="5CD11513"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with</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CDCAA"/>
                                <w:kern w:val="0"/>
                                <w:sz w:val="21"/>
                                <w:szCs w:val="21"/>
                                <w:lang w:eastAsia="en-GB"/>
                                <w14:ligatures w14:val="none"/>
                              </w:rPr>
                              <w:t>ope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cleaned_devices.jso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E9178"/>
                                <w:kern w:val="0"/>
                                <w:sz w:val="21"/>
                                <w:szCs w:val="21"/>
                                <w:lang w:eastAsia="en-GB"/>
                                <w14:ligatures w14:val="none"/>
                              </w:rPr>
                              <w:t>"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586C0"/>
                                <w:kern w:val="0"/>
                                <w:sz w:val="21"/>
                                <w:szCs w:val="21"/>
                                <w:lang w:eastAsia="en-GB"/>
                                <w14:ligatures w14:val="none"/>
                              </w:rPr>
                              <w:t>a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5C226832"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device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jso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load</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2F042E6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747F3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Connect to the SQLite database (or create it)</w:t>
                            </w:r>
                          </w:p>
                          <w:p w14:paraId="6640D5A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onnect</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intune_devices.db"</w:t>
                            </w:r>
                            <w:r w:rsidRPr="00CF2409">
                              <w:rPr>
                                <w:rFonts w:ascii="Consolas" w:eastAsia="Times New Roman" w:hAnsi="Consolas" w:cs="Times New Roman"/>
                                <w:color w:val="CCCCCC"/>
                                <w:kern w:val="0"/>
                                <w:sz w:val="21"/>
                                <w:szCs w:val="21"/>
                                <w:lang w:eastAsia="en-GB"/>
                                <w14:ligatures w14:val="none"/>
                              </w:rPr>
                              <w:t>)</w:t>
                            </w:r>
                          </w:p>
                          <w:p w14:paraId="6051CA8D"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D719B3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insert_into_sqlite.py</w:t>
                      </w:r>
                    </w:p>
                    <w:p w14:paraId="3A5B67E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FAE5000"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json</w:t>
                      </w:r>
                    </w:p>
                    <w:p w14:paraId="3D400197"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impor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p>
                    <w:p w14:paraId="5B89E5C8"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410106"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Load the cleaned device data</w:t>
                      </w:r>
                    </w:p>
                    <w:p w14:paraId="5CD11513"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586C0"/>
                          <w:kern w:val="0"/>
                          <w:sz w:val="21"/>
                          <w:szCs w:val="21"/>
                          <w:lang w:eastAsia="en-GB"/>
                          <w14:ligatures w14:val="none"/>
                        </w:rPr>
                        <w:t>with</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CDCAA"/>
                          <w:kern w:val="0"/>
                          <w:sz w:val="21"/>
                          <w:szCs w:val="21"/>
                          <w:lang w:eastAsia="en-GB"/>
                          <w14:ligatures w14:val="none"/>
                        </w:rPr>
                        <w:t>ope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cleaned_devices.jso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E9178"/>
                          <w:kern w:val="0"/>
                          <w:sz w:val="21"/>
                          <w:szCs w:val="21"/>
                          <w:lang w:eastAsia="en-GB"/>
                          <w14:ligatures w14:val="none"/>
                        </w:rPr>
                        <w:t>"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C586C0"/>
                          <w:kern w:val="0"/>
                          <w:sz w:val="21"/>
                          <w:szCs w:val="21"/>
                          <w:lang w:eastAsia="en-GB"/>
                          <w14:ligatures w14:val="none"/>
                        </w:rPr>
                        <w:t>a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5C226832"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devices</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jso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load</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9CDCFE"/>
                          <w:kern w:val="0"/>
                          <w:sz w:val="21"/>
                          <w:szCs w:val="21"/>
                          <w:lang w:eastAsia="en-GB"/>
                          <w14:ligatures w14:val="none"/>
                        </w:rPr>
                        <w:t>file</w:t>
                      </w:r>
                      <w:r w:rsidRPr="00CF2409">
                        <w:rPr>
                          <w:rFonts w:ascii="Consolas" w:eastAsia="Times New Roman" w:hAnsi="Consolas" w:cs="Times New Roman"/>
                          <w:color w:val="CCCCCC"/>
                          <w:kern w:val="0"/>
                          <w:sz w:val="21"/>
                          <w:szCs w:val="21"/>
                          <w:lang w:eastAsia="en-GB"/>
                          <w14:ligatures w14:val="none"/>
                        </w:rPr>
                        <w:t>)</w:t>
                      </w:r>
                    </w:p>
                    <w:p w14:paraId="2F042E6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E747F34"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6A9955"/>
                          <w:kern w:val="0"/>
                          <w:sz w:val="21"/>
                          <w:szCs w:val="21"/>
                          <w:lang w:eastAsia="en-GB"/>
                          <w14:ligatures w14:val="none"/>
                        </w:rPr>
                        <w:t># Connect to the SQLite database (or create it)</w:t>
                      </w:r>
                    </w:p>
                    <w:p w14:paraId="6640D5AA"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4EC9B0"/>
                          <w:kern w:val="0"/>
                          <w:sz w:val="21"/>
                          <w:szCs w:val="21"/>
                          <w:lang w:eastAsia="en-GB"/>
                          <w14:ligatures w14:val="none"/>
                        </w:rPr>
                        <w:t>sqlite3</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onnect</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CE9178"/>
                          <w:kern w:val="0"/>
                          <w:sz w:val="21"/>
                          <w:szCs w:val="21"/>
                          <w:lang w:eastAsia="en-GB"/>
                          <w14:ligatures w14:val="none"/>
                        </w:rPr>
                        <w:t>"intune_devices.db"</w:t>
                      </w:r>
                      <w:r w:rsidRPr="00CF2409">
                        <w:rPr>
                          <w:rFonts w:ascii="Consolas" w:eastAsia="Times New Roman" w:hAnsi="Consolas" w:cs="Times New Roman"/>
                          <w:color w:val="CCCCCC"/>
                          <w:kern w:val="0"/>
                          <w:sz w:val="21"/>
                          <w:szCs w:val="21"/>
                          <w:lang w:eastAsia="en-GB"/>
                          <w14:ligatures w14:val="none"/>
                        </w:rPr>
                        <w:t>)</w:t>
                      </w:r>
                    </w:p>
                    <w:p w14:paraId="6051CA8D" w14:textId="77777777" w:rsidR="0048626A" w:rsidRPr="00CF2409" w:rsidRDefault="0048626A" w:rsidP="0048626A">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F2409">
                        <w:rPr>
                          <w:rFonts w:ascii="Consolas" w:eastAsia="Times New Roman" w:hAnsi="Consolas" w:cs="Times New Roman"/>
                          <w:color w:val="9CDCFE"/>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D4D4D4"/>
                          <w:kern w:val="0"/>
                          <w:sz w:val="21"/>
                          <w:szCs w:val="21"/>
                          <w:lang w:eastAsia="en-GB"/>
                          <w14:ligatures w14:val="none"/>
                        </w:rPr>
                        <w:t>=</w:t>
                      </w:r>
                      <w:r w:rsidRPr="00CF2409">
                        <w:rPr>
                          <w:rFonts w:ascii="Consolas" w:eastAsia="Times New Roman" w:hAnsi="Consolas" w:cs="Times New Roman"/>
                          <w:color w:val="CCCCCC"/>
                          <w:kern w:val="0"/>
                          <w:sz w:val="21"/>
                          <w:szCs w:val="21"/>
                          <w:lang w:eastAsia="en-GB"/>
                          <w14:ligatures w14:val="none"/>
                        </w:rPr>
                        <w:t xml:space="preserve"> </w:t>
                      </w:r>
                      <w:r w:rsidRPr="00CF2409">
                        <w:rPr>
                          <w:rFonts w:ascii="Consolas" w:eastAsia="Times New Roman" w:hAnsi="Consolas" w:cs="Times New Roman"/>
                          <w:color w:val="9CDCFE"/>
                          <w:kern w:val="0"/>
                          <w:sz w:val="21"/>
                          <w:szCs w:val="21"/>
                          <w:lang w:eastAsia="en-GB"/>
                          <w14:ligatures w14:val="none"/>
                        </w:rPr>
                        <w:t>conn</w:t>
                      </w:r>
                      <w:r w:rsidRPr="00CF2409">
                        <w:rPr>
                          <w:rFonts w:ascii="Consolas" w:eastAsia="Times New Roman" w:hAnsi="Consolas" w:cs="Times New Roman"/>
                          <w:color w:val="CCCCCC"/>
                          <w:kern w:val="0"/>
                          <w:sz w:val="21"/>
                          <w:szCs w:val="21"/>
                          <w:lang w:eastAsia="en-GB"/>
                          <w14:ligatures w14:val="none"/>
                        </w:rPr>
                        <w:t>.</w:t>
                      </w:r>
                      <w:r w:rsidRPr="00CF2409">
                        <w:rPr>
                          <w:rFonts w:ascii="Consolas" w:eastAsia="Times New Roman" w:hAnsi="Consolas" w:cs="Times New Roman"/>
                          <w:color w:val="DCDCAA"/>
                          <w:kern w:val="0"/>
                          <w:sz w:val="21"/>
                          <w:szCs w:val="21"/>
                          <w:lang w:eastAsia="en-GB"/>
                          <w14:ligatures w14:val="none"/>
                        </w:rPr>
                        <w:t>cursor</w:t>
                      </w:r>
                      <w:r w:rsidRPr="00CF2409">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r w:rsidRPr="00687449">
        <w:rPr>
          <w:rFonts w:ascii="Consolas" w:hAnsi="Consolas"/>
          <w:highlight w:val="lightGray"/>
        </w:rPr>
        <w:t>device_compliance</w:t>
      </w:r>
      <w:r w:rsidRPr="00D379D9">
        <w:t>) and creates it if not already present.</w:t>
      </w:r>
      <w:r w:rsidR="00427563">
        <w:br/>
      </w:r>
    </w:p>
    <w:p w14:paraId="0B275569" w14:textId="06B5670C" w:rsidR="00427563" w:rsidRPr="00D379D9" w:rsidRDefault="00427563" w:rsidP="00FD7725">
      <w:pPr>
        <w:pStyle w:val="ListParagraph"/>
      </w:pPr>
      <w:r>
        <w:rPr>
          <w:noProof/>
        </w:rPr>
        <mc:AlternateContent>
          <mc:Choice Requires="wps">
            <w:drawing>
              <wp:inline distT="0" distB="0" distL="0" distR="0" wp14:anchorId="041F2DA6" wp14:editId="49991088">
                <wp:extent cx="4343400" cy="298132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981325"/>
                        </a:xfrm>
                        <a:prstGeom prst="rect">
                          <a:avLst/>
                        </a:prstGeom>
                        <a:solidFill>
                          <a:schemeClr val="tx1"/>
                        </a:solidFill>
                        <a:ln w="9525">
                          <a:solidFill>
                            <a:srgbClr val="000000"/>
                          </a:solidFill>
                          <a:miter lim="800000"/>
                          <a:headEnd/>
                          <a:tailEnd/>
                        </a:ln>
                      </wps:spPr>
                      <wps:txbx>
                        <w:txbxContent>
                          <w:p w14:paraId="5AA681C7"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6A9955"/>
                                <w:kern w:val="0"/>
                                <w:sz w:val="21"/>
                                <w:szCs w:val="21"/>
                                <w:lang w:eastAsia="en-GB"/>
                                <w14:ligatures w14:val="none"/>
                              </w:rPr>
                              <w:t># Create the table (if it doesn't already exist)</w:t>
                            </w:r>
                          </w:p>
                          <w:p w14:paraId="40CD99C4"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9CDCFE"/>
                                <w:kern w:val="0"/>
                                <w:sz w:val="21"/>
                                <w:szCs w:val="21"/>
                                <w:lang w:eastAsia="en-GB"/>
                                <w14:ligatures w14:val="none"/>
                              </w:rPr>
                              <w:t>cursor</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DCDCAA"/>
                                <w:kern w:val="0"/>
                                <w:sz w:val="21"/>
                                <w:szCs w:val="21"/>
                                <w:lang w:eastAsia="en-GB"/>
                                <w14:ligatures w14:val="none"/>
                              </w:rPr>
                              <w:t>execute</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CE9178"/>
                                <w:kern w:val="0"/>
                                <w:sz w:val="21"/>
                                <w:szCs w:val="21"/>
                                <w:lang w:eastAsia="en-GB"/>
                                <w14:ligatures w14:val="none"/>
                              </w:rPr>
                              <w:t>"""</w:t>
                            </w:r>
                          </w:p>
                          <w:p w14:paraId="2A90D25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CREATE TABLE IF NOT EXISTS device_compliance (</w:t>
                            </w:r>
                          </w:p>
                          <w:p w14:paraId="10E1264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deviceName TEXT PRIMARY KEY,</w:t>
                            </w:r>
                          </w:p>
                          <w:p w14:paraId="28870648"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emailAddress TEXT,</w:t>
                            </w:r>
                          </w:p>
                          <w:p w14:paraId="5F08B55F"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peratingSystem TEXT,</w:t>
                            </w:r>
                          </w:p>
                          <w:p w14:paraId="6C22E6B5"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sVersion TEXT,</w:t>
                            </w:r>
                          </w:p>
                          <w:p w14:paraId="11F9AEDC"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complianceState TEXT,</w:t>
                            </w:r>
                          </w:p>
                          <w:p w14:paraId="32B5E03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isCompliant BOOLEAN,</w:t>
                            </w:r>
                          </w:p>
                          <w:p w14:paraId="0666D9C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totalStorageBytes INTEGER,</w:t>
                            </w:r>
                          </w:p>
                          <w:p w14:paraId="32BE35B6"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Bytes INTEGER,</w:t>
                            </w:r>
                          </w:p>
                          <w:p w14:paraId="461F4F59"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Pct REAL,</w:t>
                            </w:r>
                          </w:p>
                          <w:p w14:paraId="3A33E71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owStorage BOOLEAN,</w:t>
                            </w:r>
                          </w:p>
                          <w:p w14:paraId="743459EE"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astSyncDateTime TEXT</w:t>
                            </w:r>
                          </w:p>
                          <w:p w14:paraId="176AE8B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p>
                          <w:p w14:paraId="7B6F561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r w:rsidRPr="00FD7725">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" fillcolor="black [3213]">
                <v:textbox>
                  <w:txbxContent>
                    <w:p w14:paraId="5AA681C7"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6A9955"/>
                          <w:kern w:val="0"/>
                          <w:sz w:val="21"/>
                          <w:szCs w:val="21"/>
                          <w:lang w:eastAsia="en-GB"/>
                          <w14:ligatures w14:val="none"/>
                        </w:rPr>
                        <w:t># Create the table (if it doesn't already exist)</w:t>
                      </w:r>
                    </w:p>
                    <w:p w14:paraId="40CD99C4"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9CDCFE"/>
                          <w:kern w:val="0"/>
                          <w:sz w:val="21"/>
                          <w:szCs w:val="21"/>
                          <w:lang w:eastAsia="en-GB"/>
                          <w14:ligatures w14:val="none"/>
                        </w:rPr>
                        <w:t>cursor</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DCDCAA"/>
                          <w:kern w:val="0"/>
                          <w:sz w:val="21"/>
                          <w:szCs w:val="21"/>
                          <w:lang w:eastAsia="en-GB"/>
                          <w14:ligatures w14:val="none"/>
                        </w:rPr>
                        <w:t>execute</w:t>
                      </w:r>
                      <w:r w:rsidRPr="00FD7725">
                        <w:rPr>
                          <w:rFonts w:ascii="Consolas" w:eastAsia="Times New Roman" w:hAnsi="Consolas" w:cs="Times New Roman"/>
                          <w:color w:val="CCCCCC"/>
                          <w:kern w:val="0"/>
                          <w:sz w:val="21"/>
                          <w:szCs w:val="21"/>
                          <w:lang w:eastAsia="en-GB"/>
                          <w14:ligatures w14:val="none"/>
                        </w:rPr>
                        <w:t>(</w:t>
                      </w:r>
                      <w:r w:rsidRPr="00FD7725">
                        <w:rPr>
                          <w:rFonts w:ascii="Consolas" w:eastAsia="Times New Roman" w:hAnsi="Consolas" w:cs="Times New Roman"/>
                          <w:color w:val="CE9178"/>
                          <w:kern w:val="0"/>
                          <w:sz w:val="21"/>
                          <w:szCs w:val="21"/>
                          <w:lang w:eastAsia="en-GB"/>
                          <w14:ligatures w14:val="none"/>
                        </w:rPr>
                        <w:t>"""</w:t>
                      </w:r>
                    </w:p>
                    <w:p w14:paraId="2A90D25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CREATE TABLE IF NOT EXISTS device_compliance (</w:t>
                      </w:r>
                    </w:p>
                    <w:p w14:paraId="10E1264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deviceName TEXT PRIMARY KEY,</w:t>
                      </w:r>
                    </w:p>
                    <w:p w14:paraId="28870648"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emailAddress TEXT,</w:t>
                      </w:r>
                    </w:p>
                    <w:p w14:paraId="5F08B55F"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peratingSystem TEXT,</w:t>
                      </w:r>
                    </w:p>
                    <w:p w14:paraId="6C22E6B5"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osVersion TEXT,</w:t>
                      </w:r>
                    </w:p>
                    <w:p w14:paraId="11F9AEDC"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complianceState TEXT,</w:t>
                      </w:r>
                    </w:p>
                    <w:p w14:paraId="32B5E03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isCompliant BOOLEAN,</w:t>
                      </w:r>
                    </w:p>
                    <w:p w14:paraId="0666D9C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totalStorageBytes INTEGER,</w:t>
                      </w:r>
                    </w:p>
                    <w:p w14:paraId="32BE35B6"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Bytes INTEGER,</w:t>
                      </w:r>
                    </w:p>
                    <w:p w14:paraId="461F4F59"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freeStoragePct REAL,</w:t>
                      </w:r>
                    </w:p>
                    <w:p w14:paraId="3A33E711"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owStorage BOOLEAN,</w:t>
                      </w:r>
                    </w:p>
                    <w:p w14:paraId="743459EE"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    lastSyncDateTime TEXT</w:t>
                      </w:r>
                    </w:p>
                    <w:p w14:paraId="176AE8BD"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p>
                    <w:p w14:paraId="7B6F5613" w14:textId="77777777" w:rsidR="00FD7725" w:rsidRPr="00FD7725" w:rsidRDefault="00FD7725" w:rsidP="00FD772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D7725">
                        <w:rPr>
                          <w:rFonts w:ascii="Consolas" w:eastAsia="Times New Roman" w:hAnsi="Consolas" w:cs="Times New Roman"/>
                          <w:color w:val="CE9178"/>
                          <w:kern w:val="0"/>
                          <w:sz w:val="21"/>
                          <w:szCs w:val="21"/>
                          <w:lang w:eastAsia="en-GB"/>
                          <w14:ligatures w14:val="none"/>
                        </w:rPr>
                        <w:t>"""</w:t>
                      </w:r>
                      <w:r w:rsidRPr="00FD7725">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r w:rsidR="00FD7725">
        <w:br/>
      </w:r>
    </w:p>
    <w:p w14:paraId="4DFD8665" w14:textId="065E7443" w:rsidR="00D379D9" w:rsidRPr="00D379D9" w:rsidRDefault="00D379D9" w:rsidP="00687449">
      <w:pPr>
        <w:pStyle w:val="ListParagraph"/>
        <w:numPr>
          <w:ilvl w:val="0"/>
          <w:numId w:val="50"/>
        </w:numPr>
      </w:pPr>
      <w:r w:rsidRPr="00D379D9">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ensuring no duplicates on deviceName.</w:t>
      </w:r>
      <w:r w:rsidR="00FD7725">
        <w:br/>
      </w:r>
      <w:r w:rsidR="00FD7725">
        <w:br/>
      </w:r>
      <w:r w:rsidR="00276194">
        <w:rPr>
          <w:noProof/>
        </w:rPr>
        <w:lastRenderedPageBreak/>
        <mc:AlternateContent>
          <mc:Choice Requires="wps">
            <w:drawing>
              <wp:inline distT="0" distB="0" distL="0" distR="0" wp14:anchorId="709ED380" wp14:editId="207F06E5">
                <wp:extent cx="4343400" cy="4619625"/>
                <wp:effectExtent l="0" t="0" r="19050" b="28575"/>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619625"/>
                        </a:xfrm>
                        <a:prstGeom prst="rect">
                          <a:avLst/>
                        </a:prstGeom>
                        <a:solidFill>
                          <a:schemeClr val="tx1"/>
                        </a:solidFill>
                        <a:ln w="9525">
                          <a:solidFill>
                            <a:srgbClr val="000000"/>
                          </a:solidFill>
                          <a:miter lim="800000"/>
                          <a:headEnd/>
                          <a:tailEnd/>
                        </a:ln>
                      </wps:spPr>
                      <wps:txbx>
                        <w:txbxContent>
                          <w:p w14:paraId="018C3A55"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6A9955"/>
                                <w:kern w:val="0"/>
                                <w:sz w:val="21"/>
                                <w:szCs w:val="21"/>
                                <w:lang w:eastAsia="en-GB"/>
                                <w14:ligatures w14:val="none"/>
                              </w:rPr>
                              <w:t># Insert each device one at a time</w:t>
                            </w:r>
                          </w:p>
                          <w:p w14:paraId="7BA68F2A"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586C0"/>
                                <w:kern w:val="0"/>
                                <w:sz w:val="21"/>
                                <w:szCs w:val="21"/>
                                <w:lang w:eastAsia="en-GB"/>
                                <w14:ligatures w14:val="none"/>
                              </w:rPr>
                              <w:t>for</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C586C0"/>
                                <w:kern w:val="0"/>
                                <w:sz w:val="21"/>
                                <w:szCs w:val="21"/>
                                <w:lang w:eastAsia="en-GB"/>
                                <w14:ligatures w14:val="none"/>
                              </w:rPr>
                              <w:t>in</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s</w:t>
                            </w:r>
                            <w:r w:rsidRPr="00276194">
                              <w:rPr>
                                <w:rFonts w:ascii="Consolas" w:eastAsia="Times New Roman" w:hAnsi="Consolas" w:cs="Times New Roman"/>
                                <w:color w:val="CCCCCC"/>
                                <w:kern w:val="0"/>
                                <w:sz w:val="21"/>
                                <w:szCs w:val="21"/>
                                <w:lang w:eastAsia="en-GB"/>
                                <w14:ligatures w14:val="none"/>
                              </w:rPr>
                              <w:t>:</w:t>
                            </w:r>
                          </w:p>
                          <w:p w14:paraId="3FCF389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cursor</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DCDCAA"/>
                                <w:kern w:val="0"/>
                                <w:sz w:val="21"/>
                                <w:szCs w:val="21"/>
                                <w:lang w:eastAsia="en-GB"/>
                                <w14:ligatures w14:val="none"/>
                              </w:rPr>
                              <w:t>execut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569CD6"/>
                                <w:kern w:val="0"/>
                                <w:sz w:val="21"/>
                                <w:szCs w:val="21"/>
                                <w:lang w:eastAsia="en-GB"/>
                                <w14:ligatures w14:val="none"/>
                              </w:rPr>
                              <w:t>f</w:t>
                            </w:r>
                            <w:r w:rsidRPr="00276194">
                              <w:rPr>
                                <w:rFonts w:ascii="Consolas" w:eastAsia="Times New Roman" w:hAnsi="Consolas" w:cs="Times New Roman"/>
                                <w:color w:val="CE9178"/>
                                <w:kern w:val="0"/>
                                <w:sz w:val="21"/>
                                <w:szCs w:val="21"/>
                                <w:lang w:eastAsia="en-GB"/>
                                <w14:ligatures w14:val="none"/>
                              </w:rPr>
                              <w:t>"""</w:t>
                            </w:r>
                          </w:p>
                          <w:p w14:paraId="0BBBDC3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INSERT OR REPLACE INTO device_compliance (</w:t>
                            </w:r>
                          </w:p>
                          <w:p w14:paraId="40FCFE0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deviceName, emailAddress, operatingSystem, osVersion,</w:t>
                            </w:r>
                          </w:p>
                          <w:p w14:paraId="44A95124"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complianceState, isCompliant, totalStorageBytes, freeStorageBytes,</w:t>
                            </w:r>
                          </w:p>
                          <w:p w14:paraId="2E9AB7A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freeStoragePct, lowStorage, lastSyncDateTime</w:t>
                            </w:r>
                          </w:p>
                          <w:p w14:paraId="008573B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VALUES (</w:t>
                            </w:r>
                          </w:p>
                          <w:p w14:paraId="1AB5F83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 ?, ?, ?, ?, ?, ?, ?, ?, ?</w:t>
                            </w:r>
                          </w:p>
                          <w:p w14:paraId="52005F0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p>
                          <w:p w14:paraId="734A56F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r w:rsidRPr="00276194">
                              <w:rPr>
                                <w:rFonts w:ascii="Consolas" w:eastAsia="Times New Roman" w:hAnsi="Consolas" w:cs="Times New Roman"/>
                                <w:color w:val="CCCCCC"/>
                                <w:kern w:val="0"/>
                                <w:sz w:val="21"/>
                                <w:szCs w:val="21"/>
                                <w:lang w:eastAsia="en-GB"/>
                                <w14:ligatures w14:val="none"/>
                              </w:rPr>
                              <w:t>, (</w:t>
                            </w:r>
                          </w:p>
                          <w:p w14:paraId="05F7F5FD"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deviceName"</w:t>
                            </w:r>
                            <w:r w:rsidRPr="00276194">
                              <w:rPr>
                                <w:rFonts w:ascii="Consolas" w:eastAsia="Times New Roman" w:hAnsi="Consolas" w:cs="Times New Roman"/>
                                <w:color w:val="CCCCCC"/>
                                <w:kern w:val="0"/>
                                <w:sz w:val="21"/>
                                <w:szCs w:val="21"/>
                                <w:lang w:eastAsia="en-GB"/>
                                <w14:ligatures w14:val="none"/>
                              </w:rPr>
                              <w:t>],</w:t>
                            </w:r>
                          </w:p>
                          <w:p w14:paraId="14A4A8E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emailAddress"</w:t>
                            </w:r>
                            <w:r w:rsidRPr="00276194">
                              <w:rPr>
                                <w:rFonts w:ascii="Consolas" w:eastAsia="Times New Roman" w:hAnsi="Consolas" w:cs="Times New Roman"/>
                                <w:color w:val="CCCCCC"/>
                                <w:kern w:val="0"/>
                                <w:sz w:val="21"/>
                                <w:szCs w:val="21"/>
                                <w:lang w:eastAsia="en-GB"/>
                                <w14:ligatures w14:val="none"/>
                              </w:rPr>
                              <w:t>],</w:t>
                            </w:r>
                          </w:p>
                          <w:p w14:paraId="0BEF7B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peratingSystem"</w:t>
                            </w:r>
                            <w:r w:rsidRPr="00276194">
                              <w:rPr>
                                <w:rFonts w:ascii="Consolas" w:eastAsia="Times New Roman" w:hAnsi="Consolas" w:cs="Times New Roman"/>
                                <w:color w:val="CCCCCC"/>
                                <w:kern w:val="0"/>
                                <w:sz w:val="21"/>
                                <w:szCs w:val="21"/>
                                <w:lang w:eastAsia="en-GB"/>
                                <w14:ligatures w14:val="none"/>
                              </w:rPr>
                              <w:t>],</w:t>
                            </w:r>
                          </w:p>
                          <w:p w14:paraId="7D62E84B"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sVersion"</w:t>
                            </w:r>
                            <w:r w:rsidRPr="00276194">
                              <w:rPr>
                                <w:rFonts w:ascii="Consolas" w:eastAsia="Times New Roman" w:hAnsi="Consolas" w:cs="Times New Roman"/>
                                <w:color w:val="CCCCCC"/>
                                <w:kern w:val="0"/>
                                <w:sz w:val="21"/>
                                <w:szCs w:val="21"/>
                                <w:lang w:eastAsia="en-GB"/>
                                <w14:ligatures w14:val="none"/>
                              </w:rPr>
                              <w:t>],</w:t>
                            </w:r>
                          </w:p>
                          <w:p w14:paraId="567687E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complianceState"</w:t>
                            </w:r>
                            <w:r w:rsidRPr="00276194">
                              <w:rPr>
                                <w:rFonts w:ascii="Consolas" w:eastAsia="Times New Roman" w:hAnsi="Consolas" w:cs="Times New Roman"/>
                                <w:color w:val="CCCCCC"/>
                                <w:kern w:val="0"/>
                                <w:sz w:val="21"/>
                                <w:szCs w:val="21"/>
                                <w:lang w:eastAsia="en-GB"/>
                                <w14:ligatures w14:val="none"/>
                              </w:rPr>
                              <w:t>],</w:t>
                            </w:r>
                          </w:p>
                          <w:p w14:paraId="1C493A2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isCompliant"</w:t>
                            </w:r>
                            <w:r w:rsidRPr="00276194">
                              <w:rPr>
                                <w:rFonts w:ascii="Consolas" w:eastAsia="Times New Roman" w:hAnsi="Consolas" w:cs="Times New Roman"/>
                                <w:color w:val="CCCCCC"/>
                                <w:kern w:val="0"/>
                                <w:sz w:val="21"/>
                                <w:szCs w:val="21"/>
                                <w:lang w:eastAsia="en-GB"/>
                                <w14:ligatures w14:val="none"/>
                              </w:rPr>
                              <w:t>],</w:t>
                            </w:r>
                          </w:p>
                          <w:p w14:paraId="4049E18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totalStorageBytes"</w:t>
                            </w:r>
                            <w:r w:rsidRPr="00276194">
                              <w:rPr>
                                <w:rFonts w:ascii="Consolas" w:eastAsia="Times New Roman" w:hAnsi="Consolas" w:cs="Times New Roman"/>
                                <w:color w:val="CCCCCC"/>
                                <w:kern w:val="0"/>
                                <w:sz w:val="21"/>
                                <w:szCs w:val="21"/>
                                <w:lang w:eastAsia="en-GB"/>
                                <w14:ligatures w14:val="none"/>
                              </w:rPr>
                              <w:t>],</w:t>
                            </w:r>
                          </w:p>
                          <w:p w14:paraId="6D5F05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Bytes"</w:t>
                            </w:r>
                            <w:r w:rsidRPr="00276194">
                              <w:rPr>
                                <w:rFonts w:ascii="Consolas" w:eastAsia="Times New Roman" w:hAnsi="Consolas" w:cs="Times New Roman"/>
                                <w:color w:val="CCCCCC"/>
                                <w:kern w:val="0"/>
                                <w:sz w:val="21"/>
                                <w:szCs w:val="21"/>
                                <w:lang w:eastAsia="en-GB"/>
                                <w14:ligatures w14:val="none"/>
                              </w:rPr>
                              <w:t>],</w:t>
                            </w:r>
                          </w:p>
                          <w:p w14:paraId="716449C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Pct"</w:t>
                            </w:r>
                            <w:r w:rsidRPr="00276194">
                              <w:rPr>
                                <w:rFonts w:ascii="Consolas" w:eastAsia="Times New Roman" w:hAnsi="Consolas" w:cs="Times New Roman"/>
                                <w:color w:val="CCCCCC"/>
                                <w:kern w:val="0"/>
                                <w:sz w:val="21"/>
                                <w:szCs w:val="21"/>
                                <w:lang w:eastAsia="en-GB"/>
                                <w14:ligatures w14:val="none"/>
                              </w:rPr>
                              <w:t>],</w:t>
                            </w:r>
                          </w:p>
                          <w:p w14:paraId="2F6E946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owStorage"</w:t>
                            </w:r>
                            <w:r w:rsidRPr="00276194">
                              <w:rPr>
                                <w:rFonts w:ascii="Consolas" w:eastAsia="Times New Roman" w:hAnsi="Consolas" w:cs="Times New Roman"/>
                                <w:color w:val="CCCCCC"/>
                                <w:kern w:val="0"/>
                                <w:sz w:val="21"/>
                                <w:szCs w:val="21"/>
                                <w:lang w:eastAsia="en-GB"/>
                                <w14:ligatures w14:val="none"/>
                              </w:rPr>
                              <w:t>],</w:t>
                            </w:r>
                          </w:p>
                          <w:p w14:paraId="403F45A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astSyncDateTime"</w:t>
                            </w:r>
                            <w:r w:rsidRPr="00276194">
                              <w:rPr>
                                <w:rFonts w:ascii="Consolas" w:eastAsia="Times New Roman" w:hAnsi="Consolas" w:cs="Times New Roman"/>
                                <w:color w:val="CCCCCC"/>
                                <w:kern w:val="0"/>
                                <w:sz w:val="21"/>
                                <w:szCs w:val="21"/>
                                <w:lang w:eastAsia="en-GB"/>
                                <w14:ligatures w14:val="none"/>
                              </w:rPr>
                              <w:t>]</w:t>
                            </w:r>
                          </w:p>
                          <w:p w14:paraId="565FC72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6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" fillcolor="black [3213]">
                <v:textbox>
                  <w:txbxContent>
                    <w:p w14:paraId="018C3A55"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6A9955"/>
                          <w:kern w:val="0"/>
                          <w:sz w:val="21"/>
                          <w:szCs w:val="21"/>
                          <w:lang w:eastAsia="en-GB"/>
                          <w14:ligatures w14:val="none"/>
                        </w:rPr>
                        <w:t># Insert each device one at a time</w:t>
                      </w:r>
                    </w:p>
                    <w:p w14:paraId="7BA68F2A"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586C0"/>
                          <w:kern w:val="0"/>
                          <w:sz w:val="21"/>
                          <w:szCs w:val="21"/>
                          <w:lang w:eastAsia="en-GB"/>
                          <w14:ligatures w14:val="none"/>
                        </w:rPr>
                        <w:t>for</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C586C0"/>
                          <w:kern w:val="0"/>
                          <w:sz w:val="21"/>
                          <w:szCs w:val="21"/>
                          <w:lang w:eastAsia="en-GB"/>
                          <w14:ligatures w14:val="none"/>
                        </w:rPr>
                        <w:t>in</w:t>
                      </w: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s</w:t>
                      </w:r>
                      <w:r w:rsidRPr="00276194">
                        <w:rPr>
                          <w:rFonts w:ascii="Consolas" w:eastAsia="Times New Roman" w:hAnsi="Consolas" w:cs="Times New Roman"/>
                          <w:color w:val="CCCCCC"/>
                          <w:kern w:val="0"/>
                          <w:sz w:val="21"/>
                          <w:szCs w:val="21"/>
                          <w:lang w:eastAsia="en-GB"/>
                          <w14:ligatures w14:val="none"/>
                        </w:rPr>
                        <w:t>:</w:t>
                      </w:r>
                    </w:p>
                    <w:p w14:paraId="3FCF389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cursor</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DCDCAA"/>
                          <w:kern w:val="0"/>
                          <w:sz w:val="21"/>
                          <w:szCs w:val="21"/>
                          <w:lang w:eastAsia="en-GB"/>
                          <w14:ligatures w14:val="none"/>
                        </w:rPr>
                        <w:t>execut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569CD6"/>
                          <w:kern w:val="0"/>
                          <w:sz w:val="21"/>
                          <w:szCs w:val="21"/>
                          <w:lang w:eastAsia="en-GB"/>
                          <w14:ligatures w14:val="none"/>
                        </w:rPr>
                        <w:t>f</w:t>
                      </w:r>
                      <w:r w:rsidRPr="00276194">
                        <w:rPr>
                          <w:rFonts w:ascii="Consolas" w:eastAsia="Times New Roman" w:hAnsi="Consolas" w:cs="Times New Roman"/>
                          <w:color w:val="CE9178"/>
                          <w:kern w:val="0"/>
                          <w:sz w:val="21"/>
                          <w:szCs w:val="21"/>
                          <w:lang w:eastAsia="en-GB"/>
                          <w14:ligatures w14:val="none"/>
                        </w:rPr>
                        <w:t>"""</w:t>
                      </w:r>
                    </w:p>
                    <w:p w14:paraId="0BBBDC3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INSERT OR REPLACE INTO device_compliance (</w:t>
                      </w:r>
                    </w:p>
                    <w:p w14:paraId="40FCFE0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deviceName, emailAddress, operatingSystem, osVersion,</w:t>
                      </w:r>
                    </w:p>
                    <w:p w14:paraId="44A95124"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complianceState, isCompliant, totalStorageBytes, freeStorageBytes,</w:t>
                      </w:r>
                    </w:p>
                    <w:p w14:paraId="2E9AB7A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freeStoragePct, lowStorage, lastSyncDateTime</w:t>
                      </w:r>
                    </w:p>
                    <w:p w14:paraId="008573BE"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VALUES (</w:t>
                      </w:r>
                    </w:p>
                    <w:p w14:paraId="1AB5F83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 ?, ?, ?, ?, ?, ?, ?, ?, ?, ?</w:t>
                      </w:r>
                    </w:p>
                    <w:p w14:paraId="52005F0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p>
                    <w:p w14:paraId="734A56F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E9178"/>
                          <w:kern w:val="0"/>
                          <w:sz w:val="21"/>
                          <w:szCs w:val="21"/>
                          <w:lang w:eastAsia="en-GB"/>
                          <w14:ligatures w14:val="none"/>
                        </w:rPr>
                        <w:t>    """</w:t>
                      </w:r>
                      <w:r w:rsidRPr="00276194">
                        <w:rPr>
                          <w:rFonts w:ascii="Consolas" w:eastAsia="Times New Roman" w:hAnsi="Consolas" w:cs="Times New Roman"/>
                          <w:color w:val="CCCCCC"/>
                          <w:kern w:val="0"/>
                          <w:sz w:val="21"/>
                          <w:szCs w:val="21"/>
                          <w:lang w:eastAsia="en-GB"/>
                          <w14:ligatures w14:val="none"/>
                        </w:rPr>
                        <w:t>, (</w:t>
                      </w:r>
                    </w:p>
                    <w:p w14:paraId="05F7F5FD"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deviceName"</w:t>
                      </w:r>
                      <w:r w:rsidRPr="00276194">
                        <w:rPr>
                          <w:rFonts w:ascii="Consolas" w:eastAsia="Times New Roman" w:hAnsi="Consolas" w:cs="Times New Roman"/>
                          <w:color w:val="CCCCCC"/>
                          <w:kern w:val="0"/>
                          <w:sz w:val="21"/>
                          <w:szCs w:val="21"/>
                          <w:lang w:eastAsia="en-GB"/>
                          <w14:ligatures w14:val="none"/>
                        </w:rPr>
                        <w:t>],</w:t>
                      </w:r>
                    </w:p>
                    <w:p w14:paraId="14A4A8E1"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emailAddress"</w:t>
                      </w:r>
                      <w:r w:rsidRPr="00276194">
                        <w:rPr>
                          <w:rFonts w:ascii="Consolas" w:eastAsia="Times New Roman" w:hAnsi="Consolas" w:cs="Times New Roman"/>
                          <w:color w:val="CCCCCC"/>
                          <w:kern w:val="0"/>
                          <w:sz w:val="21"/>
                          <w:szCs w:val="21"/>
                          <w:lang w:eastAsia="en-GB"/>
                          <w14:ligatures w14:val="none"/>
                        </w:rPr>
                        <w:t>],</w:t>
                      </w:r>
                    </w:p>
                    <w:p w14:paraId="0BEF7B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peratingSystem"</w:t>
                      </w:r>
                      <w:r w:rsidRPr="00276194">
                        <w:rPr>
                          <w:rFonts w:ascii="Consolas" w:eastAsia="Times New Roman" w:hAnsi="Consolas" w:cs="Times New Roman"/>
                          <w:color w:val="CCCCCC"/>
                          <w:kern w:val="0"/>
                          <w:sz w:val="21"/>
                          <w:szCs w:val="21"/>
                          <w:lang w:eastAsia="en-GB"/>
                          <w14:ligatures w14:val="none"/>
                        </w:rPr>
                        <w:t>],</w:t>
                      </w:r>
                    </w:p>
                    <w:p w14:paraId="7D62E84B"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osVersion"</w:t>
                      </w:r>
                      <w:r w:rsidRPr="00276194">
                        <w:rPr>
                          <w:rFonts w:ascii="Consolas" w:eastAsia="Times New Roman" w:hAnsi="Consolas" w:cs="Times New Roman"/>
                          <w:color w:val="CCCCCC"/>
                          <w:kern w:val="0"/>
                          <w:sz w:val="21"/>
                          <w:szCs w:val="21"/>
                          <w:lang w:eastAsia="en-GB"/>
                          <w14:ligatures w14:val="none"/>
                        </w:rPr>
                        <w:t>],</w:t>
                      </w:r>
                    </w:p>
                    <w:p w14:paraId="567687E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complianceState"</w:t>
                      </w:r>
                      <w:r w:rsidRPr="00276194">
                        <w:rPr>
                          <w:rFonts w:ascii="Consolas" w:eastAsia="Times New Roman" w:hAnsi="Consolas" w:cs="Times New Roman"/>
                          <w:color w:val="CCCCCC"/>
                          <w:kern w:val="0"/>
                          <w:sz w:val="21"/>
                          <w:szCs w:val="21"/>
                          <w:lang w:eastAsia="en-GB"/>
                          <w14:ligatures w14:val="none"/>
                        </w:rPr>
                        <w:t>],</w:t>
                      </w:r>
                    </w:p>
                    <w:p w14:paraId="1C493A2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isCompliant"</w:t>
                      </w:r>
                      <w:r w:rsidRPr="00276194">
                        <w:rPr>
                          <w:rFonts w:ascii="Consolas" w:eastAsia="Times New Roman" w:hAnsi="Consolas" w:cs="Times New Roman"/>
                          <w:color w:val="CCCCCC"/>
                          <w:kern w:val="0"/>
                          <w:sz w:val="21"/>
                          <w:szCs w:val="21"/>
                          <w:lang w:eastAsia="en-GB"/>
                          <w14:ligatures w14:val="none"/>
                        </w:rPr>
                        <w:t>],</w:t>
                      </w:r>
                    </w:p>
                    <w:p w14:paraId="4049E18F"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totalStorageBytes"</w:t>
                      </w:r>
                      <w:r w:rsidRPr="00276194">
                        <w:rPr>
                          <w:rFonts w:ascii="Consolas" w:eastAsia="Times New Roman" w:hAnsi="Consolas" w:cs="Times New Roman"/>
                          <w:color w:val="CCCCCC"/>
                          <w:kern w:val="0"/>
                          <w:sz w:val="21"/>
                          <w:szCs w:val="21"/>
                          <w:lang w:eastAsia="en-GB"/>
                          <w14:ligatures w14:val="none"/>
                        </w:rPr>
                        <w:t>],</w:t>
                      </w:r>
                    </w:p>
                    <w:p w14:paraId="6D5F0589"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Bytes"</w:t>
                      </w:r>
                      <w:r w:rsidRPr="00276194">
                        <w:rPr>
                          <w:rFonts w:ascii="Consolas" w:eastAsia="Times New Roman" w:hAnsi="Consolas" w:cs="Times New Roman"/>
                          <w:color w:val="CCCCCC"/>
                          <w:kern w:val="0"/>
                          <w:sz w:val="21"/>
                          <w:szCs w:val="21"/>
                          <w:lang w:eastAsia="en-GB"/>
                          <w14:ligatures w14:val="none"/>
                        </w:rPr>
                        <w:t>],</w:t>
                      </w:r>
                    </w:p>
                    <w:p w14:paraId="716449C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freeStoragePct"</w:t>
                      </w:r>
                      <w:r w:rsidRPr="00276194">
                        <w:rPr>
                          <w:rFonts w:ascii="Consolas" w:eastAsia="Times New Roman" w:hAnsi="Consolas" w:cs="Times New Roman"/>
                          <w:color w:val="CCCCCC"/>
                          <w:kern w:val="0"/>
                          <w:sz w:val="21"/>
                          <w:szCs w:val="21"/>
                          <w:lang w:eastAsia="en-GB"/>
                          <w14:ligatures w14:val="none"/>
                        </w:rPr>
                        <w:t>],</w:t>
                      </w:r>
                    </w:p>
                    <w:p w14:paraId="2F6E9462"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owStorage"</w:t>
                      </w:r>
                      <w:r w:rsidRPr="00276194">
                        <w:rPr>
                          <w:rFonts w:ascii="Consolas" w:eastAsia="Times New Roman" w:hAnsi="Consolas" w:cs="Times New Roman"/>
                          <w:color w:val="CCCCCC"/>
                          <w:kern w:val="0"/>
                          <w:sz w:val="21"/>
                          <w:szCs w:val="21"/>
                          <w:lang w:eastAsia="en-GB"/>
                          <w14:ligatures w14:val="none"/>
                        </w:rPr>
                        <w:t>],</w:t>
                      </w:r>
                    </w:p>
                    <w:p w14:paraId="403F45A6"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xml:space="preserve">        </w:t>
                      </w:r>
                      <w:r w:rsidRPr="00276194">
                        <w:rPr>
                          <w:rFonts w:ascii="Consolas" w:eastAsia="Times New Roman" w:hAnsi="Consolas" w:cs="Times New Roman"/>
                          <w:color w:val="9CDCFE"/>
                          <w:kern w:val="0"/>
                          <w:sz w:val="21"/>
                          <w:szCs w:val="21"/>
                          <w:lang w:eastAsia="en-GB"/>
                          <w14:ligatures w14:val="none"/>
                        </w:rPr>
                        <w:t>device</w:t>
                      </w:r>
                      <w:r w:rsidRPr="00276194">
                        <w:rPr>
                          <w:rFonts w:ascii="Consolas" w:eastAsia="Times New Roman" w:hAnsi="Consolas" w:cs="Times New Roman"/>
                          <w:color w:val="CCCCCC"/>
                          <w:kern w:val="0"/>
                          <w:sz w:val="21"/>
                          <w:szCs w:val="21"/>
                          <w:lang w:eastAsia="en-GB"/>
                          <w14:ligatures w14:val="none"/>
                        </w:rPr>
                        <w:t>[</w:t>
                      </w:r>
                      <w:r w:rsidRPr="00276194">
                        <w:rPr>
                          <w:rFonts w:ascii="Consolas" w:eastAsia="Times New Roman" w:hAnsi="Consolas" w:cs="Times New Roman"/>
                          <w:color w:val="CE9178"/>
                          <w:kern w:val="0"/>
                          <w:sz w:val="21"/>
                          <w:szCs w:val="21"/>
                          <w:lang w:eastAsia="en-GB"/>
                          <w14:ligatures w14:val="none"/>
                        </w:rPr>
                        <w:t>"lastSyncDateTime"</w:t>
                      </w:r>
                      <w:r w:rsidRPr="00276194">
                        <w:rPr>
                          <w:rFonts w:ascii="Consolas" w:eastAsia="Times New Roman" w:hAnsi="Consolas" w:cs="Times New Roman"/>
                          <w:color w:val="CCCCCC"/>
                          <w:kern w:val="0"/>
                          <w:sz w:val="21"/>
                          <w:szCs w:val="21"/>
                          <w:lang w:eastAsia="en-GB"/>
                          <w14:ligatures w14:val="none"/>
                        </w:rPr>
                        <w:t>]</w:t>
                      </w:r>
                    </w:p>
                    <w:p w14:paraId="565FC72C" w14:textId="77777777" w:rsidR="00276194" w:rsidRPr="00276194" w:rsidRDefault="00276194" w:rsidP="0027619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276194">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r w:rsidR="00104D5D" w:rsidRPr="00104D5D">
        <w:rPr>
          <w:rFonts w:ascii="Consolas" w:hAnsi="Consolas"/>
          <w:highlight w:val="lightGray"/>
        </w:rPr>
        <w:t>device_compliance</w:t>
      </w:r>
      <w:r w:rsidR="00104D5D">
        <w:t>.</w:t>
      </w:r>
    </w:p>
    <w:p w14:paraId="536A58FD" w14:textId="77777777" w:rsidR="001052C6" w:rsidRDefault="001052C6" w:rsidP="001052C6">
      <w:pPr>
        <w:pStyle w:val="ListParagraph"/>
      </w:pPr>
    </w:p>
    <w:p w14:paraId="30D81158" w14:textId="396B6318" w:rsidR="001052C6" w:rsidRPr="001052C6" w:rsidRDefault="001052C6" w:rsidP="001052C6">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le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le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0CDB3F6B" w14:textId="77777777" w:rsidR="00AD690E" w:rsidRDefault="00AD690E" w:rsidP="00FE7655">
      <w:pPr>
        <w:pStyle w:val="Heading4"/>
        <w:rPr>
          <w:rFonts w:eastAsiaTheme="minorHAnsi" w:cstheme="minorBidi"/>
          <w:i w:val="0"/>
          <w:iCs w:val="0"/>
          <w:color w:val="auto"/>
        </w:rPr>
      </w:pPr>
    </w:p>
    <w:p w14:paraId="0CFEF533" w14:textId="5895FB6C" w:rsidR="00FE7655" w:rsidRDefault="00FE7655" w:rsidP="00FE7655">
      <w:pPr>
        <w:pStyle w:val="Heading4"/>
      </w:pPr>
      <w:r>
        <w:t xml:space="preserve">Step 4: </w:t>
      </w:r>
      <w:r w:rsidR="00F043BD">
        <w:t>Test Queries</w:t>
      </w:r>
    </w:p>
    <w:p w14:paraId="4D9AFD7F" w14:textId="233B1706" w:rsidR="00FE7655" w:rsidRDefault="00FE7655" w:rsidP="00FE7655">
      <w:r w:rsidRPr="00FE7655">
        <w:t>The structured nature of SQLite enabled me to plan and test queries such as:</w:t>
      </w:r>
    </w:p>
    <w:p w14:paraId="692C202C" w14:textId="078356D1" w:rsidR="00FE7655" w:rsidRPr="00FE7655" w:rsidRDefault="00FE7655" w:rsidP="00FE7655">
      <w:r>
        <w:rPr>
          <w:noProof/>
        </w:rPr>
        <w:lastRenderedPageBreak/>
        <mc:AlternateContent>
          <mc:Choice Requires="wps">
            <w:drawing>
              <wp:inline distT="0" distB="0" distL="0" distR="0" wp14:anchorId="54A64187" wp14:editId="0156C4A0">
                <wp:extent cx="4343400" cy="2286000"/>
                <wp:effectExtent l="0" t="0" r="19050" b="19050"/>
                <wp:docPr id="1589306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3B35C621"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SELEC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569CD6"/>
                                <w:kern w:val="0"/>
                                <w:sz w:val="21"/>
                                <w:szCs w:val="21"/>
                                <w:lang w:eastAsia="en-GB"/>
                                <w14:ligatures w14:val="none"/>
                              </w:rPr>
                              <w:t>FROM</w:t>
                            </w:r>
                            <w:r w:rsidRPr="006007F0">
                              <w:rPr>
                                <w:rFonts w:ascii="Consolas" w:eastAsia="Times New Roman" w:hAnsi="Consolas" w:cs="Times New Roman"/>
                                <w:color w:val="CCCCCC"/>
                                <w:kern w:val="0"/>
                                <w:sz w:val="21"/>
                                <w:szCs w:val="21"/>
                                <w:lang w:eastAsia="en-GB"/>
                                <w14:ligatures w14:val="none"/>
                              </w:rPr>
                              <w:t xml:space="preserve"> device_compliance</w:t>
                            </w:r>
                          </w:p>
                          <w:p w14:paraId="18FEA5AD"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WHERE</w:t>
                            </w:r>
                            <w:r w:rsidRPr="006007F0">
                              <w:rPr>
                                <w:rFonts w:ascii="Consolas" w:eastAsia="Times New Roman" w:hAnsi="Consolas" w:cs="Times New Roman"/>
                                <w:color w:val="CCCCCC"/>
                                <w:kern w:val="0"/>
                                <w:sz w:val="21"/>
                                <w:szCs w:val="21"/>
                                <w:lang w:eastAsia="en-GB"/>
                                <w14:ligatures w14:val="none"/>
                              </w:rPr>
                              <w:t xml:space="preserve"> isCompliant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B5CEA8"/>
                                <w:kern w:val="0"/>
                                <w:sz w:val="21"/>
                                <w:szCs w:val="21"/>
                                <w:lang w:eastAsia="en-GB"/>
                                <w14:ligatures w14:val="none"/>
                              </w:rPr>
                              <w:t>0</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569CD6"/>
                                <w:kern w:val="0"/>
                                <w:sz w:val="21"/>
                                <w:szCs w:val="21"/>
                                <w:lang w:eastAsia="en-GB"/>
                                <w14:ligatures w14:val="none"/>
                              </w:rPr>
                              <w:t>AND</w:t>
                            </w:r>
                            <w:r w:rsidRPr="006007F0">
                              <w:rPr>
                                <w:rFonts w:ascii="Consolas" w:eastAsia="Times New Roman" w:hAnsi="Consolas" w:cs="Times New Roman"/>
                                <w:color w:val="CCCCCC"/>
                                <w:kern w:val="0"/>
                                <w:sz w:val="21"/>
                                <w:szCs w:val="21"/>
                                <w:lang w:eastAsia="en-GB"/>
                                <w14:ligatures w14:val="none"/>
                              </w:rPr>
                              <w:t xml:space="preserve"> operatingSystem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CE9178"/>
                                <w:kern w:val="0"/>
                                <w:sz w:val="21"/>
                                <w:szCs w:val="21"/>
                                <w:lang w:eastAsia="en-GB"/>
                                <w14:ligatures w14:val="none"/>
                              </w:rPr>
                              <w:t>'Windows'</w:t>
                            </w:r>
                            <w:r w:rsidRPr="006007F0">
                              <w:rPr>
                                <w:rFonts w:ascii="Consolas" w:eastAsia="Times New Roman" w:hAnsi="Consolas" w:cs="Times New Roman"/>
                                <w:color w:val="CCCCCC"/>
                                <w:kern w:val="0"/>
                                <w:sz w:val="21"/>
                                <w:szCs w:val="21"/>
                                <w:lang w:eastAsia="en-GB"/>
                                <w14:ligatures w14:val="none"/>
                              </w:rPr>
                              <w:t>;</w:t>
                            </w:r>
                          </w:p>
                          <w:p w14:paraId="7C268E79"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E34B3BC"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6A9955"/>
                                <w:kern w:val="0"/>
                                <w:sz w:val="21"/>
                                <w:szCs w:val="21"/>
                                <w:lang w:eastAsia="en-GB"/>
                                <w14:ligatures w14:val="none"/>
                              </w:rPr>
                              <w:t>-- Identify devices with &lt;10% free storage</w:t>
                            </w:r>
                          </w:p>
                          <w:p w14:paraId="76E03632"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SELECT</w:t>
                            </w:r>
                            <w:r w:rsidRPr="006007F0">
                              <w:rPr>
                                <w:rFonts w:ascii="Consolas" w:eastAsia="Times New Roman" w:hAnsi="Consolas" w:cs="Times New Roman"/>
                                <w:color w:val="CCCCCC"/>
                                <w:kern w:val="0"/>
                                <w:sz w:val="21"/>
                                <w:szCs w:val="21"/>
                                <w:lang w:eastAsia="en-GB"/>
                                <w14:ligatures w14:val="none"/>
                              </w:rPr>
                              <w:t xml:space="preserve"> deviceName, freeStoragePct </w:t>
                            </w:r>
                            <w:r w:rsidRPr="006007F0">
                              <w:rPr>
                                <w:rFonts w:ascii="Consolas" w:eastAsia="Times New Roman" w:hAnsi="Consolas" w:cs="Times New Roman"/>
                                <w:color w:val="569CD6"/>
                                <w:kern w:val="0"/>
                                <w:sz w:val="21"/>
                                <w:szCs w:val="21"/>
                                <w:lang w:eastAsia="en-GB"/>
                                <w14:ligatures w14:val="none"/>
                              </w:rPr>
                              <w:t>FROM</w:t>
                            </w:r>
                            <w:r w:rsidRPr="006007F0">
                              <w:rPr>
                                <w:rFonts w:ascii="Consolas" w:eastAsia="Times New Roman" w:hAnsi="Consolas" w:cs="Times New Roman"/>
                                <w:color w:val="CCCCCC"/>
                                <w:kern w:val="0"/>
                                <w:sz w:val="21"/>
                                <w:szCs w:val="21"/>
                                <w:lang w:eastAsia="en-GB"/>
                                <w14:ligatures w14:val="none"/>
                              </w:rPr>
                              <w:t xml:space="preserve"> device_compliance</w:t>
                            </w:r>
                          </w:p>
                          <w:p w14:paraId="128C0298"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WHERE</w:t>
                            </w:r>
                            <w:r w:rsidRPr="006007F0">
                              <w:rPr>
                                <w:rFonts w:ascii="Consolas" w:eastAsia="Times New Roman" w:hAnsi="Consolas" w:cs="Times New Roman"/>
                                <w:color w:val="CCCCCC"/>
                                <w:kern w:val="0"/>
                                <w:sz w:val="21"/>
                                <w:szCs w:val="21"/>
                                <w:lang w:eastAsia="en-GB"/>
                                <w14:ligatures w14:val="none"/>
                              </w:rPr>
                              <w:t xml:space="preserve"> lowStorage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B5CEA8"/>
                                <w:kern w:val="0"/>
                                <w:sz w:val="21"/>
                                <w:szCs w:val="21"/>
                                <w:lang w:eastAsia="en-GB"/>
                                <w14:ligatures w14:val="none"/>
                              </w:rPr>
                              <w:t>1</w:t>
                            </w:r>
                          </w:p>
                          <w:p w14:paraId="204C4063"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ORDER BY</w:t>
                            </w:r>
                            <w:r w:rsidRPr="006007F0">
                              <w:rPr>
                                <w:rFonts w:ascii="Consolas" w:eastAsia="Times New Roman" w:hAnsi="Consolas" w:cs="Times New Roman"/>
                                <w:color w:val="CCCCCC"/>
                                <w:kern w:val="0"/>
                                <w:sz w:val="21"/>
                                <w:szCs w:val="21"/>
                                <w:lang w:eastAsia="en-GB"/>
                                <w14:ligatures w14:val="none"/>
                              </w:rPr>
                              <w:t xml:space="preserve"> freeStoragePct </w:t>
                            </w:r>
                            <w:r w:rsidRPr="006007F0">
                              <w:rPr>
                                <w:rFonts w:ascii="Consolas" w:eastAsia="Times New Roman" w:hAnsi="Consolas" w:cs="Times New Roman"/>
                                <w:color w:val="569CD6"/>
                                <w:kern w:val="0"/>
                                <w:sz w:val="21"/>
                                <w:szCs w:val="21"/>
                                <w:lang w:eastAsia="en-GB"/>
                                <w14:ligatures w14:val="none"/>
                              </w:rPr>
                              <w:t>ASC</w:t>
                            </w:r>
                            <w:r w:rsidRPr="006007F0">
                              <w:rPr>
                                <w:rFonts w:ascii="Consolas" w:eastAsia="Times New Roman" w:hAnsi="Consolas" w:cs="Times New Roman"/>
                                <w:color w:val="CCCCCC"/>
                                <w:kern w:val="0"/>
                                <w:sz w:val="21"/>
                                <w:szCs w:val="21"/>
                                <w:lang w:eastAsia="en-GB"/>
                                <w14:ligatures w14:val="none"/>
                              </w:rPr>
                              <w:t>;</w:t>
                            </w:r>
                          </w:p>
                          <w:p w14:paraId="284ECE2A"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47DD93"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6A9955"/>
                                <w:kern w:val="0"/>
                                <w:sz w:val="21"/>
                                <w:szCs w:val="21"/>
                                <w:lang w:eastAsia="en-GB"/>
                                <w14:ligatures w14:val="none"/>
                              </w:rPr>
                              <w:t>-- Count compliant vs non-compliant by OS</w:t>
                            </w:r>
                          </w:p>
                          <w:p w14:paraId="4A0C32B5"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SELECT</w:t>
                            </w:r>
                            <w:r w:rsidRPr="006007F0">
                              <w:rPr>
                                <w:rFonts w:ascii="Consolas" w:eastAsia="Times New Roman" w:hAnsi="Consolas" w:cs="Times New Roman"/>
                                <w:color w:val="CCCCCC"/>
                                <w:kern w:val="0"/>
                                <w:sz w:val="21"/>
                                <w:szCs w:val="21"/>
                                <w:lang w:eastAsia="en-GB"/>
                                <w14:ligatures w14:val="none"/>
                              </w:rPr>
                              <w:t xml:space="preserve"> operatingSystem, isCompliant, </w:t>
                            </w:r>
                            <w:r w:rsidRPr="006007F0">
                              <w:rPr>
                                <w:rFonts w:ascii="Consolas" w:eastAsia="Times New Roman" w:hAnsi="Consolas" w:cs="Times New Roman"/>
                                <w:color w:val="DCDCAA"/>
                                <w:kern w:val="0"/>
                                <w:sz w:val="21"/>
                                <w:szCs w:val="21"/>
                                <w:lang w:eastAsia="en-GB"/>
                                <w14:ligatures w14:val="none"/>
                              </w:rPr>
                              <w:t>COUNT</w:t>
                            </w:r>
                            <w:r w:rsidRPr="006007F0">
                              <w:rPr>
                                <w:rFonts w:ascii="Consolas" w:eastAsia="Times New Roman" w:hAnsi="Consolas" w:cs="Times New Roman"/>
                                <w:color w:val="CCCCCC"/>
                                <w:kern w:val="0"/>
                                <w:sz w:val="21"/>
                                <w:szCs w:val="21"/>
                                <w:lang w:eastAsia="en-GB"/>
                                <w14:ligatures w14:val="none"/>
                              </w:rPr>
                              <w:t>(</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569CD6"/>
                                <w:kern w:val="0"/>
                                <w:sz w:val="21"/>
                                <w:szCs w:val="21"/>
                                <w:lang w:eastAsia="en-GB"/>
                                <w14:ligatures w14:val="none"/>
                              </w:rPr>
                              <w:t>as</w:t>
                            </w:r>
                            <w:r w:rsidRPr="006007F0">
                              <w:rPr>
                                <w:rFonts w:ascii="Consolas" w:eastAsia="Times New Roman" w:hAnsi="Consolas" w:cs="Times New Roman"/>
                                <w:color w:val="CCCCCC"/>
                                <w:kern w:val="0"/>
                                <w:sz w:val="21"/>
                                <w:szCs w:val="21"/>
                                <w:lang w:eastAsia="en-GB"/>
                                <w14:ligatures w14:val="none"/>
                              </w:rPr>
                              <w:t xml:space="preserve"> count</w:t>
                            </w:r>
                          </w:p>
                          <w:p w14:paraId="51022F95"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FROM</w:t>
                            </w:r>
                            <w:r w:rsidRPr="006007F0">
                              <w:rPr>
                                <w:rFonts w:ascii="Consolas" w:eastAsia="Times New Roman" w:hAnsi="Consolas" w:cs="Times New Roman"/>
                                <w:color w:val="CCCCCC"/>
                                <w:kern w:val="0"/>
                                <w:sz w:val="21"/>
                                <w:szCs w:val="21"/>
                                <w:lang w:eastAsia="en-GB"/>
                                <w14:ligatures w14:val="none"/>
                              </w:rPr>
                              <w:t xml:space="preserve"> device_compliance</w:t>
                            </w:r>
                          </w:p>
                          <w:p w14:paraId="5BE83B32"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GROUP BY</w:t>
                            </w:r>
                            <w:r w:rsidRPr="006007F0">
                              <w:rPr>
                                <w:rFonts w:ascii="Consolas" w:eastAsia="Times New Roman" w:hAnsi="Consolas" w:cs="Times New Roman"/>
                                <w:color w:val="CCCCCC"/>
                                <w:kern w:val="0"/>
                                <w:sz w:val="21"/>
                                <w:szCs w:val="21"/>
                                <w:lang w:eastAsia="en-GB"/>
                                <w14:ligatures w14:val="none"/>
                              </w:rPr>
                              <w:t xml:space="preserve"> operatingSystem, isCompliant;</w:t>
                            </w:r>
                          </w:p>
                          <w:p w14:paraId="6F8A978B" w14:textId="77777777" w:rsidR="00FE7655" w:rsidRPr="0084214A" w:rsidRDefault="00FE7655" w:rsidP="00FE7655">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4A64187" id="_x0000_s1047"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" fillcolor="black [3213]">
                <v:textbox>
                  <w:txbxContent>
                    <w:p w14:paraId="3B35C621"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SELEC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569CD6"/>
                          <w:kern w:val="0"/>
                          <w:sz w:val="21"/>
                          <w:szCs w:val="21"/>
                          <w:lang w:eastAsia="en-GB"/>
                          <w14:ligatures w14:val="none"/>
                        </w:rPr>
                        <w:t>FROM</w:t>
                      </w:r>
                      <w:r w:rsidRPr="006007F0">
                        <w:rPr>
                          <w:rFonts w:ascii="Consolas" w:eastAsia="Times New Roman" w:hAnsi="Consolas" w:cs="Times New Roman"/>
                          <w:color w:val="CCCCCC"/>
                          <w:kern w:val="0"/>
                          <w:sz w:val="21"/>
                          <w:szCs w:val="21"/>
                          <w:lang w:eastAsia="en-GB"/>
                          <w14:ligatures w14:val="none"/>
                        </w:rPr>
                        <w:t xml:space="preserve"> device_compliance</w:t>
                      </w:r>
                    </w:p>
                    <w:p w14:paraId="18FEA5AD"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WHERE</w:t>
                      </w:r>
                      <w:r w:rsidRPr="006007F0">
                        <w:rPr>
                          <w:rFonts w:ascii="Consolas" w:eastAsia="Times New Roman" w:hAnsi="Consolas" w:cs="Times New Roman"/>
                          <w:color w:val="CCCCCC"/>
                          <w:kern w:val="0"/>
                          <w:sz w:val="21"/>
                          <w:szCs w:val="21"/>
                          <w:lang w:eastAsia="en-GB"/>
                          <w14:ligatures w14:val="none"/>
                        </w:rPr>
                        <w:t xml:space="preserve"> isCompliant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B5CEA8"/>
                          <w:kern w:val="0"/>
                          <w:sz w:val="21"/>
                          <w:szCs w:val="21"/>
                          <w:lang w:eastAsia="en-GB"/>
                          <w14:ligatures w14:val="none"/>
                        </w:rPr>
                        <w:t>0</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569CD6"/>
                          <w:kern w:val="0"/>
                          <w:sz w:val="21"/>
                          <w:szCs w:val="21"/>
                          <w:lang w:eastAsia="en-GB"/>
                          <w14:ligatures w14:val="none"/>
                        </w:rPr>
                        <w:t>AND</w:t>
                      </w:r>
                      <w:r w:rsidRPr="006007F0">
                        <w:rPr>
                          <w:rFonts w:ascii="Consolas" w:eastAsia="Times New Roman" w:hAnsi="Consolas" w:cs="Times New Roman"/>
                          <w:color w:val="CCCCCC"/>
                          <w:kern w:val="0"/>
                          <w:sz w:val="21"/>
                          <w:szCs w:val="21"/>
                          <w:lang w:eastAsia="en-GB"/>
                          <w14:ligatures w14:val="none"/>
                        </w:rPr>
                        <w:t xml:space="preserve"> operatingSystem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CE9178"/>
                          <w:kern w:val="0"/>
                          <w:sz w:val="21"/>
                          <w:szCs w:val="21"/>
                          <w:lang w:eastAsia="en-GB"/>
                          <w14:ligatures w14:val="none"/>
                        </w:rPr>
                        <w:t>'Windows'</w:t>
                      </w:r>
                      <w:r w:rsidRPr="006007F0">
                        <w:rPr>
                          <w:rFonts w:ascii="Consolas" w:eastAsia="Times New Roman" w:hAnsi="Consolas" w:cs="Times New Roman"/>
                          <w:color w:val="CCCCCC"/>
                          <w:kern w:val="0"/>
                          <w:sz w:val="21"/>
                          <w:szCs w:val="21"/>
                          <w:lang w:eastAsia="en-GB"/>
                          <w14:ligatures w14:val="none"/>
                        </w:rPr>
                        <w:t>;</w:t>
                      </w:r>
                    </w:p>
                    <w:p w14:paraId="7C268E79"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E34B3BC"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6A9955"/>
                          <w:kern w:val="0"/>
                          <w:sz w:val="21"/>
                          <w:szCs w:val="21"/>
                          <w:lang w:eastAsia="en-GB"/>
                          <w14:ligatures w14:val="none"/>
                        </w:rPr>
                        <w:t>-- Identify devices with &lt;10% free storage</w:t>
                      </w:r>
                    </w:p>
                    <w:p w14:paraId="76E03632"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SELECT</w:t>
                      </w:r>
                      <w:r w:rsidRPr="006007F0">
                        <w:rPr>
                          <w:rFonts w:ascii="Consolas" w:eastAsia="Times New Roman" w:hAnsi="Consolas" w:cs="Times New Roman"/>
                          <w:color w:val="CCCCCC"/>
                          <w:kern w:val="0"/>
                          <w:sz w:val="21"/>
                          <w:szCs w:val="21"/>
                          <w:lang w:eastAsia="en-GB"/>
                          <w14:ligatures w14:val="none"/>
                        </w:rPr>
                        <w:t xml:space="preserve"> deviceName, freeStoragePct </w:t>
                      </w:r>
                      <w:r w:rsidRPr="006007F0">
                        <w:rPr>
                          <w:rFonts w:ascii="Consolas" w:eastAsia="Times New Roman" w:hAnsi="Consolas" w:cs="Times New Roman"/>
                          <w:color w:val="569CD6"/>
                          <w:kern w:val="0"/>
                          <w:sz w:val="21"/>
                          <w:szCs w:val="21"/>
                          <w:lang w:eastAsia="en-GB"/>
                          <w14:ligatures w14:val="none"/>
                        </w:rPr>
                        <w:t>FROM</w:t>
                      </w:r>
                      <w:r w:rsidRPr="006007F0">
                        <w:rPr>
                          <w:rFonts w:ascii="Consolas" w:eastAsia="Times New Roman" w:hAnsi="Consolas" w:cs="Times New Roman"/>
                          <w:color w:val="CCCCCC"/>
                          <w:kern w:val="0"/>
                          <w:sz w:val="21"/>
                          <w:szCs w:val="21"/>
                          <w:lang w:eastAsia="en-GB"/>
                          <w14:ligatures w14:val="none"/>
                        </w:rPr>
                        <w:t xml:space="preserve"> device_compliance</w:t>
                      </w:r>
                    </w:p>
                    <w:p w14:paraId="128C0298"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WHERE</w:t>
                      </w:r>
                      <w:r w:rsidRPr="006007F0">
                        <w:rPr>
                          <w:rFonts w:ascii="Consolas" w:eastAsia="Times New Roman" w:hAnsi="Consolas" w:cs="Times New Roman"/>
                          <w:color w:val="CCCCCC"/>
                          <w:kern w:val="0"/>
                          <w:sz w:val="21"/>
                          <w:szCs w:val="21"/>
                          <w:lang w:eastAsia="en-GB"/>
                          <w14:ligatures w14:val="none"/>
                        </w:rPr>
                        <w:t xml:space="preserve"> lowStorage </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B5CEA8"/>
                          <w:kern w:val="0"/>
                          <w:sz w:val="21"/>
                          <w:szCs w:val="21"/>
                          <w:lang w:eastAsia="en-GB"/>
                          <w14:ligatures w14:val="none"/>
                        </w:rPr>
                        <w:t>1</w:t>
                      </w:r>
                    </w:p>
                    <w:p w14:paraId="204C4063"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ORDER BY</w:t>
                      </w:r>
                      <w:r w:rsidRPr="006007F0">
                        <w:rPr>
                          <w:rFonts w:ascii="Consolas" w:eastAsia="Times New Roman" w:hAnsi="Consolas" w:cs="Times New Roman"/>
                          <w:color w:val="CCCCCC"/>
                          <w:kern w:val="0"/>
                          <w:sz w:val="21"/>
                          <w:szCs w:val="21"/>
                          <w:lang w:eastAsia="en-GB"/>
                          <w14:ligatures w14:val="none"/>
                        </w:rPr>
                        <w:t xml:space="preserve"> freeStoragePct </w:t>
                      </w:r>
                      <w:r w:rsidRPr="006007F0">
                        <w:rPr>
                          <w:rFonts w:ascii="Consolas" w:eastAsia="Times New Roman" w:hAnsi="Consolas" w:cs="Times New Roman"/>
                          <w:color w:val="569CD6"/>
                          <w:kern w:val="0"/>
                          <w:sz w:val="21"/>
                          <w:szCs w:val="21"/>
                          <w:lang w:eastAsia="en-GB"/>
                          <w14:ligatures w14:val="none"/>
                        </w:rPr>
                        <w:t>ASC</w:t>
                      </w:r>
                      <w:r w:rsidRPr="006007F0">
                        <w:rPr>
                          <w:rFonts w:ascii="Consolas" w:eastAsia="Times New Roman" w:hAnsi="Consolas" w:cs="Times New Roman"/>
                          <w:color w:val="CCCCCC"/>
                          <w:kern w:val="0"/>
                          <w:sz w:val="21"/>
                          <w:szCs w:val="21"/>
                          <w:lang w:eastAsia="en-GB"/>
                          <w14:ligatures w14:val="none"/>
                        </w:rPr>
                        <w:t>;</w:t>
                      </w:r>
                    </w:p>
                    <w:p w14:paraId="284ECE2A"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47DD93"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6A9955"/>
                          <w:kern w:val="0"/>
                          <w:sz w:val="21"/>
                          <w:szCs w:val="21"/>
                          <w:lang w:eastAsia="en-GB"/>
                          <w14:ligatures w14:val="none"/>
                        </w:rPr>
                        <w:t>-- Count compliant vs non-compliant by OS</w:t>
                      </w:r>
                    </w:p>
                    <w:p w14:paraId="4A0C32B5"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SELECT</w:t>
                      </w:r>
                      <w:r w:rsidRPr="006007F0">
                        <w:rPr>
                          <w:rFonts w:ascii="Consolas" w:eastAsia="Times New Roman" w:hAnsi="Consolas" w:cs="Times New Roman"/>
                          <w:color w:val="CCCCCC"/>
                          <w:kern w:val="0"/>
                          <w:sz w:val="21"/>
                          <w:szCs w:val="21"/>
                          <w:lang w:eastAsia="en-GB"/>
                          <w14:ligatures w14:val="none"/>
                        </w:rPr>
                        <w:t xml:space="preserve"> operatingSystem, isCompliant, </w:t>
                      </w:r>
                      <w:r w:rsidRPr="006007F0">
                        <w:rPr>
                          <w:rFonts w:ascii="Consolas" w:eastAsia="Times New Roman" w:hAnsi="Consolas" w:cs="Times New Roman"/>
                          <w:color w:val="DCDCAA"/>
                          <w:kern w:val="0"/>
                          <w:sz w:val="21"/>
                          <w:szCs w:val="21"/>
                          <w:lang w:eastAsia="en-GB"/>
                          <w14:ligatures w14:val="none"/>
                        </w:rPr>
                        <w:t>COUNT</w:t>
                      </w:r>
                      <w:r w:rsidRPr="006007F0">
                        <w:rPr>
                          <w:rFonts w:ascii="Consolas" w:eastAsia="Times New Roman" w:hAnsi="Consolas" w:cs="Times New Roman"/>
                          <w:color w:val="CCCCCC"/>
                          <w:kern w:val="0"/>
                          <w:sz w:val="21"/>
                          <w:szCs w:val="21"/>
                          <w:lang w:eastAsia="en-GB"/>
                          <w14:ligatures w14:val="none"/>
                        </w:rPr>
                        <w:t>(</w:t>
                      </w:r>
                      <w:r w:rsidRPr="006007F0">
                        <w:rPr>
                          <w:rFonts w:ascii="Consolas" w:eastAsia="Times New Roman" w:hAnsi="Consolas" w:cs="Times New Roman"/>
                          <w:color w:val="D4D4D4"/>
                          <w:kern w:val="0"/>
                          <w:sz w:val="21"/>
                          <w:szCs w:val="21"/>
                          <w:lang w:eastAsia="en-GB"/>
                          <w14:ligatures w14:val="none"/>
                        </w:rPr>
                        <w:t>*</w:t>
                      </w:r>
                      <w:r w:rsidRPr="006007F0">
                        <w:rPr>
                          <w:rFonts w:ascii="Consolas" w:eastAsia="Times New Roman" w:hAnsi="Consolas" w:cs="Times New Roman"/>
                          <w:color w:val="CCCCCC"/>
                          <w:kern w:val="0"/>
                          <w:sz w:val="21"/>
                          <w:szCs w:val="21"/>
                          <w:lang w:eastAsia="en-GB"/>
                          <w14:ligatures w14:val="none"/>
                        </w:rPr>
                        <w:t xml:space="preserve">) </w:t>
                      </w:r>
                      <w:r w:rsidRPr="006007F0">
                        <w:rPr>
                          <w:rFonts w:ascii="Consolas" w:eastAsia="Times New Roman" w:hAnsi="Consolas" w:cs="Times New Roman"/>
                          <w:color w:val="569CD6"/>
                          <w:kern w:val="0"/>
                          <w:sz w:val="21"/>
                          <w:szCs w:val="21"/>
                          <w:lang w:eastAsia="en-GB"/>
                          <w14:ligatures w14:val="none"/>
                        </w:rPr>
                        <w:t>as</w:t>
                      </w:r>
                      <w:r w:rsidRPr="006007F0">
                        <w:rPr>
                          <w:rFonts w:ascii="Consolas" w:eastAsia="Times New Roman" w:hAnsi="Consolas" w:cs="Times New Roman"/>
                          <w:color w:val="CCCCCC"/>
                          <w:kern w:val="0"/>
                          <w:sz w:val="21"/>
                          <w:szCs w:val="21"/>
                          <w:lang w:eastAsia="en-GB"/>
                          <w14:ligatures w14:val="none"/>
                        </w:rPr>
                        <w:t xml:space="preserve"> count</w:t>
                      </w:r>
                    </w:p>
                    <w:p w14:paraId="51022F95"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FROM</w:t>
                      </w:r>
                      <w:r w:rsidRPr="006007F0">
                        <w:rPr>
                          <w:rFonts w:ascii="Consolas" w:eastAsia="Times New Roman" w:hAnsi="Consolas" w:cs="Times New Roman"/>
                          <w:color w:val="CCCCCC"/>
                          <w:kern w:val="0"/>
                          <w:sz w:val="21"/>
                          <w:szCs w:val="21"/>
                          <w:lang w:eastAsia="en-GB"/>
                          <w14:ligatures w14:val="none"/>
                        </w:rPr>
                        <w:t xml:space="preserve"> device_compliance</w:t>
                      </w:r>
                    </w:p>
                    <w:p w14:paraId="5BE83B32" w14:textId="77777777" w:rsidR="006007F0" w:rsidRPr="006007F0" w:rsidRDefault="006007F0" w:rsidP="006007F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007F0">
                        <w:rPr>
                          <w:rFonts w:ascii="Consolas" w:eastAsia="Times New Roman" w:hAnsi="Consolas" w:cs="Times New Roman"/>
                          <w:color w:val="569CD6"/>
                          <w:kern w:val="0"/>
                          <w:sz w:val="21"/>
                          <w:szCs w:val="21"/>
                          <w:lang w:eastAsia="en-GB"/>
                          <w14:ligatures w14:val="none"/>
                        </w:rPr>
                        <w:t>GROUP BY</w:t>
                      </w:r>
                      <w:r w:rsidRPr="006007F0">
                        <w:rPr>
                          <w:rFonts w:ascii="Consolas" w:eastAsia="Times New Roman" w:hAnsi="Consolas" w:cs="Times New Roman"/>
                          <w:color w:val="CCCCCC"/>
                          <w:kern w:val="0"/>
                          <w:sz w:val="21"/>
                          <w:szCs w:val="21"/>
                          <w:lang w:eastAsia="en-GB"/>
                          <w14:ligatures w14:val="none"/>
                        </w:rPr>
                        <w:t xml:space="preserve"> operatingSystem, isCompliant;</w:t>
                      </w:r>
                    </w:p>
                    <w:p w14:paraId="6F8A978B" w14:textId="77777777" w:rsidR="00FE7655" w:rsidRPr="0084214A" w:rsidRDefault="00FE7655" w:rsidP="00FE7655">
                      <w:pPr>
                        <w:spacing w:line="240" w:lineRule="auto"/>
                        <w:rPr>
                          <w:rFonts w:ascii="Consolas" w:hAnsi="Consolas" w:cs="Courier New"/>
                        </w:rPr>
                      </w:pPr>
                    </w:p>
                  </w:txbxContent>
                </v:textbox>
                <w10:anchorlock/>
              </v:shape>
            </w:pict>
          </mc:Fallback>
        </mc:AlternateContent>
      </w:r>
    </w:p>
    <w:p w14:paraId="2F039EE2" w14:textId="4A80F247" w:rsidR="00FE7655" w:rsidRDefault="00DB6D64" w:rsidP="006C2327">
      <w:r>
        <w:t>Overall, t</w:t>
      </w:r>
      <w:r w:rsidRPr="00DB6D64">
        <w:t>his step demonstrated how structured data storage can bridge the gap between raw API output and actionable insights. Choosing SQLite kept the solution self-contained and aligned with the constraints of a single-user, internal reporting tool. Storing this data locally prepares the project for downstream integration with visualisation tools or automation layers, to be discussed in Section 4.6.</w:t>
      </w:r>
    </w:p>
    <w:p w14:paraId="0A201777" w14:textId="2C114EAA" w:rsidR="00FA2E92" w:rsidRDefault="00FA2E92" w:rsidP="007D638E">
      <w:pPr>
        <w:pStyle w:val="Heading3"/>
      </w:pPr>
      <w:r>
        <w:t>4.</w:t>
      </w:r>
      <w:r w:rsidR="00526AC4">
        <w:t>6</w:t>
      </w:r>
      <w:r>
        <w:t xml:space="preserve">. </w:t>
      </w:r>
      <w:r w:rsidR="007D638E">
        <w:t>Generating Compliance Reports</w:t>
      </w:r>
      <w:bookmarkEnd w:id="48"/>
    </w:p>
    <w:p w14:paraId="57CECE77" w14:textId="43DBB7FE" w:rsidR="007D638E" w:rsidRPr="007D638E" w:rsidRDefault="007D638E" w:rsidP="007D638E">
      <w:pPr>
        <w:pStyle w:val="Heading3"/>
      </w:pPr>
      <w:bookmarkStart w:id="49" w:name="_Toc195184960"/>
      <w:r>
        <w:t>4.</w:t>
      </w:r>
      <w:r w:rsidR="00526AC4">
        <w:t>7</w:t>
      </w:r>
      <w:r>
        <w:t>. Optional Enhancements (e.g. Notifications or Scheduling)</w:t>
      </w:r>
      <w:bookmarkEnd w:id="49"/>
    </w:p>
    <w:sectPr w:rsidR="007D638E" w:rsidRPr="007D638E">
      <w:headerReference w:type="default" r:id="rId36"/>
      <w:footerReference w:type="default" r:id="rId3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uke Bryson" w:date="2025-03-27T17:34:00Z" w:initials="LB">
    <w:p w14:paraId="6744DB1F" w14:textId="77777777" w:rsidR="00DD7CFE" w:rsidRDefault="00DD7CFE" w:rsidP="00DD7CFE">
      <w:pPr>
        <w:pStyle w:val="CommentText"/>
      </w:pPr>
      <w:r>
        <w:rPr>
          <w:rStyle w:val="CommentReference"/>
        </w:rPr>
        <w:annotationRef/>
      </w:r>
      <w:r>
        <w:t>Is this necessary? This will change if I choose to store credentials in a .env file (excluded from Git using .gitignore) for safe local access.</w:t>
      </w:r>
    </w:p>
  </w:comment>
  <w:comment w:id="10" w:author="Luke Bryson" w:date="2025-03-28T12:10:00Z" w:initials="LB">
    <w:p w14:paraId="686486F4" w14:textId="77777777" w:rsidR="00A57338" w:rsidRDefault="00A57338" w:rsidP="00A57338">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d="11" w:author="Luke Bryson" w:date="2025-03-28T12:11:00Z" w:initials="LB">
    <w:p w14:paraId="0920DC25" w14:textId="77777777" w:rsidR="000D773B" w:rsidRDefault="000D773B" w:rsidP="000D773B">
      <w:pPr>
        <w:pStyle w:val="CommentText"/>
      </w:pPr>
      <w:r>
        <w:rPr>
          <w:rStyle w:val="CommentReference"/>
        </w:rPr>
        <w:annotationRef/>
      </w:r>
      <w:r>
        <w:rPr>
          <w:b/>
          <w:bCs/>
        </w:rPr>
        <w:t>🕓 What Happens When It Expires?</w:t>
      </w:r>
    </w:p>
    <w:p w14:paraId="4CAA2DFD" w14:textId="77777777" w:rsidR="000D773B" w:rsidRDefault="000D773B" w:rsidP="000D773B">
      <w:pPr>
        <w:pStyle w:val="CommentText"/>
      </w:pPr>
      <w:r>
        <w:t xml:space="preserve">When a client secret </w:t>
      </w:r>
      <w:r>
        <w:rPr>
          <w:b/>
          <w:bCs/>
        </w:rPr>
        <w:t>expires</w:t>
      </w:r>
      <w:r>
        <w:t xml:space="preserve">, your application will </w:t>
      </w:r>
      <w:r>
        <w:rPr>
          <w:b/>
          <w:bCs/>
        </w:rPr>
        <w:t>fail to authenticate</w:t>
      </w:r>
      <w:r>
        <w:t>, meaning:</w:t>
      </w:r>
    </w:p>
    <w:p w14:paraId="37B325BE" w14:textId="77777777" w:rsidR="000D773B" w:rsidRDefault="000D773B" w:rsidP="000D773B">
      <w:pPr>
        <w:pStyle w:val="CommentText"/>
        <w:numPr>
          <w:ilvl w:val="0"/>
          <w:numId w:val="43"/>
        </w:numPr>
        <w:ind w:left="360"/>
      </w:pPr>
      <w:r>
        <w:t xml:space="preserve">You will </w:t>
      </w:r>
      <w:r>
        <w:rPr>
          <w:b/>
          <w:bCs/>
        </w:rPr>
        <w:t>not be able to retrieve tokens</w:t>
      </w:r>
      <w:r>
        <w:t xml:space="preserve"> from Microsoft Graph</w:t>
      </w:r>
    </w:p>
    <w:p w14:paraId="6EBBB3E6" w14:textId="77777777" w:rsidR="000D773B" w:rsidRDefault="000D773B" w:rsidP="000D773B">
      <w:pPr>
        <w:pStyle w:val="CommentText"/>
        <w:numPr>
          <w:ilvl w:val="0"/>
          <w:numId w:val="43"/>
        </w:numPr>
        <w:ind w:left="360"/>
      </w:pPr>
      <w:r>
        <w:t xml:space="preserve">Any scripts, integrations, or automations depending on it will </w:t>
      </w:r>
      <w:r>
        <w:rPr>
          <w:b/>
          <w:bCs/>
        </w:rPr>
        <w:t>stop working</w:t>
      </w:r>
    </w:p>
    <w:p w14:paraId="550387D4" w14:textId="77777777" w:rsidR="000D773B" w:rsidRDefault="000D773B" w:rsidP="000D773B">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29565F" w14:textId="77777777" w:rsidR="00502D22" w:rsidRDefault="00502D22" w:rsidP="00AE73F5">
      <w:pPr>
        <w:spacing w:after="0" w:line="240" w:lineRule="auto"/>
      </w:pPr>
      <w:r>
        <w:separator/>
      </w:r>
    </w:p>
  </w:endnote>
  <w:endnote w:type="continuationSeparator" w:id="0">
    <w:p w14:paraId="2D86AE1A" w14:textId="77777777" w:rsidR="00502D22" w:rsidRDefault="00502D22" w:rsidP="00AE73F5">
      <w:pPr>
        <w:spacing w:after="0" w:line="240" w:lineRule="auto"/>
      </w:pPr>
      <w:r>
        <w:continuationSeparator/>
      </w:r>
    </w:p>
  </w:endnote>
  <w:endnote w:type="continuationNotice" w:id="1">
    <w:p w14:paraId="688B67EB" w14:textId="77777777" w:rsidR="00502D22" w:rsidRDefault="00502D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CC8F42" w14:textId="77777777" w:rsidR="00502D22" w:rsidRDefault="00502D22" w:rsidP="00AE73F5">
      <w:pPr>
        <w:spacing w:after="0" w:line="240" w:lineRule="auto"/>
      </w:pPr>
      <w:r>
        <w:separator/>
      </w:r>
    </w:p>
  </w:footnote>
  <w:footnote w:type="continuationSeparator" w:id="0">
    <w:p w14:paraId="220DA3B1" w14:textId="77777777" w:rsidR="00502D22" w:rsidRDefault="00502D22" w:rsidP="00AE73F5">
      <w:pPr>
        <w:spacing w:after="0" w:line="240" w:lineRule="auto"/>
      </w:pPr>
      <w:r>
        <w:continuationSeparator/>
      </w:r>
    </w:p>
  </w:footnote>
  <w:footnote w:type="continuationNotice" w:id="1">
    <w:p w14:paraId="3A6180A0" w14:textId="77777777" w:rsidR="00502D22" w:rsidRDefault="00502D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060929"/>
    <w:multiLevelType w:val="hybridMultilevel"/>
    <w:tmpl w:val="9DC0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22"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6"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30"/>
  </w:num>
  <w:num w:numId="2" w16cid:durableId="1480071830">
    <w:abstractNumId w:val="29"/>
  </w:num>
  <w:num w:numId="3" w16cid:durableId="306446596">
    <w:abstractNumId w:val="7"/>
  </w:num>
  <w:num w:numId="4" w16cid:durableId="1013267029">
    <w:abstractNumId w:val="3"/>
  </w:num>
  <w:num w:numId="5" w16cid:durableId="525481227">
    <w:abstractNumId w:val="17"/>
  </w:num>
  <w:num w:numId="6" w16cid:durableId="1497450828">
    <w:abstractNumId w:val="32"/>
  </w:num>
  <w:num w:numId="7" w16cid:durableId="126315000">
    <w:abstractNumId w:val="9"/>
  </w:num>
  <w:num w:numId="8" w16cid:durableId="469785823">
    <w:abstractNumId w:val="19"/>
  </w:num>
  <w:num w:numId="9" w16cid:durableId="1591574342">
    <w:abstractNumId w:val="48"/>
  </w:num>
  <w:num w:numId="10" w16cid:durableId="1281185703">
    <w:abstractNumId w:val="33"/>
  </w:num>
  <w:num w:numId="11" w16cid:durableId="1339648819">
    <w:abstractNumId w:val="35"/>
  </w:num>
  <w:num w:numId="12" w16cid:durableId="90124124">
    <w:abstractNumId w:val="22"/>
  </w:num>
  <w:num w:numId="13" w16cid:durableId="1378511612">
    <w:abstractNumId w:val="16"/>
  </w:num>
  <w:num w:numId="14" w16cid:durableId="958998377">
    <w:abstractNumId w:val="2"/>
  </w:num>
  <w:num w:numId="15" w16cid:durableId="978806552">
    <w:abstractNumId w:val="20"/>
  </w:num>
  <w:num w:numId="16" w16cid:durableId="1809782171">
    <w:abstractNumId w:val="26"/>
  </w:num>
  <w:num w:numId="17" w16cid:durableId="1891378691">
    <w:abstractNumId w:val="1"/>
  </w:num>
  <w:num w:numId="18" w16cid:durableId="1360087999">
    <w:abstractNumId w:val="46"/>
  </w:num>
  <w:num w:numId="19" w16cid:durableId="1257715751">
    <w:abstractNumId w:val="18"/>
  </w:num>
  <w:num w:numId="20" w16cid:durableId="342826406">
    <w:abstractNumId w:val="42"/>
  </w:num>
  <w:num w:numId="21" w16cid:durableId="1611932014">
    <w:abstractNumId w:val="6"/>
  </w:num>
  <w:num w:numId="22" w16cid:durableId="769281958">
    <w:abstractNumId w:val="36"/>
  </w:num>
  <w:num w:numId="23" w16cid:durableId="1996643630">
    <w:abstractNumId w:val="49"/>
  </w:num>
  <w:num w:numId="24" w16cid:durableId="484324623">
    <w:abstractNumId w:val="28"/>
  </w:num>
  <w:num w:numId="25" w16cid:durableId="2021158176">
    <w:abstractNumId w:val="15"/>
  </w:num>
  <w:num w:numId="26" w16cid:durableId="1011449453">
    <w:abstractNumId w:val="23"/>
  </w:num>
  <w:num w:numId="27" w16cid:durableId="1043753387">
    <w:abstractNumId w:val="34"/>
  </w:num>
  <w:num w:numId="28" w16cid:durableId="713507453">
    <w:abstractNumId w:val="0"/>
  </w:num>
  <w:num w:numId="29" w16cid:durableId="598878058">
    <w:abstractNumId w:val="38"/>
  </w:num>
  <w:num w:numId="30" w16cid:durableId="1338851925">
    <w:abstractNumId w:val="10"/>
  </w:num>
  <w:num w:numId="31" w16cid:durableId="591622742">
    <w:abstractNumId w:val="4"/>
  </w:num>
  <w:num w:numId="32" w16cid:durableId="1028989706">
    <w:abstractNumId w:val="45"/>
  </w:num>
  <w:num w:numId="33" w16cid:durableId="345056473">
    <w:abstractNumId w:val="37"/>
  </w:num>
  <w:num w:numId="34" w16cid:durableId="1951205921">
    <w:abstractNumId w:val="31"/>
  </w:num>
  <w:num w:numId="35" w16cid:durableId="1150248395">
    <w:abstractNumId w:val="43"/>
  </w:num>
  <w:num w:numId="36" w16cid:durableId="1457484449">
    <w:abstractNumId w:val="27"/>
  </w:num>
  <w:num w:numId="37" w16cid:durableId="589048403">
    <w:abstractNumId w:val="39"/>
  </w:num>
  <w:num w:numId="38" w16cid:durableId="345451183">
    <w:abstractNumId w:val="47"/>
  </w:num>
  <w:num w:numId="39" w16cid:durableId="428549910">
    <w:abstractNumId w:val="13"/>
  </w:num>
  <w:num w:numId="40" w16cid:durableId="2138450937">
    <w:abstractNumId w:val="25"/>
  </w:num>
  <w:num w:numId="41" w16cid:durableId="893154617">
    <w:abstractNumId w:val="5"/>
  </w:num>
  <w:num w:numId="42" w16cid:durableId="1334532377">
    <w:abstractNumId w:val="44"/>
  </w:num>
  <w:num w:numId="43" w16cid:durableId="1167555809">
    <w:abstractNumId w:val="21"/>
  </w:num>
  <w:num w:numId="44" w16cid:durableId="1547061861">
    <w:abstractNumId w:val="8"/>
  </w:num>
  <w:num w:numId="45" w16cid:durableId="944338713">
    <w:abstractNumId w:val="24"/>
  </w:num>
  <w:num w:numId="46" w16cid:durableId="1182477083">
    <w:abstractNumId w:val="41"/>
  </w:num>
  <w:num w:numId="47" w16cid:durableId="1679964980">
    <w:abstractNumId w:val="40"/>
  </w:num>
  <w:num w:numId="48" w16cid:durableId="111748432">
    <w:abstractNumId w:val="14"/>
  </w:num>
  <w:num w:numId="49" w16cid:durableId="418328302">
    <w:abstractNumId w:val="11"/>
  </w:num>
  <w:num w:numId="50" w16cid:durableId="86556319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4F9E"/>
    <w:rsid w:val="00015D54"/>
    <w:rsid w:val="0002233B"/>
    <w:rsid w:val="0002445E"/>
    <w:rsid w:val="00025CEB"/>
    <w:rsid w:val="000270E4"/>
    <w:rsid w:val="00036354"/>
    <w:rsid w:val="0003797E"/>
    <w:rsid w:val="00041B72"/>
    <w:rsid w:val="00042836"/>
    <w:rsid w:val="00043087"/>
    <w:rsid w:val="00043D4B"/>
    <w:rsid w:val="00046430"/>
    <w:rsid w:val="000571B2"/>
    <w:rsid w:val="0006026D"/>
    <w:rsid w:val="00060467"/>
    <w:rsid w:val="00061241"/>
    <w:rsid w:val="00061467"/>
    <w:rsid w:val="000624B8"/>
    <w:rsid w:val="00062EF5"/>
    <w:rsid w:val="000649D4"/>
    <w:rsid w:val="00066406"/>
    <w:rsid w:val="000678BA"/>
    <w:rsid w:val="00071070"/>
    <w:rsid w:val="0007231E"/>
    <w:rsid w:val="00074220"/>
    <w:rsid w:val="00074463"/>
    <w:rsid w:val="000817C8"/>
    <w:rsid w:val="00084C56"/>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D1EDC"/>
    <w:rsid w:val="000D3B04"/>
    <w:rsid w:val="000D3B85"/>
    <w:rsid w:val="000D3BFC"/>
    <w:rsid w:val="000D773B"/>
    <w:rsid w:val="000E235D"/>
    <w:rsid w:val="000E567A"/>
    <w:rsid w:val="000E729E"/>
    <w:rsid w:val="000E75BB"/>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10C1A"/>
    <w:rsid w:val="00110E80"/>
    <w:rsid w:val="001136EB"/>
    <w:rsid w:val="001159E7"/>
    <w:rsid w:val="00115F92"/>
    <w:rsid w:val="001206A3"/>
    <w:rsid w:val="00125DDD"/>
    <w:rsid w:val="00127D9D"/>
    <w:rsid w:val="00130F95"/>
    <w:rsid w:val="001331C0"/>
    <w:rsid w:val="001350CD"/>
    <w:rsid w:val="001355B7"/>
    <w:rsid w:val="00135E4C"/>
    <w:rsid w:val="00140699"/>
    <w:rsid w:val="00140CCF"/>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5DFA"/>
    <w:rsid w:val="00185F46"/>
    <w:rsid w:val="00186037"/>
    <w:rsid w:val="0018685B"/>
    <w:rsid w:val="00186B1E"/>
    <w:rsid w:val="001872D5"/>
    <w:rsid w:val="0019005B"/>
    <w:rsid w:val="00191905"/>
    <w:rsid w:val="00191BC3"/>
    <w:rsid w:val="001930FC"/>
    <w:rsid w:val="001A0F1D"/>
    <w:rsid w:val="001A1BE5"/>
    <w:rsid w:val="001A2BBA"/>
    <w:rsid w:val="001A39EE"/>
    <w:rsid w:val="001A402E"/>
    <w:rsid w:val="001A4E02"/>
    <w:rsid w:val="001A5879"/>
    <w:rsid w:val="001B04D0"/>
    <w:rsid w:val="001B054A"/>
    <w:rsid w:val="001B44D0"/>
    <w:rsid w:val="001C26A6"/>
    <w:rsid w:val="001C3686"/>
    <w:rsid w:val="001C4F51"/>
    <w:rsid w:val="001D14BE"/>
    <w:rsid w:val="001D21C9"/>
    <w:rsid w:val="001D25B5"/>
    <w:rsid w:val="001D2B94"/>
    <w:rsid w:val="001D2E87"/>
    <w:rsid w:val="001D301A"/>
    <w:rsid w:val="001D46EE"/>
    <w:rsid w:val="001D7C08"/>
    <w:rsid w:val="001E28E4"/>
    <w:rsid w:val="001E6336"/>
    <w:rsid w:val="001F0A81"/>
    <w:rsid w:val="001F1203"/>
    <w:rsid w:val="001F1B86"/>
    <w:rsid w:val="001F446C"/>
    <w:rsid w:val="001F4754"/>
    <w:rsid w:val="00203B97"/>
    <w:rsid w:val="0020505C"/>
    <w:rsid w:val="002063C6"/>
    <w:rsid w:val="00207403"/>
    <w:rsid w:val="00214688"/>
    <w:rsid w:val="00214AD3"/>
    <w:rsid w:val="00216CB3"/>
    <w:rsid w:val="00217BD2"/>
    <w:rsid w:val="00217DFF"/>
    <w:rsid w:val="002254E4"/>
    <w:rsid w:val="00234443"/>
    <w:rsid w:val="0023511F"/>
    <w:rsid w:val="002418A4"/>
    <w:rsid w:val="0024259E"/>
    <w:rsid w:val="0024320F"/>
    <w:rsid w:val="0024527C"/>
    <w:rsid w:val="002501F6"/>
    <w:rsid w:val="0025024A"/>
    <w:rsid w:val="00255578"/>
    <w:rsid w:val="00255F5F"/>
    <w:rsid w:val="00256A1E"/>
    <w:rsid w:val="002632E2"/>
    <w:rsid w:val="002643AB"/>
    <w:rsid w:val="002647AD"/>
    <w:rsid w:val="00270156"/>
    <w:rsid w:val="00271138"/>
    <w:rsid w:val="0027345F"/>
    <w:rsid w:val="00276194"/>
    <w:rsid w:val="00281F04"/>
    <w:rsid w:val="00282652"/>
    <w:rsid w:val="00285504"/>
    <w:rsid w:val="00285A99"/>
    <w:rsid w:val="00285B10"/>
    <w:rsid w:val="0029659C"/>
    <w:rsid w:val="00297476"/>
    <w:rsid w:val="00297AFF"/>
    <w:rsid w:val="002A254E"/>
    <w:rsid w:val="002A3E51"/>
    <w:rsid w:val="002A4617"/>
    <w:rsid w:val="002A4EB3"/>
    <w:rsid w:val="002B1C3C"/>
    <w:rsid w:val="002B2729"/>
    <w:rsid w:val="002B355A"/>
    <w:rsid w:val="002C2A0A"/>
    <w:rsid w:val="002C3398"/>
    <w:rsid w:val="002C37C3"/>
    <w:rsid w:val="002C4A61"/>
    <w:rsid w:val="002C785B"/>
    <w:rsid w:val="002D1949"/>
    <w:rsid w:val="002D28A7"/>
    <w:rsid w:val="002D4C50"/>
    <w:rsid w:val="002D7EFB"/>
    <w:rsid w:val="002D7FB3"/>
    <w:rsid w:val="002E08A9"/>
    <w:rsid w:val="002E229C"/>
    <w:rsid w:val="002E2A5B"/>
    <w:rsid w:val="002E4D56"/>
    <w:rsid w:val="002E657D"/>
    <w:rsid w:val="002E7EDA"/>
    <w:rsid w:val="002F201D"/>
    <w:rsid w:val="002F25EC"/>
    <w:rsid w:val="002F321A"/>
    <w:rsid w:val="002F56A1"/>
    <w:rsid w:val="00300306"/>
    <w:rsid w:val="00300478"/>
    <w:rsid w:val="003021D1"/>
    <w:rsid w:val="00302EFF"/>
    <w:rsid w:val="00302F94"/>
    <w:rsid w:val="00310266"/>
    <w:rsid w:val="00313312"/>
    <w:rsid w:val="00320434"/>
    <w:rsid w:val="00321430"/>
    <w:rsid w:val="003225C0"/>
    <w:rsid w:val="003264DA"/>
    <w:rsid w:val="003267C8"/>
    <w:rsid w:val="00327278"/>
    <w:rsid w:val="00330636"/>
    <w:rsid w:val="0033080C"/>
    <w:rsid w:val="003400D7"/>
    <w:rsid w:val="0034278A"/>
    <w:rsid w:val="003427C7"/>
    <w:rsid w:val="00345422"/>
    <w:rsid w:val="00352074"/>
    <w:rsid w:val="00353A08"/>
    <w:rsid w:val="00355E66"/>
    <w:rsid w:val="0035625D"/>
    <w:rsid w:val="00360D66"/>
    <w:rsid w:val="00362DEC"/>
    <w:rsid w:val="00362F82"/>
    <w:rsid w:val="00363ADD"/>
    <w:rsid w:val="0036475C"/>
    <w:rsid w:val="00364B95"/>
    <w:rsid w:val="00366D8D"/>
    <w:rsid w:val="00367DAC"/>
    <w:rsid w:val="0037110A"/>
    <w:rsid w:val="0037207E"/>
    <w:rsid w:val="00373644"/>
    <w:rsid w:val="003758FF"/>
    <w:rsid w:val="00376981"/>
    <w:rsid w:val="00376D13"/>
    <w:rsid w:val="00380743"/>
    <w:rsid w:val="00383BBD"/>
    <w:rsid w:val="00387779"/>
    <w:rsid w:val="00390530"/>
    <w:rsid w:val="00391E58"/>
    <w:rsid w:val="00393C00"/>
    <w:rsid w:val="00395773"/>
    <w:rsid w:val="0039688E"/>
    <w:rsid w:val="003A301E"/>
    <w:rsid w:val="003A3084"/>
    <w:rsid w:val="003A3D06"/>
    <w:rsid w:val="003B0067"/>
    <w:rsid w:val="003B0B9C"/>
    <w:rsid w:val="003B15EC"/>
    <w:rsid w:val="003B273A"/>
    <w:rsid w:val="003B4933"/>
    <w:rsid w:val="003B5D5D"/>
    <w:rsid w:val="003B738E"/>
    <w:rsid w:val="003C0478"/>
    <w:rsid w:val="003C14F9"/>
    <w:rsid w:val="003D22D4"/>
    <w:rsid w:val="003D44B2"/>
    <w:rsid w:val="003D59B2"/>
    <w:rsid w:val="003D6DDD"/>
    <w:rsid w:val="003E3BD1"/>
    <w:rsid w:val="003E50AD"/>
    <w:rsid w:val="003E5717"/>
    <w:rsid w:val="003F1B30"/>
    <w:rsid w:val="003F269E"/>
    <w:rsid w:val="003F3307"/>
    <w:rsid w:val="003F3F64"/>
    <w:rsid w:val="003F5908"/>
    <w:rsid w:val="003F5EBC"/>
    <w:rsid w:val="003F73A3"/>
    <w:rsid w:val="0040326B"/>
    <w:rsid w:val="004064FD"/>
    <w:rsid w:val="00414564"/>
    <w:rsid w:val="0041515A"/>
    <w:rsid w:val="00422821"/>
    <w:rsid w:val="0042564A"/>
    <w:rsid w:val="00427563"/>
    <w:rsid w:val="00427A80"/>
    <w:rsid w:val="00430A3F"/>
    <w:rsid w:val="00434A8C"/>
    <w:rsid w:val="0044634B"/>
    <w:rsid w:val="004471E5"/>
    <w:rsid w:val="00447752"/>
    <w:rsid w:val="004522A1"/>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DE9"/>
    <w:rsid w:val="00473326"/>
    <w:rsid w:val="004761EC"/>
    <w:rsid w:val="00483110"/>
    <w:rsid w:val="00483A24"/>
    <w:rsid w:val="0048626A"/>
    <w:rsid w:val="00486B6C"/>
    <w:rsid w:val="004872FB"/>
    <w:rsid w:val="00487D99"/>
    <w:rsid w:val="0049092E"/>
    <w:rsid w:val="00493A93"/>
    <w:rsid w:val="004963DC"/>
    <w:rsid w:val="004A11B1"/>
    <w:rsid w:val="004A162D"/>
    <w:rsid w:val="004A1724"/>
    <w:rsid w:val="004A2011"/>
    <w:rsid w:val="004A2081"/>
    <w:rsid w:val="004A378C"/>
    <w:rsid w:val="004A3823"/>
    <w:rsid w:val="004A4673"/>
    <w:rsid w:val="004A7274"/>
    <w:rsid w:val="004B0E10"/>
    <w:rsid w:val="004B79FA"/>
    <w:rsid w:val="004B7DD0"/>
    <w:rsid w:val="004C1130"/>
    <w:rsid w:val="004C23B0"/>
    <w:rsid w:val="004C308D"/>
    <w:rsid w:val="004C4FC8"/>
    <w:rsid w:val="004C5B7D"/>
    <w:rsid w:val="004C7D07"/>
    <w:rsid w:val="004D2A32"/>
    <w:rsid w:val="004D47DA"/>
    <w:rsid w:val="004D7F00"/>
    <w:rsid w:val="004E0646"/>
    <w:rsid w:val="004E11CD"/>
    <w:rsid w:val="004E2D9D"/>
    <w:rsid w:val="004E2F27"/>
    <w:rsid w:val="004F1450"/>
    <w:rsid w:val="004F2508"/>
    <w:rsid w:val="004F2D34"/>
    <w:rsid w:val="004F4BCD"/>
    <w:rsid w:val="004F5773"/>
    <w:rsid w:val="004F5EFD"/>
    <w:rsid w:val="004F6989"/>
    <w:rsid w:val="004F6DDE"/>
    <w:rsid w:val="004F7202"/>
    <w:rsid w:val="004F739A"/>
    <w:rsid w:val="00502D22"/>
    <w:rsid w:val="00503388"/>
    <w:rsid w:val="00504952"/>
    <w:rsid w:val="00504965"/>
    <w:rsid w:val="00505FAA"/>
    <w:rsid w:val="00511207"/>
    <w:rsid w:val="00511305"/>
    <w:rsid w:val="00515701"/>
    <w:rsid w:val="00516D26"/>
    <w:rsid w:val="00520CB9"/>
    <w:rsid w:val="005249A9"/>
    <w:rsid w:val="00525DA1"/>
    <w:rsid w:val="00525FA8"/>
    <w:rsid w:val="00526252"/>
    <w:rsid w:val="00526AC4"/>
    <w:rsid w:val="005307B1"/>
    <w:rsid w:val="00531215"/>
    <w:rsid w:val="00532A91"/>
    <w:rsid w:val="00532DA4"/>
    <w:rsid w:val="0053396F"/>
    <w:rsid w:val="00541066"/>
    <w:rsid w:val="00541D9F"/>
    <w:rsid w:val="0054262E"/>
    <w:rsid w:val="00545160"/>
    <w:rsid w:val="00553162"/>
    <w:rsid w:val="00554CD0"/>
    <w:rsid w:val="00560947"/>
    <w:rsid w:val="00562860"/>
    <w:rsid w:val="00562D13"/>
    <w:rsid w:val="00562DC5"/>
    <w:rsid w:val="00571165"/>
    <w:rsid w:val="00571F9F"/>
    <w:rsid w:val="00573934"/>
    <w:rsid w:val="005826CA"/>
    <w:rsid w:val="00583980"/>
    <w:rsid w:val="005862E0"/>
    <w:rsid w:val="00587626"/>
    <w:rsid w:val="00590405"/>
    <w:rsid w:val="00591073"/>
    <w:rsid w:val="00591B4C"/>
    <w:rsid w:val="00592757"/>
    <w:rsid w:val="00593E78"/>
    <w:rsid w:val="00596A39"/>
    <w:rsid w:val="005970C2"/>
    <w:rsid w:val="005A0155"/>
    <w:rsid w:val="005A06B0"/>
    <w:rsid w:val="005A1458"/>
    <w:rsid w:val="005A74D6"/>
    <w:rsid w:val="005B294F"/>
    <w:rsid w:val="005B2DFC"/>
    <w:rsid w:val="005B41A4"/>
    <w:rsid w:val="005C3867"/>
    <w:rsid w:val="005D091F"/>
    <w:rsid w:val="005D1CEF"/>
    <w:rsid w:val="005D293C"/>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6222"/>
    <w:rsid w:val="006007F0"/>
    <w:rsid w:val="006008BB"/>
    <w:rsid w:val="006034FE"/>
    <w:rsid w:val="00603BE4"/>
    <w:rsid w:val="006046D1"/>
    <w:rsid w:val="0060656B"/>
    <w:rsid w:val="00610E87"/>
    <w:rsid w:val="00611469"/>
    <w:rsid w:val="00612932"/>
    <w:rsid w:val="00613EB1"/>
    <w:rsid w:val="00615EA2"/>
    <w:rsid w:val="0061712F"/>
    <w:rsid w:val="00617632"/>
    <w:rsid w:val="006223D8"/>
    <w:rsid w:val="00622B01"/>
    <w:rsid w:val="006254B4"/>
    <w:rsid w:val="006261E1"/>
    <w:rsid w:val="00631EF8"/>
    <w:rsid w:val="006325B3"/>
    <w:rsid w:val="00632FD7"/>
    <w:rsid w:val="00633AE0"/>
    <w:rsid w:val="006357D3"/>
    <w:rsid w:val="00636A77"/>
    <w:rsid w:val="00637366"/>
    <w:rsid w:val="006373FC"/>
    <w:rsid w:val="00641508"/>
    <w:rsid w:val="00641627"/>
    <w:rsid w:val="00644E32"/>
    <w:rsid w:val="00645251"/>
    <w:rsid w:val="00646054"/>
    <w:rsid w:val="00651D55"/>
    <w:rsid w:val="00652F49"/>
    <w:rsid w:val="00654636"/>
    <w:rsid w:val="00654BCF"/>
    <w:rsid w:val="00656A33"/>
    <w:rsid w:val="00657800"/>
    <w:rsid w:val="00662FCB"/>
    <w:rsid w:val="00664C02"/>
    <w:rsid w:val="00667418"/>
    <w:rsid w:val="00667B19"/>
    <w:rsid w:val="00672CD8"/>
    <w:rsid w:val="006733CB"/>
    <w:rsid w:val="006744EF"/>
    <w:rsid w:val="006749A0"/>
    <w:rsid w:val="0067512A"/>
    <w:rsid w:val="0068441B"/>
    <w:rsid w:val="00685744"/>
    <w:rsid w:val="00687449"/>
    <w:rsid w:val="006876C5"/>
    <w:rsid w:val="00690D39"/>
    <w:rsid w:val="006A118A"/>
    <w:rsid w:val="006A14C1"/>
    <w:rsid w:val="006A1BA8"/>
    <w:rsid w:val="006A481E"/>
    <w:rsid w:val="006A4B7A"/>
    <w:rsid w:val="006B1B16"/>
    <w:rsid w:val="006B1D32"/>
    <w:rsid w:val="006B216B"/>
    <w:rsid w:val="006B3D01"/>
    <w:rsid w:val="006C028F"/>
    <w:rsid w:val="006C21FF"/>
    <w:rsid w:val="006C2327"/>
    <w:rsid w:val="006C7D80"/>
    <w:rsid w:val="006C7E3B"/>
    <w:rsid w:val="006D1465"/>
    <w:rsid w:val="006D2F5A"/>
    <w:rsid w:val="006D692B"/>
    <w:rsid w:val="006D73BE"/>
    <w:rsid w:val="006E232E"/>
    <w:rsid w:val="006E6C93"/>
    <w:rsid w:val="006E7529"/>
    <w:rsid w:val="006E7A76"/>
    <w:rsid w:val="006E7D09"/>
    <w:rsid w:val="006E7D56"/>
    <w:rsid w:val="006F186C"/>
    <w:rsid w:val="006F2FD9"/>
    <w:rsid w:val="006F4455"/>
    <w:rsid w:val="00700D51"/>
    <w:rsid w:val="00702669"/>
    <w:rsid w:val="00703B9D"/>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3033"/>
    <w:rsid w:val="00734448"/>
    <w:rsid w:val="00736647"/>
    <w:rsid w:val="007426BF"/>
    <w:rsid w:val="00745C8C"/>
    <w:rsid w:val="00745E24"/>
    <w:rsid w:val="007475BD"/>
    <w:rsid w:val="00750ED7"/>
    <w:rsid w:val="00763113"/>
    <w:rsid w:val="00765B2B"/>
    <w:rsid w:val="00765CE8"/>
    <w:rsid w:val="00774A02"/>
    <w:rsid w:val="007762F6"/>
    <w:rsid w:val="00780D00"/>
    <w:rsid w:val="00781CE2"/>
    <w:rsid w:val="007854D5"/>
    <w:rsid w:val="007862E3"/>
    <w:rsid w:val="0078792C"/>
    <w:rsid w:val="00791774"/>
    <w:rsid w:val="00791BE4"/>
    <w:rsid w:val="007956D6"/>
    <w:rsid w:val="00795FEF"/>
    <w:rsid w:val="007961DC"/>
    <w:rsid w:val="007A1199"/>
    <w:rsid w:val="007A2271"/>
    <w:rsid w:val="007A287C"/>
    <w:rsid w:val="007A4229"/>
    <w:rsid w:val="007A4326"/>
    <w:rsid w:val="007A49C0"/>
    <w:rsid w:val="007A5C55"/>
    <w:rsid w:val="007B032E"/>
    <w:rsid w:val="007B3FCB"/>
    <w:rsid w:val="007B475D"/>
    <w:rsid w:val="007B69BD"/>
    <w:rsid w:val="007B7D0A"/>
    <w:rsid w:val="007C0E91"/>
    <w:rsid w:val="007C2E86"/>
    <w:rsid w:val="007C4448"/>
    <w:rsid w:val="007C483A"/>
    <w:rsid w:val="007C604A"/>
    <w:rsid w:val="007D638E"/>
    <w:rsid w:val="007E1AC5"/>
    <w:rsid w:val="007E363A"/>
    <w:rsid w:val="007E62DB"/>
    <w:rsid w:val="007E7CD1"/>
    <w:rsid w:val="007F14F0"/>
    <w:rsid w:val="007F1B65"/>
    <w:rsid w:val="007F1D7B"/>
    <w:rsid w:val="007F34D4"/>
    <w:rsid w:val="007F55C2"/>
    <w:rsid w:val="007F5888"/>
    <w:rsid w:val="007F61C3"/>
    <w:rsid w:val="00800617"/>
    <w:rsid w:val="00802B2B"/>
    <w:rsid w:val="00803963"/>
    <w:rsid w:val="008056F0"/>
    <w:rsid w:val="00805F3F"/>
    <w:rsid w:val="00806AB0"/>
    <w:rsid w:val="00814AAB"/>
    <w:rsid w:val="00814FDF"/>
    <w:rsid w:val="00824B3B"/>
    <w:rsid w:val="008319E4"/>
    <w:rsid w:val="00831F98"/>
    <w:rsid w:val="00832894"/>
    <w:rsid w:val="00833FE6"/>
    <w:rsid w:val="00836998"/>
    <w:rsid w:val="00836A1D"/>
    <w:rsid w:val="00840CFF"/>
    <w:rsid w:val="00841129"/>
    <w:rsid w:val="00841624"/>
    <w:rsid w:val="0084214A"/>
    <w:rsid w:val="00844384"/>
    <w:rsid w:val="0084481C"/>
    <w:rsid w:val="00844C81"/>
    <w:rsid w:val="00845238"/>
    <w:rsid w:val="0084551B"/>
    <w:rsid w:val="00845A9B"/>
    <w:rsid w:val="00845BC5"/>
    <w:rsid w:val="00845DF0"/>
    <w:rsid w:val="0084616A"/>
    <w:rsid w:val="0084686A"/>
    <w:rsid w:val="008503B4"/>
    <w:rsid w:val="00851A4D"/>
    <w:rsid w:val="00856CF8"/>
    <w:rsid w:val="00860CB6"/>
    <w:rsid w:val="00860D76"/>
    <w:rsid w:val="008615BB"/>
    <w:rsid w:val="00865F42"/>
    <w:rsid w:val="00867B4C"/>
    <w:rsid w:val="00874217"/>
    <w:rsid w:val="008747C1"/>
    <w:rsid w:val="00875FD6"/>
    <w:rsid w:val="008767B1"/>
    <w:rsid w:val="00876ADD"/>
    <w:rsid w:val="0088328B"/>
    <w:rsid w:val="008921B1"/>
    <w:rsid w:val="008966B3"/>
    <w:rsid w:val="008A25E7"/>
    <w:rsid w:val="008A34C3"/>
    <w:rsid w:val="008A3551"/>
    <w:rsid w:val="008A4530"/>
    <w:rsid w:val="008A4A53"/>
    <w:rsid w:val="008A6088"/>
    <w:rsid w:val="008B152F"/>
    <w:rsid w:val="008B3CA4"/>
    <w:rsid w:val="008B79A8"/>
    <w:rsid w:val="008C0EAC"/>
    <w:rsid w:val="008C192F"/>
    <w:rsid w:val="008C2B44"/>
    <w:rsid w:val="008C48DC"/>
    <w:rsid w:val="008C68BF"/>
    <w:rsid w:val="008C7CE2"/>
    <w:rsid w:val="008D4511"/>
    <w:rsid w:val="008E0A0E"/>
    <w:rsid w:val="008E17E0"/>
    <w:rsid w:val="008E4278"/>
    <w:rsid w:val="008E6405"/>
    <w:rsid w:val="008E6F5C"/>
    <w:rsid w:val="008F1A8B"/>
    <w:rsid w:val="008F1DEF"/>
    <w:rsid w:val="008F29B4"/>
    <w:rsid w:val="008F2A61"/>
    <w:rsid w:val="008F2D82"/>
    <w:rsid w:val="008F4AA1"/>
    <w:rsid w:val="0090376D"/>
    <w:rsid w:val="00907B0B"/>
    <w:rsid w:val="0091169D"/>
    <w:rsid w:val="009134B4"/>
    <w:rsid w:val="00914B15"/>
    <w:rsid w:val="00914C8F"/>
    <w:rsid w:val="00915994"/>
    <w:rsid w:val="00915E5A"/>
    <w:rsid w:val="00916096"/>
    <w:rsid w:val="009170C0"/>
    <w:rsid w:val="00922AD0"/>
    <w:rsid w:val="00922F2B"/>
    <w:rsid w:val="00922F86"/>
    <w:rsid w:val="00926B05"/>
    <w:rsid w:val="00932E99"/>
    <w:rsid w:val="00932F38"/>
    <w:rsid w:val="00934CAB"/>
    <w:rsid w:val="00936B5A"/>
    <w:rsid w:val="0094134A"/>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4B3E"/>
    <w:rsid w:val="009761A3"/>
    <w:rsid w:val="009764DF"/>
    <w:rsid w:val="00976F01"/>
    <w:rsid w:val="00981573"/>
    <w:rsid w:val="0098395F"/>
    <w:rsid w:val="00984A78"/>
    <w:rsid w:val="00984FF9"/>
    <w:rsid w:val="00986463"/>
    <w:rsid w:val="00991654"/>
    <w:rsid w:val="009919F1"/>
    <w:rsid w:val="00994455"/>
    <w:rsid w:val="00996372"/>
    <w:rsid w:val="009A47F5"/>
    <w:rsid w:val="009A5195"/>
    <w:rsid w:val="009B085D"/>
    <w:rsid w:val="009B2E1A"/>
    <w:rsid w:val="009B3FAE"/>
    <w:rsid w:val="009C106B"/>
    <w:rsid w:val="009C5B72"/>
    <w:rsid w:val="009C7097"/>
    <w:rsid w:val="009C7435"/>
    <w:rsid w:val="009C75B5"/>
    <w:rsid w:val="009C7EA6"/>
    <w:rsid w:val="009D06D1"/>
    <w:rsid w:val="009D4B33"/>
    <w:rsid w:val="009D7A99"/>
    <w:rsid w:val="009E116C"/>
    <w:rsid w:val="009E18DD"/>
    <w:rsid w:val="009E31D6"/>
    <w:rsid w:val="009E4589"/>
    <w:rsid w:val="009E5141"/>
    <w:rsid w:val="009F0D19"/>
    <w:rsid w:val="009F235C"/>
    <w:rsid w:val="009F397E"/>
    <w:rsid w:val="009F4E50"/>
    <w:rsid w:val="009F7072"/>
    <w:rsid w:val="00A0084A"/>
    <w:rsid w:val="00A02AF6"/>
    <w:rsid w:val="00A031A1"/>
    <w:rsid w:val="00A03685"/>
    <w:rsid w:val="00A037A2"/>
    <w:rsid w:val="00A053BF"/>
    <w:rsid w:val="00A07554"/>
    <w:rsid w:val="00A10170"/>
    <w:rsid w:val="00A10A9A"/>
    <w:rsid w:val="00A150E5"/>
    <w:rsid w:val="00A15F9B"/>
    <w:rsid w:val="00A16805"/>
    <w:rsid w:val="00A22456"/>
    <w:rsid w:val="00A26C91"/>
    <w:rsid w:val="00A2722C"/>
    <w:rsid w:val="00A277C8"/>
    <w:rsid w:val="00A27BE8"/>
    <w:rsid w:val="00A3182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6715"/>
    <w:rsid w:val="00A707CA"/>
    <w:rsid w:val="00A71D40"/>
    <w:rsid w:val="00A73EB0"/>
    <w:rsid w:val="00A74A33"/>
    <w:rsid w:val="00A753CF"/>
    <w:rsid w:val="00A837BC"/>
    <w:rsid w:val="00A83BA6"/>
    <w:rsid w:val="00A85843"/>
    <w:rsid w:val="00A90378"/>
    <w:rsid w:val="00A90CF1"/>
    <w:rsid w:val="00A920AA"/>
    <w:rsid w:val="00A9437A"/>
    <w:rsid w:val="00A9477F"/>
    <w:rsid w:val="00A95FDC"/>
    <w:rsid w:val="00AA0A02"/>
    <w:rsid w:val="00AA5135"/>
    <w:rsid w:val="00AA5E59"/>
    <w:rsid w:val="00AA675D"/>
    <w:rsid w:val="00AA6BE1"/>
    <w:rsid w:val="00AA75DC"/>
    <w:rsid w:val="00AA78B6"/>
    <w:rsid w:val="00AB3BA1"/>
    <w:rsid w:val="00AB4356"/>
    <w:rsid w:val="00AB5FD5"/>
    <w:rsid w:val="00AB65FA"/>
    <w:rsid w:val="00AC0B8A"/>
    <w:rsid w:val="00AC2411"/>
    <w:rsid w:val="00AC46C4"/>
    <w:rsid w:val="00AC4C7B"/>
    <w:rsid w:val="00AC4D8B"/>
    <w:rsid w:val="00AC4F5A"/>
    <w:rsid w:val="00AC50DD"/>
    <w:rsid w:val="00AC54F4"/>
    <w:rsid w:val="00AC6CEB"/>
    <w:rsid w:val="00AC76BD"/>
    <w:rsid w:val="00AD40D6"/>
    <w:rsid w:val="00AD690E"/>
    <w:rsid w:val="00AE0431"/>
    <w:rsid w:val="00AE18C9"/>
    <w:rsid w:val="00AE73F5"/>
    <w:rsid w:val="00AF30B7"/>
    <w:rsid w:val="00AF6E9E"/>
    <w:rsid w:val="00B11B97"/>
    <w:rsid w:val="00B12C08"/>
    <w:rsid w:val="00B15065"/>
    <w:rsid w:val="00B15200"/>
    <w:rsid w:val="00B214F5"/>
    <w:rsid w:val="00B215E3"/>
    <w:rsid w:val="00B23911"/>
    <w:rsid w:val="00B303E9"/>
    <w:rsid w:val="00B304EE"/>
    <w:rsid w:val="00B3318F"/>
    <w:rsid w:val="00B342A4"/>
    <w:rsid w:val="00B351EF"/>
    <w:rsid w:val="00B40A53"/>
    <w:rsid w:val="00B41DEB"/>
    <w:rsid w:val="00B422E4"/>
    <w:rsid w:val="00B42C33"/>
    <w:rsid w:val="00B44661"/>
    <w:rsid w:val="00B44AB7"/>
    <w:rsid w:val="00B47B87"/>
    <w:rsid w:val="00B51A41"/>
    <w:rsid w:val="00B52C28"/>
    <w:rsid w:val="00B52C53"/>
    <w:rsid w:val="00B56EF6"/>
    <w:rsid w:val="00B57AEC"/>
    <w:rsid w:val="00B66D13"/>
    <w:rsid w:val="00B6701F"/>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4A76"/>
    <w:rsid w:val="00BD6801"/>
    <w:rsid w:val="00BD6FCE"/>
    <w:rsid w:val="00BE1892"/>
    <w:rsid w:val="00BE2131"/>
    <w:rsid w:val="00BE2809"/>
    <w:rsid w:val="00BE5AC0"/>
    <w:rsid w:val="00BF163C"/>
    <w:rsid w:val="00BF1C37"/>
    <w:rsid w:val="00BF568E"/>
    <w:rsid w:val="00BF57EA"/>
    <w:rsid w:val="00C0662D"/>
    <w:rsid w:val="00C07155"/>
    <w:rsid w:val="00C1059D"/>
    <w:rsid w:val="00C1070B"/>
    <w:rsid w:val="00C11576"/>
    <w:rsid w:val="00C1184B"/>
    <w:rsid w:val="00C138C2"/>
    <w:rsid w:val="00C13E8A"/>
    <w:rsid w:val="00C15318"/>
    <w:rsid w:val="00C16A4F"/>
    <w:rsid w:val="00C16E4B"/>
    <w:rsid w:val="00C20D83"/>
    <w:rsid w:val="00C23A20"/>
    <w:rsid w:val="00C24EBB"/>
    <w:rsid w:val="00C24F8E"/>
    <w:rsid w:val="00C33D07"/>
    <w:rsid w:val="00C34110"/>
    <w:rsid w:val="00C35A70"/>
    <w:rsid w:val="00C35D83"/>
    <w:rsid w:val="00C368C7"/>
    <w:rsid w:val="00C36983"/>
    <w:rsid w:val="00C4044F"/>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632B"/>
    <w:rsid w:val="00C67411"/>
    <w:rsid w:val="00C71C4E"/>
    <w:rsid w:val="00C724FE"/>
    <w:rsid w:val="00C7690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5896"/>
    <w:rsid w:val="00CA6099"/>
    <w:rsid w:val="00CA79C8"/>
    <w:rsid w:val="00CB21C0"/>
    <w:rsid w:val="00CB21C2"/>
    <w:rsid w:val="00CB6573"/>
    <w:rsid w:val="00CC086F"/>
    <w:rsid w:val="00CC2101"/>
    <w:rsid w:val="00CC47E0"/>
    <w:rsid w:val="00CC5078"/>
    <w:rsid w:val="00CC789A"/>
    <w:rsid w:val="00CD09FE"/>
    <w:rsid w:val="00CD100D"/>
    <w:rsid w:val="00CD4548"/>
    <w:rsid w:val="00CD5DAB"/>
    <w:rsid w:val="00CD66F5"/>
    <w:rsid w:val="00CE3737"/>
    <w:rsid w:val="00CE3A9E"/>
    <w:rsid w:val="00CE400C"/>
    <w:rsid w:val="00CF08C3"/>
    <w:rsid w:val="00CF2409"/>
    <w:rsid w:val="00CF261B"/>
    <w:rsid w:val="00CF7BD5"/>
    <w:rsid w:val="00D007B6"/>
    <w:rsid w:val="00D02B34"/>
    <w:rsid w:val="00D03018"/>
    <w:rsid w:val="00D106F9"/>
    <w:rsid w:val="00D11D10"/>
    <w:rsid w:val="00D14790"/>
    <w:rsid w:val="00D15804"/>
    <w:rsid w:val="00D23652"/>
    <w:rsid w:val="00D23EC1"/>
    <w:rsid w:val="00D26EFF"/>
    <w:rsid w:val="00D30A6E"/>
    <w:rsid w:val="00D379D9"/>
    <w:rsid w:val="00D420E2"/>
    <w:rsid w:val="00D44D2B"/>
    <w:rsid w:val="00D45949"/>
    <w:rsid w:val="00D45F55"/>
    <w:rsid w:val="00D45FE3"/>
    <w:rsid w:val="00D50226"/>
    <w:rsid w:val="00D5087F"/>
    <w:rsid w:val="00D548E0"/>
    <w:rsid w:val="00D57E29"/>
    <w:rsid w:val="00D604D5"/>
    <w:rsid w:val="00D64E2A"/>
    <w:rsid w:val="00D65A96"/>
    <w:rsid w:val="00D700BE"/>
    <w:rsid w:val="00D71579"/>
    <w:rsid w:val="00D75655"/>
    <w:rsid w:val="00D776F9"/>
    <w:rsid w:val="00D77C2D"/>
    <w:rsid w:val="00D817D8"/>
    <w:rsid w:val="00D83454"/>
    <w:rsid w:val="00D87070"/>
    <w:rsid w:val="00D93782"/>
    <w:rsid w:val="00D94182"/>
    <w:rsid w:val="00D96D11"/>
    <w:rsid w:val="00D97F65"/>
    <w:rsid w:val="00DA0893"/>
    <w:rsid w:val="00DA14D5"/>
    <w:rsid w:val="00DA47FC"/>
    <w:rsid w:val="00DB0D6A"/>
    <w:rsid w:val="00DB3AB5"/>
    <w:rsid w:val="00DB4C5C"/>
    <w:rsid w:val="00DB6D64"/>
    <w:rsid w:val="00DB6F46"/>
    <w:rsid w:val="00DC1085"/>
    <w:rsid w:val="00DC25C8"/>
    <w:rsid w:val="00DC51A9"/>
    <w:rsid w:val="00DC5386"/>
    <w:rsid w:val="00DC5965"/>
    <w:rsid w:val="00DC59C7"/>
    <w:rsid w:val="00DC6C7C"/>
    <w:rsid w:val="00DC7A9D"/>
    <w:rsid w:val="00DD44E9"/>
    <w:rsid w:val="00DD76D7"/>
    <w:rsid w:val="00DD7CFE"/>
    <w:rsid w:val="00DE01AB"/>
    <w:rsid w:val="00DE035A"/>
    <w:rsid w:val="00DE07D6"/>
    <w:rsid w:val="00DE2ECE"/>
    <w:rsid w:val="00DE38E3"/>
    <w:rsid w:val="00DE3C0E"/>
    <w:rsid w:val="00DE3CE3"/>
    <w:rsid w:val="00DE58E8"/>
    <w:rsid w:val="00DF064E"/>
    <w:rsid w:val="00DF0F31"/>
    <w:rsid w:val="00DF44D2"/>
    <w:rsid w:val="00DF7769"/>
    <w:rsid w:val="00E00A96"/>
    <w:rsid w:val="00E00CBB"/>
    <w:rsid w:val="00E00E8D"/>
    <w:rsid w:val="00E01A97"/>
    <w:rsid w:val="00E01D49"/>
    <w:rsid w:val="00E026C0"/>
    <w:rsid w:val="00E05989"/>
    <w:rsid w:val="00E07864"/>
    <w:rsid w:val="00E10BD3"/>
    <w:rsid w:val="00E1193D"/>
    <w:rsid w:val="00E12DCC"/>
    <w:rsid w:val="00E15282"/>
    <w:rsid w:val="00E1533C"/>
    <w:rsid w:val="00E154FC"/>
    <w:rsid w:val="00E1729B"/>
    <w:rsid w:val="00E22D1A"/>
    <w:rsid w:val="00E22FE7"/>
    <w:rsid w:val="00E23BB6"/>
    <w:rsid w:val="00E253DD"/>
    <w:rsid w:val="00E254D7"/>
    <w:rsid w:val="00E25C9B"/>
    <w:rsid w:val="00E26E80"/>
    <w:rsid w:val="00E34498"/>
    <w:rsid w:val="00E3717E"/>
    <w:rsid w:val="00E37DEB"/>
    <w:rsid w:val="00E40DCC"/>
    <w:rsid w:val="00E43D0F"/>
    <w:rsid w:val="00E46631"/>
    <w:rsid w:val="00E50C53"/>
    <w:rsid w:val="00E513A7"/>
    <w:rsid w:val="00E51436"/>
    <w:rsid w:val="00E51D5D"/>
    <w:rsid w:val="00E52581"/>
    <w:rsid w:val="00E55E14"/>
    <w:rsid w:val="00E61EC1"/>
    <w:rsid w:val="00E64874"/>
    <w:rsid w:val="00E678A7"/>
    <w:rsid w:val="00E7262B"/>
    <w:rsid w:val="00E730C1"/>
    <w:rsid w:val="00E7338C"/>
    <w:rsid w:val="00E73AED"/>
    <w:rsid w:val="00E754C2"/>
    <w:rsid w:val="00E76E7B"/>
    <w:rsid w:val="00E803C0"/>
    <w:rsid w:val="00E8136E"/>
    <w:rsid w:val="00E86DD0"/>
    <w:rsid w:val="00E905A1"/>
    <w:rsid w:val="00E915CC"/>
    <w:rsid w:val="00E93E6E"/>
    <w:rsid w:val="00E940EB"/>
    <w:rsid w:val="00E97E43"/>
    <w:rsid w:val="00EA1425"/>
    <w:rsid w:val="00EA2A13"/>
    <w:rsid w:val="00EA6306"/>
    <w:rsid w:val="00EA673E"/>
    <w:rsid w:val="00EA6E6E"/>
    <w:rsid w:val="00EB459B"/>
    <w:rsid w:val="00EB5B87"/>
    <w:rsid w:val="00EB792D"/>
    <w:rsid w:val="00EC0B90"/>
    <w:rsid w:val="00EC1495"/>
    <w:rsid w:val="00EC3846"/>
    <w:rsid w:val="00ED09D6"/>
    <w:rsid w:val="00ED29C2"/>
    <w:rsid w:val="00ED2A28"/>
    <w:rsid w:val="00ED2D1D"/>
    <w:rsid w:val="00ED5961"/>
    <w:rsid w:val="00ED5CC3"/>
    <w:rsid w:val="00EE359A"/>
    <w:rsid w:val="00EE3CB3"/>
    <w:rsid w:val="00EF0097"/>
    <w:rsid w:val="00EF187E"/>
    <w:rsid w:val="00EF31F9"/>
    <w:rsid w:val="00EF5618"/>
    <w:rsid w:val="00EF6395"/>
    <w:rsid w:val="00EF73F3"/>
    <w:rsid w:val="00EF7A77"/>
    <w:rsid w:val="00F043BD"/>
    <w:rsid w:val="00F046FC"/>
    <w:rsid w:val="00F06AE9"/>
    <w:rsid w:val="00F07419"/>
    <w:rsid w:val="00F07752"/>
    <w:rsid w:val="00F11E14"/>
    <w:rsid w:val="00F14AF3"/>
    <w:rsid w:val="00F1780F"/>
    <w:rsid w:val="00F20A3C"/>
    <w:rsid w:val="00F21E5A"/>
    <w:rsid w:val="00F242A2"/>
    <w:rsid w:val="00F258EF"/>
    <w:rsid w:val="00F26142"/>
    <w:rsid w:val="00F266CE"/>
    <w:rsid w:val="00F3014D"/>
    <w:rsid w:val="00F33366"/>
    <w:rsid w:val="00F3388B"/>
    <w:rsid w:val="00F35535"/>
    <w:rsid w:val="00F35635"/>
    <w:rsid w:val="00F37DBE"/>
    <w:rsid w:val="00F418AF"/>
    <w:rsid w:val="00F4250E"/>
    <w:rsid w:val="00F4562E"/>
    <w:rsid w:val="00F46BDF"/>
    <w:rsid w:val="00F47DA3"/>
    <w:rsid w:val="00F51564"/>
    <w:rsid w:val="00F51E5B"/>
    <w:rsid w:val="00F52870"/>
    <w:rsid w:val="00F56820"/>
    <w:rsid w:val="00F601CA"/>
    <w:rsid w:val="00F60A40"/>
    <w:rsid w:val="00F60DA1"/>
    <w:rsid w:val="00F62473"/>
    <w:rsid w:val="00F63926"/>
    <w:rsid w:val="00F64962"/>
    <w:rsid w:val="00F655B6"/>
    <w:rsid w:val="00F679DD"/>
    <w:rsid w:val="00F7046E"/>
    <w:rsid w:val="00F75462"/>
    <w:rsid w:val="00F758F4"/>
    <w:rsid w:val="00F76DB2"/>
    <w:rsid w:val="00F853E5"/>
    <w:rsid w:val="00F91E07"/>
    <w:rsid w:val="00F930F5"/>
    <w:rsid w:val="00F95CA5"/>
    <w:rsid w:val="00F95DF7"/>
    <w:rsid w:val="00FA096D"/>
    <w:rsid w:val="00FA26FA"/>
    <w:rsid w:val="00FA2786"/>
    <w:rsid w:val="00FA2E92"/>
    <w:rsid w:val="00FA36D8"/>
    <w:rsid w:val="00FA3827"/>
    <w:rsid w:val="00FA3CFF"/>
    <w:rsid w:val="00FA6C5B"/>
    <w:rsid w:val="00FA7155"/>
    <w:rsid w:val="00FA73D0"/>
    <w:rsid w:val="00FB0434"/>
    <w:rsid w:val="00FB2609"/>
    <w:rsid w:val="00FB45A1"/>
    <w:rsid w:val="00FC0102"/>
    <w:rsid w:val="00FC2079"/>
    <w:rsid w:val="00FC5416"/>
    <w:rsid w:val="00FC64A7"/>
    <w:rsid w:val="00FC64E4"/>
    <w:rsid w:val="00FD03CA"/>
    <w:rsid w:val="00FD2D3E"/>
    <w:rsid w:val="00FD409D"/>
    <w:rsid w:val="00FD7725"/>
    <w:rsid w:val="00FD7CA9"/>
    <w:rsid w:val="00FD7D21"/>
    <w:rsid w:val="00FE0747"/>
    <w:rsid w:val="00FE29D5"/>
    <w:rsid w:val="00FE3B78"/>
    <w:rsid w:val="00FE63F9"/>
    <w:rsid w:val="00FE7655"/>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png"/><Relationship Id="rId26" Type="http://schemas.openxmlformats.org/officeDocument/2006/relationships/image" Target="media/image14.png"/><Relationship Id="rId39" Type="http://schemas.microsoft.com/office/2011/relationships/people" Target="people.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image" Target="media/image22.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jpe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hyperlink" Target="file:///C:\Users\user\OneDrive\Documents\intune-device-compliance-reporter\Docs\endpoint.microsoft.com" TargetMode="External"/><Relationship Id="rId31" Type="http://schemas.openxmlformats.org/officeDocument/2006/relationships/image" Target="media/image19.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jpeg"/><Relationship Id="rId35" Type="http://schemas.openxmlformats.org/officeDocument/2006/relationships/image" Target="media/image23.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28</Pages>
  <Words>4604</Words>
  <Characters>26249</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39</cp:revision>
  <dcterms:created xsi:type="dcterms:W3CDTF">2025-04-10T12:42:00Z</dcterms:created>
  <dcterms:modified xsi:type="dcterms:W3CDTF">2025-04-10T13:37:00Z</dcterms:modified>
</cp:coreProperties>
</file>